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7E2E6218" w:rsidR="0046177F" w:rsidRPr="00A5213C" w:rsidRDefault="008C60EE" w:rsidP="00B915AC">
      <w:pPr>
        <w:spacing w:after="0" w:line="276" w:lineRule="auto"/>
        <w:jc w:val="center"/>
        <w:rPr>
          <w:rFonts w:cs="Times New Roman"/>
        </w:rPr>
      </w:pPr>
      <w:r>
        <w:rPr>
          <w:rFonts w:cs="Times New Roman"/>
        </w:rPr>
        <w:t>Thursday</w:t>
      </w:r>
      <w:r w:rsidR="007740D7" w:rsidRPr="008C60EE">
        <w:rPr>
          <w:rFonts w:cs="Times New Roman"/>
        </w:rPr>
        <w:t>,</w:t>
      </w:r>
      <w:r w:rsidR="00F01F47" w:rsidRPr="008C60EE">
        <w:rPr>
          <w:rFonts w:cs="Times New Roman"/>
        </w:rPr>
        <w:t xml:space="preserve"> </w:t>
      </w:r>
      <w:r w:rsidRPr="008C60EE">
        <w:rPr>
          <w:rFonts w:cs="Times New Roman"/>
        </w:rPr>
        <w:t xml:space="preserve">March </w:t>
      </w:r>
      <w:r w:rsidR="003C327A">
        <w:rPr>
          <w:rFonts w:cs="Times New Roman"/>
        </w:rPr>
        <w:t>31</w:t>
      </w:r>
      <w:r w:rsidR="003C327A" w:rsidRPr="003C327A">
        <w:rPr>
          <w:rFonts w:cs="Times New Roman"/>
          <w:vertAlign w:val="superscript"/>
        </w:rPr>
        <w:t>st</w:t>
      </w:r>
      <w:r w:rsidRPr="008C60EE">
        <w:rPr>
          <w:rFonts w:cs="Times New Roman"/>
        </w:rPr>
        <w:t xml:space="preserve">, </w:t>
      </w:r>
      <w:r w:rsidR="007740D7" w:rsidRPr="008C60EE">
        <w:rPr>
          <w:rFonts w:cs="Times New Roman"/>
        </w:rPr>
        <w:t>202</w:t>
      </w:r>
      <w:r w:rsidRPr="008C60EE">
        <w:rPr>
          <w:rFonts w:cs="Times New Roman"/>
        </w:rPr>
        <w:t>2</w:t>
      </w:r>
    </w:p>
    <w:p w14:paraId="3D2D75DF" w14:textId="12AABDF2" w:rsidR="00E446C2" w:rsidRPr="00A5213C" w:rsidRDefault="007740D7" w:rsidP="000A439D">
      <w:pPr>
        <w:spacing w:after="0" w:line="276" w:lineRule="auto"/>
        <w:jc w:val="center"/>
        <w:rPr>
          <w:rFonts w:cs="Times New Roman"/>
        </w:rPr>
      </w:pPr>
      <w:r>
        <w:rPr>
          <w:rFonts w:cs="Times New Roman"/>
        </w:rPr>
        <w:t>6:</w:t>
      </w:r>
      <w:r w:rsidR="00741876">
        <w:rPr>
          <w:rFonts w:cs="Times New Roman"/>
        </w:rPr>
        <w:t>3</w:t>
      </w:r>
      <w:r w:rsidR="00B43733">
        <w:rPr>
          <w:rFonts w:cs="Times New Roman"/>
        </w:rPr>
        <w:t>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474C3D71" w:rsidR="004479C4" w:rsidRPr="00A5213C" w:rsidRDefault="006A79AA" w:rsidP="00E664A5">
      <w:pPr>
        <w:spacing w:after="0" w:line="276" w:lineRule="auto"/>
        <w:jc w:val="center"/>
        <w:rPr>
          <w:rFonts w:cs="Times New Roman"/>
        </w:rPr>
      </w:pPr>
      <w:r w:rsidRPr="00A5213C">
        <w:rPr>
          <w:rFonts w:cs="Times New Roman"/>
        </w:rPr>
        <w:t xml:space="preserve">Speaker: </w:t>
      </w:r>
      <w:r w:rsidR="00B43733" w:rsidRPr="007F0A04">
        <w:rPr>
          <w:rFonts w:cs="Times New Roman"/>
        </w:rPr>
        <w:t>Nick Neokleous</w:t>
      </w:r>
    </w:p>
    <w:p w14:paraId="6EFD028C" w14:textId="2760CAAE"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43733">
        <w:rPr>
          <w:rFonts w:cs="Times New Roman"/>
        </w:rPr>
        <w:t>Matthew Su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48AC9520" w:rsidR="0059735A" w:rsidRDefault="00DC2587" w:rsidP="00736871">
      <w:pPr>
        <w:spacing w:after="0" w:line="276" w:lineRule="auto"/>
        <w:rPr>
          <w:rFonts w:cs="Times New Roman"/>
          <w:i/>
        </w:rPr>
      </w:pPr>
      <w:r w:rsidRPr="00C86EAB">
        <w:rPr>
          <w:rFonts w:cs="Times New Roman"/>
          <w:i/>
        </w:rPr>
        <w:t>Council begins,</w:t>
      </w:r>
      <w:r w:rsidR="000743FC" w:rsidRPr="00C86EAB">
        <w:rPr>
          <w:rFonts w:cs="Times New Roman"/>
          <w:i/>
        </w:rPr>
        <w:t xml:space="preserve"> </w:t>
      </w:r>
      <w:r w:rsidR="00597BC5" w:rsidRPr="00C86EAB">
        <w:rPr>
          <w:rFonts w:cs="Times New Roman"/>
          <w:i/>
        </w:rPr>
        <w:t>6:</w:t>
      </w:r>
      <w:r w:rsidR="00C86EAB" w:rsidRPr="00C86EAB">
        <w:rPr>
          <w:rFonts w:cs="Times New Roman"/>
          <w:i/>
        </w:rPr>
        <w:t>30</w:t>
      </w:r>
      <w:r w:rsidR="00597BC5" w:rsidRPr="00C86EAB">
        <w:rPr>
          <w:rFonts w:cs="Times New Roman"/>
          <w:i/>
        </w:rPr>
        <w:t xml:space="preserve"> </w:t>
      </w:r>
      <w:r w:rsidR="005D4AA7" w:rsidRPr="00C86EAB">
        <w:rPr>
          <w:rFonts w:cs="Times New Roman"/>
          <w:i/>
        </w:rPr>
        <w:t>pm</w:t>
      </w:r>
      <w:r w:rsidR="00546CC8" w:rsidRPr="00C86EAB">
        <w:rPr>
          <w:rFonts w:cs="Times New Roman"/>
          <w:i/>
        </w:rPr>
        <w:t>.</w:t>
      </w:r>
    </w:p>
    <w:p w14:paraId="2D98B301" w14:textId="77777777" w:rsidR="000A5A91" w:rsidRPr="000A5A91" w:rsidRDefault="000A5A91" w:rsidP="00736871">
      <w:pPr>
        <w:spacing w:after="0" w:line="276" w:lineRule="auto"/>
        <w:rPr>
          <w:rFonts w:cs="Times New Roman"/>
          <w:i/>
        </w:rPr>
      </w:pPr>
    </w:p>
    <w:p w14:paraId="77E2303C" w14:textId="402B55A9" w:rsidR="001A4BDD" w:rsidRPr="00A5213C" w:rsidRDefault="00276807" w:rsidP="00736871">
      <w:pPr>
        <w:pStyle w:val="Heading1"/>
        <w:spacing w:before="0" w:line="276" w:lineRule="auto"/>
        <w:jc w:val="left"/>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736871">
      <w:pPr>
        <w:spacing w:after="0" w:line="276" w:lineRule="auto"/>
      </w:pPr>
    </w:p>
    <w:p w14:paraId="3D49CA7B" w14:textId="297F7C97" w:rsidR="00E446C2" w:rsidRPr="00A5213C" w:rsidRDefault="00E446C2" w:rsidP="00736871">
      <w:pPr>
        <w:pStyle w:val="Heading1"/>
        <w:spacing w:line="276" w:lineRule="auto"/>
        <w:jc w:val="left"/>
      </w:pPr>
      <w:r w:rsidRPr="00A5213C">
        <w:t>II. ADOPTION OF THE AGENDA</w:t>
      </w:r>
      <w:r w:rsidR="00A106D3">
        <w:t>: Motion 1</w:t>
      </w:r>
    </w:p>
    <w:p w14:paraId="3B6157F9" w14:textId="51EFA76D" w:rsidR="005D4AA7" w:rsidRDefault="004479C4" w:rsidP="00736871">
      <w:pPr>
        <w:pStyle w:val="Heading5"/>
        <w:spacing w:line="276" w:lineRule="auto"/>
        <w:jc w:val="left"/>
      </w:pPr>
      <w:r w:rsidRPr="00A5213C">
        <w:t xml:space="preserve">Motion </w:t>
      </w:r>
      <w:r w:rsidR="009847DE" w:rsidRPr="00A5213C">
        <w:t xml:space="preserve">1   </w:t>
      </w:r>
    </w:p>
    <w:p w14:paraId="4DF1A901" w14:textId="77777777" w:rsidR="00725BC6" w:rsidRDefault="00725BC6" w:rsidP="00725BC6">
      <w:pPr>
        <w:pStyle w:val="BodyText"/>
        <w:ind w:right="1440"/>
        <w:jc w:val="both"/>
      </w:pPr>
      <w:r>
        <w:t xml:space="preserve">Whereas: </w:t>
      </w:r>
      <w:r>
        <w:tab/>
        <w:t>An agenda was made;</w:t>
      </w:r>
    </w:p>
    <w:p w14:paraId="4AED655A" w14:textId="77777777" w:rsidR="00725BC6" w:rsidRDefault="00725BC6" w:rsidP="00725BC6">
      <w:pPr>
        <w:pStyle w:val="BodyText"/>
        <w:ind w:right="1440"/>
        <w:jc w:val="both"/>
      </w:pPr>
      <w:r>
        <w:t>&amp; whereas:</w:t>
      </w:r>
      <w:r>
        <w:tab/>
        <w:t>we need to approve it;</w:t>
      </w:r>
    </w:p>
    <w:p w14:paraId="10560D4F" w14:textId="77777777" w:rsidR="00725BC6" w:rsidRDefault="00725BC6" w:rsidP="00725BC6">
      <w:pPr>
        <w:pStyle w:val="BodyText"/>
        <w:ind w:left="1440" w:right="1440"/>
        <w:jc w:val="both"/>
      </w:pPr>
    </w:p>
    <w:p w14:paraId="50493A7C" w14:textId="77777777" w:rsidR="00725BC6" w:rsidRDefault="00725BC6" w:rsidP="00725BC6">
      <w:pPr>
        <w:pStyle w:val="BodyText"/>
        <w:ind w:right="1440"/>
        <w:jc w:val="both"/>
      </w:pPr>
      <w:r>
        <w:t>BE IT RESOLVED THAT:</w:t>
      </w:r>
    </w:p>
    <w:p w14:paraId="24557606" w14:textId="77777777" w:rsidR="00725BC6" w:rsidRDefault="00725BC6" w:rsidP="00725BC6">
      <w:pPr>
        <w:pStyle w:val="BodyText"/>
        <w:ind w:right="1440"/>
        <w:jc w:val="both"/>
      </w:pPr>
      <w:r>
        <w:t>Council approve the agenda of the Council meeting of Thursday, March 31</w:t>
      </w:r>
      <w:r>
        <w:rPr>
          <w:vertAlign w:val="superscript"/>
        </w:rPr>
        <w:t>st</w:t>
      </w:r>
      <w:r>
        <w:t>, 2022, as seen on the Engineering Society website.</w:t>
      </w:r>
    </w:p>
    <w:p w14:paraId="7D9D88E3" w14:textId="77777777" w:rsidR="00725BC6" w:rsidRDefault="00725BC6" w:rsidP="00725BC6">
      <w:pPr>
        <w:pStyle w:val="BodyText"/>
        <w:ind w:left="1440" w:right="1440"/>
      </w:pPr>
    </w:p>
    <w:p w14:paraId="1F995BF6" w14:textId="77777777" w:rsidR="00725BC6" w:rsidRDefault="00725BC6" w:rsidP="00725BC6">
      <w:pPr>
        <w:pStyle w:val="BodyText"/>
        <w:ind w:left="1440" w:right="1440"/>
      </w:pPr>
      <w:r>
        <w:t>Moved by: Andrew “Happy” da Silva</w:t>
      </w:r>
    </w:p>
    <w:p w14:paraId="5969AAA2" w14:textId="77777777" w:rsidR="00725BC6" w:rsidRDefault="00725BC6" w:rsidP="00725BC6">
      <w:pPr>
        <w:pStyle w:val="BodyText"/>
        <w:ind w:left="1440" w:right="1440"/>
      </w:pPr>
      <w:r>
        <w:t>Seconded by: Ben “Week 11” Higgs</w:t>
      </w:r>
    </w:p>
    <w:p w14:paraId="71F6F14A" w14:textId="77777777" w:rsidR="00B43733" w:rsidRPr="00B43733" w:rsidRDefault="00B43733" w:rsidP="00736871"/>
    <w:p w14:paraId="132B9AFF" w14:textId="4B843DA7" w:rsidR="002B1167" w:rsidRDefault="000A439D" w:rsidP="00736871">
      <w:pPr>
        <w:spacing w:line="276" w:lineRule="auto"/>
        <w:rPr>
          <w:rFonts w:cs="Times New Roman"/>
          <w:b/>
          <w:lang w:val="en-US"/>
        </w:rPr>
      </w:pPr>
      <w:r w:rsidRPr="00363D94">
        <w:rPr>
          <w:rFonts w:cs="Times New Roman"/>
          <w:b/>
          <w:lang w:val="en-US"/>
        </w:rPr>
        <w:t>Motion passes</w:t>
      </w:r>
      <w:r w:rsidRPr="00BD708E">
        <w:rPr>
          <w:rFonts w:cs="Times New Roman"/>
          <w:b/>
          <w:lang w:val="en-US"/>
        </w:rPr>
        <w:t xml:space="preserve">, </w:t>
      </w:r>
      <w:r w:rsidR="00BD708E">
        <w:rPr>
          <w:rFonts w:cs="Times New Roman"/>
          <w:b/>
          <w:lang w:val="en-US"/>
        </w:rPr>
        <w:t xml:space="preserve">6:30 </w:t>
      </w:r>
      <w:r w:rsidR="002B1167" w:rsidRPr="00BD708E">
        <w:rPr>
          <w:rFonts w:cs="Times New Roman"/>
          <w:b/>
          <w:lang w:val="en-US"/>
        </w:rPr>
        <w:t>pm</w:t>
      </w:r>
    </w:p>
    <w:p w14:paraId="1773AF32" w14:textId="77777777" w:rsidR="00C81419" w:rsidRDefault="00C81419" w:rsidP="00736871">
      <w:pPr>
        <w:pStyle w:val="Heading2"/>
        <w:jc w:val="left"/>
      </w:pPr>
    </w:p>
    <w:p w14:paraId="609E8A2C" w14:textId="0FCD4E5F" w:rsidR="004479C4" w:rsidRPr="00A5213C" w:rsidRDefault="0046177F" w:rsidP="00736871">
      <w:pPr>
        <w:pStyle w:val="Heading1"/>
        <w:spacing w:before="0" w:after="0" w:line="276" w:lineRule="auto"/>
        <w:jc w:val="left"/>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736871">
      <w:pPr>
        <w:pStyle w:val="Heading5"/>
        <w:spacing w:line="276" w:lineRule="auto"/>
        <w:jc w:val="left"/>
      </w:pPr>
      <w:r w:rsidRPr="00A5213C">
        <w:t xml:space="preserve">Motion </w:t>
      </w:r>
      <w:r w:rsidR="009847DE" w:rsidRPr="00A5213C">
        <w:t>2  </w:t>
      </w:r>
    </w:p>
    <w:p w14:paraId="36D6EB5B" w14:textId="77777777" w:rsidR="00111AA4" w:rsidRDefault="00111AA4" w:rsidP="00111AA4">
      <w:pPr>
        <w:pStyle w:val="BodyText"/>
        <w:ind w:left="1440" w:right="1440" w:hanging="1440"/>
      </w:pPr>
      <w:r>
        <w:t>Whereas:</w:t>
      </w:r>
      <w:r>
        <w:tab/>
        <w:t>It’s been some amount of time since the last council;</w:t>
      </w:r>
    </w:p>
    <w:p w14:paraId="6E0FDD3E" w14:textId="77777777" w:rsidR="00111AA4" w:rsidRDefault="00111AA4" w:rsidP="00111AA4">
      <w:pPr>
        <w:pStyle w:val="BodyText"/>
        <w:ind w:right="1440"/>
      </w:pPr>
      <w:r>
        <w:t>&amp; whereas:</w:t>
      </w:r>
      <w:r>
        <w:tab/>
        <w:t>Matthew wrote the minutes and they need to be approved;</w:t>
      </w:r>
    </w:p>
    <w:p w14:paraId="71A795E5" w14:textId="77777777" w:rsidR="00111AA4" w:rsidRDefault="00111AA4" w:rsidP="00111AA4">
      <w:pPr>
        <w:pStyle w:val="BodyText"/>
        <w:ind w:left="1440" w:right="1440"/>
      </w:pPr>
    </w:p>
    <w:p w14:paraId="452E747E" w14:textId="77777777" w:rsidR="00111AA4" w:rsidRDefault="00111AA4" w:rsidP="00111AA4">
      <w:pPr>
        <w:pStyle w:val="BodyText"/>
        <w:ind w:right="1440"/>
      </w:pPr>
      <w:r>
        <w:t>BE IT RESOLVED THAT:</w:t>
      </w:r>
    </w:p>
    <w:p w14:paraId="2237DAD2" w14:textId="77777777" w:rsidR="00111AA4" w:rsidRDefault="00111AA4" w:rsidP="00111AA4">
      <w:pPr>
        <w:pStyle w:val="BodyText"/>
        <w:ind w:right="1440"/>
      </w:pPr>
      <w:r>
        <w:t>Council approve the minutes of the Council meeting of Thursday, March 3</w:t>
      </w:r>
      <w:r>
        <w:rPr>
          <w:vertAlign w:val="superscript"/>
        </w:rPr>
        <w:t>rd</w:t>
      </w:r>
      <w:r>
        <w:t>, 2022, as seen on the Engineering Society website.</w:t>
      </w:r>
    </w:p>
    <w:p w14:paraId="53D263FC" w14:textId="77777777" w:rsidR="00111AA4" w:rsidRDefault="00111AA4" w:rsidP="00111AA4">
      <w:pPr>
        <w:pStyle w:val="BodyText"/>
        <w:ind w:left="1440" w:right="1440"/>
      </w:pPr>
    </w:p>
    <w:p w14:paraId="49528F24" w14:textId="77777777" w:rsidR="00111AA4" w:rsidRDefault="00111AA4" w:rsidP="00111AA4">
      <w:pPr>
        <w:pStyle w:val="BodyText"/>
        <w:ind w:left="1440" w:right="1440"/>
      </w:pPr>
      <w:r>
        <w:t>Moved by: Andrew “’s last council” da Silva</w:t>
      </w:r>
    </w:p>
    <w:p w14:paraId="7F4A34B0" w14:textId="77777777" w:rsidR="00111AA4" w:rsidRDefault="00111AA4" w:rsidP="00111AA4">
      <w:pPr>
        <w:pStyle w:val="BodyText"/>
        <w:ind w:left="720" w:right="1440" w:firstLine="720"/>
      </w:pPr>
      <w:r>
        <w:t>Seconded by: B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 Higgs</w:t>
      </w:r>
    </w:p>
    <w:p w14:paraId="710DE8A0" w14:textId="166EF4C7" w:rsidR="008F77C9" w:rsidRDefault="002F37F9" w:rsidP="00736871">
      <w:pPr>
        <w:spacing w:after="0" w:line="360" w:lineRule="auto"/>
        <w:rPr>
          <w:rFonts w:cs="Times New Roman"/>
          <w:b/>
          <w:lang w:val="en-US"/>
        </w:rPr>
      </w:pPr>
      <w:r>
        <w:rPr>
          <w:rFonts w:cs="Times New Roman"/>
          <w:b/>
          <w:lang w:val="en-US"/>
        </w:rPr>
        <w:br/>
      </w:r>
      <w:r w:rsidR="00795D5A" w:rsidRPr="00363D94">
        <w:rPr>
          <w:rFonts w:cs="Times New Roman"/>
          <w:b/>
          <w:lang w:val="en-US"/>
        </w:rPr>
        <w:t>M</w:t>
      </w:r>
      <w:r w:rsidR="005969EF" w:rsidRPr="00363D94">
        <w:rPr>
          <w:rFonts w:cs="Times New Roman"/>
          <w:b/>
          <w:lang w:val="en-US"/>
        </w:rPr>
        <w:t>otion passes</w:t>
      </w:r>
      <w:r w:rsidR="00795D5A" w:rsidRPr="00363D94">
        <w:rPr>
          <w:rFonts w:cs="Times New Roman"/>
          <w:b/>
          <w:lang w:val="en-US"/>
        </w:rPr>
        <w:t>,</w:t>
      </w:r>
      <w:r w:rsidR="008112EF" w:rsidRPr="00363D94">
        <w:rPr>
          <w:rFonts w:cs="Times New Roman"/>
          <w:b/>
          <w:lang w:val="en-US"/>
        </w:rPr>
        <w:t xml:space="preserve"> </w:t>
      </w:r>
      <w:r w:rsidR="007E63A7" w:rsidRPr="007E63A7">
        <w:rPr>
          <w:rFonts w:cs="Times New Roman"/>
          <w:b/>
          <w:lang w:val="en-US"/>
        </w:rPr>
        <w:t>6:31</w:t>
      </w:r>
      <w:r w:rsidR="002B1167" w:rsidRPr="007E63A7">
        <w:rPr>
          <w:rFonts w:cs="Times New Roman"/>
          <w:b/>
          <w:lang w:val="en-US"/>
        </w:rPr>
        <w:t xml:space="preserve"> pm</w:t>
      </w:r>
    </w:p>
    <w:p w14:paraId="2BF498E3" w14:textId="77777777" w:rsidR="006D280A" w:rsidRDefault="006D280A" w:rsidP="00736871">
      <w:pPr>
        <w:pStyle w:val="Heading2"/>
        <w:jc w:val="left"/>
      </w:pPr>
    </w:p>
    <w:p w14:paraId="7B795C03" w14:textId="60F3BE50" w:rsidR="00437EED" w:rsidRPr="00A5213C" w:rsidRDefault="0006766F" w:rsidP="00736871">
      <w:pPr>
        <w:pStyle w:val="Heading1"/>
        <w:spacing w:before="0" w:after="0" w:line="276" w:lineRule="auto"/>
        <w:jc w:val="left"/>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736871">
      <w:pPr>
        <w:spacing w:after="0" w:line="276" w:lineRule="auto"/>
      </w:pPr>
    </w:p>
    <w:p w14:paraId="05B1FE55" w14:textId="6C36C917" w:rsidR="00C3418B" w:rsidRPr="000F2453" w:rsidRDefault="000F2453" w:rsidP="00736871">
      <w:pPr>
        <w:rPr>
          <w:rFonts w:asciiTheme="minorHAnsi" w:hAnsiTheme="minorHAnsi" w:cstheme="minorHAnsi"/>
        </w:rPr>
      </w:pPr>
      <w:r>
        <w:rPr>
          <w:rFonts w:asciiTheme="minorHAnsi" w:hAnsiTheme="minorHAnsi" w:cstheme="minorHAnsi"/>
        </w:rPr>
        <w:t>Nick</w:t>
      </w:r>
      <w:r w:rsidR="00E849C2">
        <w:rPr>
          <w:rFonts w:asciiTheme="minorHAnsi" w:hAnsiTheme="minorHAnsi" w:cstheme="minorHAnsi"/>
        </w:rPr>
        <w:t xml:space="preserve"> Mertin: Welcome to the last council of the year everyone!</w:t>
      </w:r>
      <w:r>
        <w:rPr>
          <w:rFonts w:asciiTheme="minorHAnsi" w:hAnsiTheme="minorHAnsi" w:cstheme="minorHAnsi"/>
        </w:rPr>
        <w:t xml:space="preserve"> I want to acknowledge Queen’s is situated on traditional </w:t>
      </w:r>
      <w:r>
        <w:rPr>
          <w:rFonts w:asciiTheme="minorHAnsi" w:hAnsiTheme="minorHAnsi" w:cstheme="minorHAnsi"/>
          <w:color w:val="202124"/>
          <w:shd w:val="clear" w:color="auto" w:fill="FFFFFF"/>
        </w:rPr>
        <w:t>Anishinaabe and Haudenosaunee</w:t>
      </w:r>
      <w:r>
        <w:rPr>
          <w:rFonts w:asciiTheme="minorHAnsi" w:hAnsiTheme="minorHAnsi" w:cstheme="minorHAnsi"/>
        </w:rPr>
        <w:t xml:space="preserve"> territory, that we are very fortunate to be learning here, and would encourage all to familiarize themselves with aboriginal history. </w:t>
      </w:r>
      <w:r w:rsidR="007C56A4">
        <w:rPr>
          <w:rFonts w:asciiTheme="minorHAnsi" w:hAnsiTheme="minorHAnsi" w:cstheme="minorHAnsi"/>
        </w:rPr>
        <w:t>We debate a lot at council, and I would like to remind everyone to be respectful. State your name and position, direct what you need to say to me, the acting speaker. I’ll do my best to maintain order at council but it’s a team effort. Its easier when everyone plays their part so thank you for doing that. If you believe that a rule of order isn’t being followed, per by-law</w:t>
      </w:r>
      <w:r w:rsidR="0036524B">
        <w:rPr>
          <w:rFonts w:asciiTheme="minorHAnsi" w:hAnsiTheme="minorHAnsi" w:cstheme="minorHAnsi"/>
        </w:rPr>
        <w:t>,</w:t>
      </w:r>
      <w:r w:rsidR="007C56A4">
        <w:rPr>
          <w:rFonts w:asciiTheme="minorHAnsi" w:hAnsiTheme="minorHAnsi" w:cstheme="minorHAnsi"/>
        </w:rPr>
        <w:t xml:space="preserve"> you may raise a point of order and I will do my best to resolve it in a fair manner. Please be mindful and respectful of all that.</w:t>
      </w:r>
    </w:p>
    <w:p w14:paraId="08709F4B" w14:textId="7082407E" w:rsidR="00663568" w:rsidRDefault="00663568" w:rsidP="00736871">
      <w:pPr>
        <w:pStyle w:val="Heading1"/>
        <w:jc w:val="left"/>
      </w:pPr>
      <w:r>
        <w:t>V. Presentations</w:t>
      </w:r>
    </w:p>
    <w:p w14:paraId="19394A7C" w14:textId="25F189D6" w:rsidR="0074008E" w:rsidRDefault="0094052A" w:rsidP="00B67E10">
      <w:pPr>
        <w:pStyle w:val="Heading4"/>
      </w:pPr>
      <w:r>
        <w:t>Queen’s young engineering Alumni</w:t>
      </w:r>
    </w:p>
    <w:p w14:paraId="62B5D5B6" w14:textId="6BE14106" w:rsidR="00B67E10" w:rsidRDefault="0094052A" w:rsidP="0094052A">
      <w:pPr>
        <w:pStyle w:val="ListParagraph"/>
        <w:numPr>
          <w:ilvl w:val="0"/>
          <w:numId w:val="20"/>
        </w:numPr>
        <w:tabs>
          <w:tab w:val="left" w:pos="3960"/>
        </w:tabs>
      </w:pPr>
      <w:r>
        <w:t>Group of Engineering alumni</w:t>
      </w:r>
    </w:p>
    <w:p w14:paraId="3B8864E3" w14:textId="5C14697E" w:rsidR="0094052A" w:rsidRDefault="0094052A" w:rsidP="0094052A">
      <w:pPr>
        <w:pStyle w:val="ListParagraph"/>
        <w:numPr>
          <w:ilvl w:val="0"/>
          <w:numId w:val="20"/>
        </w:numPr>
        <w:tabs>
          <w:tab w:val="left" w:pos="3960"/>
        </w:tabs>
      </w:pPr>
      <w:r>
        <w:t>Based in Toronto and established in 2011 to help new grads engage in professional development and networking</w:t>
      </w:r>
      <w:r w:rsidR="007F3623">
        <w:t xml:space="preserve"> – to reignite their passion for Queen’s</w:t>
      </w:r>
    </w:p>
    <w:p w14:paraId="16B95B13" w14:textId="7D5AA8DC" w:rsidR="00122F86" w:rsidRDefault="00122F86" w:rsidP="00122F86">
      <w:pPr>
        <w:pStyle w:val="ListParagraph"/>
        <w:numPr>
          <w:ilvl w:val="0"/>
          <w:numId w:val="20"/>
        </w:numPr>
        <w:tabs>
          <w:tab w:val="left" w:pos="3960"/>
        </w:tabs>
      </w:pPr>
      <w:r>
        <w:t xml:space="preserve">Facilitates the ability for alumni to give back </w:t>
      </w:r>
    </w:p>
    <w:p w14:paraId="1A0CF45D" w14:textId="2113CBF5" w:rsidR="00122F86" w:rsidRDefault="00122F86" w:rsidP="00122F86">
      <w:pPr>
        <w:pStyle w:val="ListParagraph"/>
        <w:numPr>
          <w:ilvl w:val="0"/>
          <w:numId w:val="20"/>
        </w:numPr>
        <w:tabs>
          <w:tab w:val="left" w:pos="3960"/>
        </w:tabs>
      </w:pPr>
      <w:r>
        <w:t>Meetups in Toronto and Kingston</w:t>
      </w:r>
    </w:p>
    <w:p w14:paraId="5B91071D" w14:textId="351ED507" w:rsidR="00122F86" w:rsidRDefault="00122F86" w:rsidP="00C27D41">
      <w:pPr>
        <w:pStyle w:val="ListParagraph"/>
        <w:numPr>
          <w:ilvl w:val="0"/>
          <w:numId w:val="20"/>
        </w:numPr>
        <w:tabs>
          <w:tab w:val="left" w:pos="3960"/>
        </w:tabs>
      </w:pPr>
      <w:r>
        <w:t>Coaching, Alumni Think Tank, Coffee Chats</w:t>
      </w:r>
    </w:p>
    <w:p w14:paraId="762FA426" w14:textId="744AD43B" w:rsidR="00C27884" w:rsidRDefault="002522B9" w:rsidP="00C27884">
      <w:pPr>
        <w:pStyle w:val="Heading4"/>
      </w:pPr>
      <w:r>
        <w:t>Executive summer plan</w:t>
      </w:r>
    </w:p>
    <w:p w14:paraId="75BCCD9F" w14:textId="541B908E" w:rsidR="00960477" w:rsidRDefault="00960477" w:rsidP="00960477">
      <w:pPr>
        <w:pStyle w:val="ListParagraph"/>
        <w:numPr>
          <w:ilvl w:val="0"/>
          <w:numId w:val="20"/>
        </w:numPr>
      </w:pPr>
      <w:r>
        <w:lastRenderedPageBreak/>
        <w:t>Excel tracker, summer video series, reports used for accountability purposes</w:t>
      </w:r>
    </w:p>
    <w:p w14:paraId="40858103" w14:textId="63979BB4" w:rsidR="00960477" w:rsidRDefault="00960477" w:rsidP="00960477">
      <w:pPr>
        <w:pStyle w:val="ListParagraph"/>
        <w:numPr>
          <w:ilvl w:val="0"/>
          <w:numId w:val="20"/>
        </w:numPr>
      </w:pPr>
      <w:r>
        <w:t>Statics</w:t>
      </w:r>
    </w:p>
    <w:p w14:paraId="403E5894" w14:textId="45FC35B6" w:rsidR="00960477" w:rsidRDefault="00960477" w:rsidP="00960477">
      <w:pPr>
        <w:pStyle w:val="ListParagraph"/>
        <w:numPr>
          <w:ilvl w:val="0"/>
          <w:numId w:val="20"/>
        </w:numPr>
      </w:pPr>
      <w:r>
        <w:t>Annual Duties (Society Wide Projects</w:t>
      </w:r>
      <w:r w:rsidR="000F63F4">
        <w:t>, Corporate Initiatives</w:t>
      </w:r>
      <w:r>
        <w:t>)</w:t>
      </w:r>
    </w:p>
    <w:p w14:paraId="7E643D7D" w14:textId="05D4053D" w:rsidR="00960477" w:rsidRDefault="004F481A" w:rsidP="00960477">
      <w:pPr>
        <w:pStyle w:val="ListParagraph"/>
        <w:numPr>
          <w:ilvl w:val="0"/>
          <w:numId w:val="20"/>
        </w:numPr>
      </w:pPr>
      <w:r>
        <w:t xml:space="preserve">New Projects </w:t>
      </w:r>
      <w:r w:rsidR="009D2CB8">
        <w:t>for the whole society (</w:t>
      </w:r>
      <w:r>
        <w:t>Shared Initiatives)</w:t>
      </w:r>
    </w:p>
    <w:p w14:paraId="44C03514" w14:textId="08109D2A" w:rsidR="004F481A" w:rsidRDefault="00E10056" w:rsidP="00960477">
      <w:pPr>
        <w:pStyle w:val="ListParagraph"/>
        <w:numPr>
          <w:ilvl w:val="0"/>
          <w:numId w:val="20"/>
        </w:numPr>
      </w:pPr>
      <w:r>
        <w:t xml:space="preserve">New Projects for </w:t>
      </w:r>
      <w:r w:rsidR="009D2CB8">
        <w:t>E</w:t>
      </w:r>
      <w:r>
        <w:t>xecutive</w:t>
      </w:r>
      <w:r w:rsidR="009D2CB8">
        <w:t>s</w:t>
      </w:r>
    </w:p>
    <w:p w14:paraId="1A3E925A" w14:textId="1A63DB98" w:rsidR="009D2CB8" w:rsidRDefault="009D2CB8" w:rsidP="00960477">
      <w:pPr>
        <w:pStyle w:val="ListParagraph"/>
        <w:numPr>
          <w:ilvl w:val="0"/>
          <w:numId w:val="20"/>
        </w:numPr>
      </w:pPr>
      <w:r>
        <w:t>New Projects for Directors</w:t>
      </w:r>
    </w:p>
    <w:p w14:paraId="03EC0787" w14:textId="02DBA0D5" w:rsidR="008D41A2" w:rsidRDefault="00517E94" w:rsidP="00960477">
      <w:pPr>
        <w:pStyle w:val="ListParagraph"/>
        <w:numPr>
          <w:ilvl w:val="0"/>
          <w:numId w:val="20"/>
        </w:numPr>
      </w:pPr>
      <w:r>
        <w:t>Budget outline</w:t>
      </w:r>
      <w:r w:rsidR="008D41A2">
        <w:t xml:space="preserve"> provided</w:t>
      </w:r>
    </w:p>
    <w:p w14:paraId="1ED1EAF6" w14:textId="23B511C1" w:rsidR="00C27884" w:rsidRDefault="004B1085" w:rsidP="00B67E10">
      <w:pPr>
        <w:pStyle w:val="ListParagraph"/>
        <w:numPr>
          <w:ilvl w:val="0"/>
          <w:numId w:val="20"/>
        </w:numPr>
      </w:pPr>
      <w:r>
        <w:t xml:space="preserve">Summer summary for </w:t>
      </w:r>
      <w:r w:rsidR="0060658F">
        <w:t>E</w:t>
      </w:r>
      <w:r>
        <w:t>xecutives</w:t>
      </w:r>
    </w:p>
    <w:p w14:paraId="71BB1887" w14:textId="17AD0D5D" w:rsidR="00C27884" w:rsidRDefault="00D4571C" w:rsidP="00C27884">
      <w:pPr>
        <w:pStyle w:val="Heading4"/>
      </w:pPr>
      <w:r>
        <w:t>QBMET INTRODUCTION</w:t>
      </w:r>
    </w:p>
    <w:p w14:paraId="6CC73BC5" w14:textId="5822BDC4" w:rsidR="007D3264" w:rsidRDefault="009D7971" w:rsidP="009D7971">
      <w:pPr>
        <w:pStyle w:val="ListParagraph"/>
        <w:numPr>
          <w:ilvl w:val="0"/>
          <w:numId w:val="20"/>
        </w:numPr>
      </w:pPr>
      <w:r>
        <w:t>Team background</w:t>
      </w:r>
    </w:p>
    <w:p w14:paraId="47D6E14B" w14:textId="4DA921DC" w:rsidR="009D7971" w:rsidRDefault="009D7971" w:rsidP="009D7971">
      <w:pPr>
        <w:pStyle w:val="ListParagraph"/>
        <w:numPr>
          <w:ilvl w:val="0"/>
          <w:numId w:val="20"/>
        </w:numPr>
      </w:pPr>
      <w:r>
        <w:t>Goals to build wearable lower limb exoskeleton</w:t>
      </w:r>
    </w:p>
    <w:p w14:paraId="6C84E3BD" w14:textId="1286E0BD" w:rsidR="009D7971" w:rsidRDefault="009D7971" w:rsidP="009D7971">
      <w:pPr>
        <w:pStyle w:val="ListParagraph"/>
        <w:numPr>
          <w:ilvl w:val="0"/>
          <w:numId w:val="20"/>
        </w:numPr>
      </w:pPr>
      <w:r>
        <w:t>Generate enthusiasm about mechatronics</w:t>
      </w:r>
    </w:p>
    <w:p w14:paraId="5B6875B8" w14:textId="09CB07CD" w:rsidR="009D7971" w:rsidRDefault="009D7971" w:rsidP="009D7971">
      <w:pPr>
        <w:pStyle w:val="ListParagraph"/>
        <w:numPr>
          <w:ilvl w:val="0"/>
          <w:numId w:val="20"/>
        </w:numPr>
      </w:pPr>
      <w:r>
        <w:t>Expand knowledge in the field and establish a positive reputation in the community</w:t>
      </w:r>
    </w:p>
    <w:p w14:paraId="4CF6EF75" w14:textId="4E91C380" w:rsidR="009D7971" w:rsidRDefault="00C71A68" w:rsidP="009D7971">
      <w:pPr>
        <w:pStyle w:val="ListParagraph"/>
        <w:numPr>
          <w:ilvl w:val="0"/>
          <w:numId w:val="20"/>
        </w:numPr>
      </w:pPr>
      <w:r>
        <w:t>Team structure provided</w:t>
      </w:r>
      <w:r w:rsidR="0008461B">
        <w:t xml:space="preserve"> (sub-teams)</w:t>
      </w:r>
    </w:p>
    <w:p w14:paraId="4905F5AB" w14:textId="2A3D1C63" w:rsidR="0008461B" w:rsidRDefault="0008461B" w:rsidP="009D7971">
      <w:pPr>
        <w:pStyle w:val="ListParagraph"/>
        <w:numPr>
          <w:ilvl w:val="0"/>
          <w:numId w:val="20"/>
        </w:numPr>
      </w:pPr>
      <w:r>
        <w:t>Research</w:t>
      </w:r>
      <w:r w:rsidR="000A3D22">
        <w:t>/</w:t>
      </w:r>
      <w:r>
        <w:t>project process</w:t>
      </w:r>
    </w:p>
    <w:p w14:paraId="250B416F" w14:textId="48C714BB" w:rsidR="0008461B" w:rsidRDefault="000D170B" w:rsidP="009D7971">
      <w:pPr>
        <w:pStyle w:val="ListParagraph"/>
        <w:numPr>
          <w:ilvl w:val="0"/>
          <w:numId w:val="20"/>
        </w:numPr>
      </w:pPr>
      <w:r>
        <w:t>Workshops planned for the team</w:t>
      </w:r>
    </w:p>
    <w:p w14:paraId="187312C5" w14:textId="1EA30FD6" w:rsidR="000D170B" w:rsidRDefault="000D170B" w:rsidP="009D7971">
      <w:pPr>
        <w:pStyle w:val="ListParagraph"/>
        <w:numPr>
          <w:ilvl w:val="0"/>
          <w:numId w:val="20"/>
        </w:numPr>
      </w:pPr>
      <w:r>
        <w:t>Competing at Michigan State University (Ace Competition)</w:t>
      </w:r>
    </w:p>
    <w:p w14:paraId="70A35896" w14:textId="637500A6" w:rsidR="00B572E9" w:rsidRDefault="00B572E9" w:rsidP="009D7971">
      <w:pPr>
        <w:pStyle w:val="ListParagraph"/>
        <w:numPr>
          <w:ilvl w:val="0"/>
          <w:numId w:val="20"/>
        </w:numPr>
      </w:pPr>
      <w:r>
        <w:t xml:space="preserve">Sponsorship </w:t>
      </w:r>
      <w:r w:rsidR="00C77826">
        <w:t xml:space="preserve">planning </w:t>
      </w:r>
      <w:r>
        <w:t>listed</w:t>
      </w:r>
    </w:p>
    <w:p w14:paraId="1AA6DBDD" w14:textId="761B6445" w:rsidR="00F236B1" w:rsidRDefault="00F236B1" w:rsidP="009D7971">
      <w:pPr>
        <w:pStyle w:val="ListParagraph"/>
        <w:numPr>
          <w:ilvl w:val="0"/>
          <w:numId w:val="20"/>
        </w:numPr>
      </w:pPr>
      <w:r>
        <w:t>Hiring</w:t>
      </w:r>
    </w:p>
    <w:p w14:paraId="13E2A5E0" w14:textId="34246DCC" w:rsidR="00B0700A" w:rsidRPr="00621421" w:rsidRDefault="00B0700A" w:rsidP="009D7971">
      <w:pPr>
        <w:pStyle w:val="ListParagraph"/>
        <w:numPr>
          <w:ilvl w:val="0"/>
          <w:numId w:val="20"/>
        </w:numPr>
      </w:pPr>
      <w:r>
        <w:t>Planned conferences</w:t>
      </w:r>
    </w:p>
    <w:p w14:paraId="4EFA40D7" w14:textId="5DC9D468" w:rsidR="00C034C9" w:rsidRPr="00A5213C" w:rsidRDefault="004F149E" w:rsidP="00736871">
      <w:pPr>
        <w:pStyle w:val="Heading1"/>
        <w:spacing w:before="0" w:after="0" w:line="276" w:lineRule="auto"/>
        <w:jc w:val="left"/>
      </w:pPr>
      <w:r>
        <w:t>vi</w:t>
      </w:r>
      <w:r w:rsidR="00C034C9" w:rsidRPr="00A5213C">
        <w:t xml:space="preserve">. </w:t>
      </w:r>
      <w:r>
        <w:t>New Business [Motions 3-</w:t>
      </w:r>
      <w:r w:rsidR="00AF0B4C">
        <w:t>1</w:t>
      </w:r>
      <w:r w:rsidR="00420FF6">
        <w:t>9</w:t>
      </w:r>
      <w:r>
        <w:t>]</w:t>
      </w:r>
    </w:p>
    <w:p w14:paraId="719656E3" w14:textId="4D37F5E1" w:rsidR="00C034C9" w:rsidRPr="00A5213C" w:rsidRDefault="00C034C9" w:rsidP="00736871">
      <w:pPr>
        <w:pStyle w:val="Heading5"/>
        <w:spacing w:line="276" w:lineRule="auto"/>
        <w:jc w:val="left"/>
      </w:pPr>
      <w:r w:rsidRPr="00A5213C">
        <w:t xml:space="preserve">Motion </w:t>
      </w:r>
      <w:r>
        <w:t>3</w:t>
      </w:r>
      <w:r w:rsidRPr="00A5213C">
        <w:t xml:space="preserve">  </w:t>
      </w:r>
    </w:p>
    <w:p w14:paraId="58D59CA6" w14:textId="77777777" w:rsidR="00AF0B4C" w:rsidRDefault="00AF0B4C" w:rsidP="00AF0B4C">
      <w:pPr>
        <w:pStyle w:val="BodyText"/>
        <w:ind w:right="1440"/>
        <w:jc w:val="both"/>
      </w:pPr>
      <w:r>
        <w:t xml:space="preserve">Whereas: </w:t>
      </w:r>
      <w:r>
        <w:tab/>
        <w:t>The incoming executive created and presented their summer plans;</w:t>
      </w:r>
    </w:p>
    <w:p w14:paraId="15E761E0" w14:textId="77777777" w:rsidR="00AF0B4C" w:rsidRDefault="00AF0B4C" w:rsidP="00AF0B4C">
      <w:pPr>
        <w:pStyle w:val="BodyText"/>
        <w:ind w:right="1440"/>
        <w:jc w:val="both"/>
      </w:pPr>
      <w:r>
        <w:t>&amp; whereas:</w:t>
      </w:r>
      <w:r>
        <w:tab/>
        <w:t>the incoming executive should be working effectively for the students throughout the summer;</w:t>
      </w:r>
    </w:p>
    <w:p w14:paraId="68A2927C" w14:textId="77777777" w:rsidR="00AF0B4C" w:rsidRDefault="00AF0B4C" w:rsidP="00AF0B4C">
      <w:pPr>
        <w:pStyle w:val="BodyText"/>
        <w:ind w:left="1440" w:right="1440"/>
        <w:jc w:val="both"/>
      </w:pPr>
    </w:p>
    <w:p w14:paraId="3FDA7D28" w14:textId="77777777" w:rsidR="00AF0B4C" w:rsidRDefault="00AF0B4C" w:rsidP="00AF0B4C">
      <w:pPr>
        <w:pStyle w:val="BodyText"/>
        <w:ind w:right="1440"/>
        <w:jc w:val="both"/>
      </w:pPr>
      <w:r>
        <w:t>BE IT RESOLVED THAT:</w:t>
      </w:r>
    </w:p>
    <w:p w14:paraId="3C0046C4" w14:textId="77777777" w:rsidR="00AF0B4C" w:rsidRDefault="00AF0B4C" w:rsidP="00AF0B4C">
      <w:pPr>
        <w:pStyle w:val="BodyText"/>
        <w:ind w:right="1440"/>
      </w:pPr>
      <w:r>
        <w:t>"Council approves the Executive’s summer plans for the summer of 2022 as seen in APPENDIX</w:t>
      </w:r>
    </w:p>
    <w:p w14:paraId="71A7A1DF" w14:textId="77777777" w:rsidR="00AF0B4C" w:rsidRDefault="00AF0B4C" w:rsidP="00AF0B4C">
      <w:pPr>
        <w:pStyle w:val="BodyText"/>
        <w:ind w:right="1440"/>
      </w:pPr>
      <w:r>
        <w:t>“SUMMER_PLANS“"</w:t>
      </w:r>
    </w:p>
    <w:p w14:paraId="46F9CB97" w14:textId="77777777" w:rsidR="00AF0B4C" w:rsidRDefault="00AF0B4C" w:rsidP="00AF0B4C">
      <w:pPr>
        <w:pStyle w:val="BodyText"/>
        <w:ind w:right="1440"/>
      </w:pPr>
    </w:p>
    <w:p w14:paraId="78044920" w14:textId="77777777" w:rsidR="00AF0B4C" w:rsidRDefault="00AF0B4C" w:rsidP="00AF0B4C">
      <w:pPr>
        <w:pStyle w:val="BodyText"/>
        <w:ind w:left="1440" w:right="1440"/>
      </w:pPr>
      <w:r>
        <w:t>Moved by: Dani "What kind of tree fits in your hand?" Rivard</w:t>
      </w:r>
    </w:p>
    <w:p w14:paraId="577658B2" w14:textId="77777777" w:rsidR="00AF0B4C" w:rsidRDefault="00AF0B4C" w:rsidP="00AF0B4C">
      <w:pPr>
        <w:pStyle w:val="BodyText"/>
        <w:ind w:left="1440" w:right="1440"/>
      </w:pPr>
      <w:r>
        <w:t xml:space="preserve">Seconded by: Jane "A palm tree!" Cohen-Wallis , </w:t>
      </w:r>
    </w:p>
    <w:p w14:paraId="7235791B" w14:textId="77777777" w:rsidR="00AF0B4C" w:rsidRDefault="00AF0B4C" w:rsidP="00AF0B4C">
      <w:pPr>
        <w:pStyle w:val="BodyText"/>
        <w:ind w:left="1440" w:right="1440"/>
      </w:pPr>
      <w:r>
        <w:t>Thirded by: Evan "haha, so funny..." Wray</w:t>
      </w:r>
    </w:p>
    <w:p w14:paraId="019272CC" w14:textId="77777777" w:rsidR="00C27884" w:rsidRPr="008A07BE" w:rsidRDefault="00C27884" w:rsidP="00736871">
      <w:pPr>
        <w:spacing w:after="0" w:line="360" w:lineRule="auto"/>
      </w:pPr>
    </w:p>
    <w:p w14:paraId="00BCBF39" w14:textId="002557D1" w:rsidR="00C034C9" w:rsidRDefault="00C034C9" w:rsidP="00736871">
      <w:pPr>
        <w:spacing w:after="0" w:line="360" w:lineRule="auto"/>
        <w:rPr>
          <w:rFonts w:cs="Times New Roman"/>
          <w:b/>
          <w:lang w:val="en-US"/>
        </w:rPr>
      </w:pPr>
      <w:r w:rsidRPr="00363D94">
        <w:rPr>
          <w:rFonts w:cs="Times New Roman"/>
          <w:b/>
          <w:lang w:val="en-US"/>
        </w:rPr>
        <w:t xml:space="preserve">Motion passes, </w:t>
      </w:r>
      <w:r w:rsidR="001C6974">
        <w:rPr>
          <w:rFonts w:cs="Times New Roman"/>
          <w:b/>
          <w:lang w:val="en-US"/>
        </w:rPr>
        <w:t>7:47 pm</w:t>
      </w:r>
    </w:p>
    <w:p w14:paraId="07C0D8DA" w14:textId="77777777" w:rsidR="00241428" w:rsidRDefault="00241428" w:rsidP="00736871">
      <w:pPr>
        <w:pStyle w:val="Heading2"/>
        <w:jc w:val="left"/>
      </w:pPr>
    </w:p>
    <w:p w14:paraId="64CC6D1C" w14:textId="6C19A61A" w:rsidR="00241428" w:rsidRPr="00A5213C" w:rsidRDefault="00241428" w:rsidP="00736871">
      <w:pPr>
        <w:pStyle w:val="Heading5"/>
        <w:spacing w:line="276" w:lineRule="auto"/>
        <w:jc w:val="left"/>
      </w:pPr>
      <w:r w:rsidRPr="00A5213C">
        <w:lastRenderedPageBreak/>
        <w:t xml:space="preserve">Motion </w:t>
      </w:r>
      <w:r>
        <w:t>4</w:t>
      </w:r>
      <w:r w:rsidRPr="00A5213C">
        <w:t xml:space="preserve">  </w:t>
      </w:r>
    </w:p>
    <w:p w14:paraId="77D2761D" w14:textId="77777777" w:rsidR="00050690" w:rsidRDefault="00050690" w:rsidP="00050690">
      <w:pPr>
        <w:pStyle w:val="BodyText"/>
        <w:ind w:right="1440"/>
        <w:jc w:val="both"/>
      </w:pPr>
      <w:r>
        <w:t xml:space="preserve">Whereas: </w:t>
      </w:r>
      <w:r>
        <w:tab/>
        <w:t>The incoming executive created and presented a summer budget;</w:t>
      </w:r>
    </w:p>
    <w:p w14:paraId="600A1C5C" w14:textId="77777777" w:rsidR="00050690" w:rsidRDefault="00050690" w:rsidP="00050690">
      <w:pPr>
        <w:pStyle w:val="BodyText"/>
        <w:ind w:right="1440"/>
        <w:jc w:val="both"/>
      </w:pPr>
      <w:r>
        <w:t>&amp; whereas:</w:t>
      </w:r>
      <w:r>
        <w:tab/>
        <w:t>the incoming executive would like to use the budget this summer;</w:t>
      </w:r>
    </w:p>
    <w:p w14:paraId="7EEEEFED" w14:textId="77777777" w:rsidR="00050690" w:rsidRDefault="00050690" w:rsidP="00050690">
      <w:pPr>
        <w:pStyle w:val="BodyText"/>
        <w:ind w:left="1440" w:right="1440"/>
        <w:jc w:val="both"/>
      </w:pPr>
    </w:p>
    <w:p w14:paraId="2F7756A1" w14:textId="77777777" w:rsidR="00050690" w:rsidRDefault="00050690" w:rsidP="00050690">
      <w:pPr>
        <w:pStyle w:val="BodyText"/>
        <w:ind w:right="1440"/>
        <w:jc w:val="both"/>
      </w:pPr>
      <w:r>
        <w:t>BE IT RESOLVED THAT:</w:t>
      </w:r>
    </w:p>
    <w:p w14:paraId="104317F6" w14:textId="77777777" w:rsidR="00050690" w:rsidRDefault="00050690" w:rsidP="00050690">
      <w:pPr>
        <w:pStyle w:val="BodyText"/>
        <w:ind w:right="1440"/>
      </w:pPr>
      <w:r>
        <w:t xml:space="preserve"> "Council approves the Executive’s summer budget for the summer of 2022 as seen in APPENDIX “SUMMER_BUDGET”"</w:t>
      </w:r>
    </w:p>
    <w:p w14:paraId="78FAF80E" w14:textId="77777777" w:rsidR="00050690" w:rsidRDefault="00050690" w:rsidP="00050690">
      <w:pPr>
        <w:pStyle w:val="BodyText"/>
        <w:ind w:left="1440" w:right="1440"/>
      </w:pPr>
    </w:p>
    <w:p w14:paraId="4F0B1A0F" w14:textId="77777777" w:rsidR="00050690" w:rsidRDefault="00050690" w:rsidP="00050690">
      <w:pPr>
        <w:pStyle w:val="BodyText"/>
        <w:ind w:left="2160" w:right="1440" w:hanging="720"/>
      </w:pPr>
      <w:r>
        <w:t>Moved by: Dani "Why couldn't the bad financial advisor move the debt?" Rivard</w:t>
      </w:r>
    </w:p>
    <w:p w14:paraId="77F39DB8" w14:textId="77777777" w:rsidR="00050690" w:rsidRDefault="00050690" w:rsidP="00050690">
      <w:pPr>
        <w:pStyle w:val="BodyText"/>
        <w:ind w:left="1440" w:right="1440"/>
      </w:pPr>
      <w:r>
        <w:t xml:space="preserve">Seconded by: Evan "They couldn't budget." Wray, </w:t>
      </w:r>
    </w:p>
    <w:p w14:paraId="59A445CE" w14:textId="68B621B9" w:rsidR="00C27884" w:rsidRDefault="00050690" w:rsidP="00050690">
      <w:pPr>
        <w:pStyle w:val="BodyText"/>
        <w:ind w:left="1440" w:right="1440"/>
      </w:pPr>
      <w:r>
        <w:t>Thirded by: Jane "haha, still not funny..." Cohen-Wallis</w:t>
      </w:r>
    </w:p>
    <w:p w14:paraId="2E3898E4" w14:textId="77777777" w:rsidR="00050690" w:rsidRPr="00050690" w:rsidRDefault="00050690" w:rsidP="00050690">
      <w:pPr>
        <w:pStyle w:val="BodyText"/>
        <w:ind w:left="1440" w:right="1440"/>
      </w:pPr>
    </w:p>
    <w:p w14:paraId="09BE207B" w14:textId="605DBA66" w:rsidR="00241428" w:rsidRDefault="00241428" w:rsidP="00736871">
      <w:pPr>
        <w:spacing w:after="0" w:line="360" w:lineRule="auto"/>
        <w:rPr>
          <w:rFonts w:cs="Times New Roman"/>
          <w:b/>
          <w:lang w:val="en-US"/>
        </w:rPr>
      </w:pPr>
      <w:r w:rsidRPr="00363D94">
        <w:rPr>
          <w:rFonts w:cs="Times New Roman"/>
          <w:b/>
          <w:lang w:val="en-US"/>
        </w:rPr>
        <w:t xml:space="preserve">Motion passes, </w:t>
      </w:r>
      <w:r w:rsidR="00B710B7" w:rsidRPr="00F0305D">
        <w:rPr>
          <w:rFonts w:cs="Times New Roman"/>
          <w:b/>
          <w:lang w:val="en-US"/>
        </w:rPr>
        <w:t>7:48</w:t>
      </w:r>
      <w:r w:rsidRPr="00F0305D">
        <w:rPr>
          <w:rFonts w:cs="Times New Roman"/>
          <w:b/>
          <w:lang w:val="en-US"/>
        </w:rPr>
        <w:t xml:space="preserve"> pm</w:t>
      </w:r>
    </w:p>
    <w:p w14:paraId="5DF0BB44" w14:textId="77777777" w:rsidR="00241428" w:rsidRDefault="00241428" w:rsidP="00736871">
      <w:pPr>
        <w:pStyle w:val="Heading2"/>
        <w:jc w:val="left"/>
      </w:pPr>
    </w:p>
    <w:p w14:paraId="774CFC76" w14:textId="7CF0282F" w:rsidR="00241428" w:rsidRPr="00A5213C" w:rsidRDefault="00241428" w:rsidP="00736871">
      <w:pPr>
        <w:pStyle w:val="Heading5"/>
        <w:spacing w:line="276" w:lineRule="auto"/>
        <w:jc w:val="left"/>
      </w:pPr>
      <w:r w:rsidRPr="00A5213C">
        <w:t xml:space="preserve">Motion </w:t>
      </w:r>
      <w:r>
        <w:t>5</w:t>
      </w:r>
      <w:r w:rsidRPr="00A5213C">
        <w:t xml:space="preserve">  </w:t>
      </w:r>
    </w:p>
    <w:p w14:paraId="394713F8" w14:textId="0D54E462" w:rsidR="00B269B8" w:rsidRDefault="00B269B8" w:rsidP="00B269B8">
      <w:pPr>
        <w:pStyle w:val="BodyText"/>
        <w:ind w:left="1440" w:right="1440" w:hanging="1440"/>
        <w:jc w:val="both"/>
      </w:pPr>
      <w:r>
        <w:t xml:space="preserve">Whereas: </w:t>
      </w:r>
      <w:r>
        <w:tab/>
        <w:t xml:space="preserve">We have seen a decline in recent years in engagement, connection, and awareness between students and the Engineering </w:t>
      </w:r>
      <w:r w:rsidR="00232C36">
        <w:t>Society</w:t>
      </w:r>
      <w:r>
        <w:t>;</w:t>
      </w:r>
    </w:p>
    <w:p w14:paraId="76D5E95B" w14:textId="77777777" w:rsidR="00B269B8" w:rsidRDefault="00B269B8" w:rsidP="00B269B8">
      <w:pPr>
        <w:pStyle w:val="BodyText"/>
        <w:ind w:right="1440"/>
        <w:jc w:val="both"/>
      </w:pPr>
      <w:r>
        <w:t>&amp; whereas:</w:t>
      </w:r>
      <w:r>
        <w:tab/>
        <w:t xml:space="preserve">We should do something about it! </w:t>
      </w:r>
    </w:p>
    <w:p w14:paraId="07664737" w14:textId="77777777" w:rsidR="00B269B8" w:rsidRDefault="00B269B8" w:rsidP="00B269B8">
      <w:pPr>
        <w:pStyle w:val="BodyText"/>
        <w:ind w:left="1440" w:right="1440"/>
        <w:jc w:val="both"/>
      </w:pPr>
    </w:p>
    <w:p w14:paraId="79C6C5E5" w14:textId="77777777" w:rsidR="00B269B8" w:rsidRDefault="00B269B8" w:rsidP="00B269B8">
      <w:pPr>
        <w:pStyle w:val="BodyText"/>
        <w:ind w:right="1440"/>
        <w:jc w:val="both"/>
      </w:pPr>
      <w:r>
        <w:t>BE IT RESOLVED THAT:</w:t>
      </w:r>
    </w:p>
    <w:p w14:paraId="59A2D5E1" w14:textId="77777777" w:rsidR="00B269B8" w:rsidRDefault="00B269B8" w:rsidP="00B269B8">
      <w:pPr>
        <w:spacing w:line="240" w:lineRule="auto"/>
        <w:ind w:right="1440"/>
        <w:rPr>
          <w:rFonts w:ascii="Palatino Linotype" w:hAnsi="Palatino Linotype"/>
        </w:rPr>
      </w:pPr>
      <w:r>
        <w:rPr>
          <w:rFonts w:ascii="Palatino Linotype" w:hAnsi="Palatino Linotype"/>
        </w:rPr>
        <w:t xml:space="preserve"> "</w:t>
      </w:r>
      <w:r>
        <w:rPr>
          <w:rFonts w:ascii="Palatino Linotype" w:hAnsi="Palatino Linotype" w:cs="Segoe UI"/>
          <w:color w:val="000000"/>
          <w:shd w:val="clear" w:color="auto" w:fill="FFFFFF"/>
        </w:rPr>
        <w:t xml:space="preserve">Council approve of the changes to Policy Beta.A.1 as seen in </w:t>
      </w:r>
      <w:r>
        <w:rPr>
          <w:rFonts w:ascii="Palatino Linotype" w:hAnsi="Palatino Linotype" w:cs="Calibri"/>
          <w:i/>
          <w:iCs/>
          <w:color w:val="000000"/>
          <w:shd w:val="clear" w:color="auto" w:fill="FFFFFF"/>
        </w:rPr>
        <w:t>Appendix</w:t>
      </w:r>
      <w:r>
        <w:rPr>
          <w:rFonts w:ascii="Palatino Linotype" w:hAnsi="Palatino Linotype" w:cs="Segoe UI"/>
          <w:color w:val="000000"/>
          <w:shd w:val="clear" w:color="auto" w:fill="FFFFFF"/>
        </w:rPr>
        <w:t>-</w:t>
      </w:r>
      <w:r>
        <w:rPr>
          <w:rFonts w:ascii="Palatino Linotype" w:hAnsi="Palatino Linotype"/>
        </w:rPr>
        <w:t xml:space="preserve"> </w:t>
      </w:r>
      <w:r>
        <w:rPr>
          <w:rFonts w:ascii="Palatino Linotype" w:hAnsi="Palatino Linotype" w:cs="Segoe UI"/>
          <w:color w:val="000000"/>
          <w:shd w:val="clear" w:color="auto" w:fill="FFFFFF"/>
        </w:rPr>
        <w:t>ENGAGED TO BE WED</w:t>
      </w:r>
    </w:p>
    <w:p w14:paraId="56F403F6" w14:textId="77777777" w:rsidR="00B269B8" w:rsidRDefault="00B269B8" w:rsidP="00B269B8">
      <w:pPr>
        <w:pStyle w:val="BodyText"/>
        <w:ind w:left="1440" w:right="1440"/>
      </w:pPr>
    </w:p>
    <w:p w14:paraId="6A48CB6E" w14:textId="77777777" w:rsidR="00B269B8" w:rsidRDefault="00B269B8" w:rsidP="00B269B8">
      <w:pPr>
        <w:pStyle w:val="BodyText"/>
        <w:ind w:left="1440" w:right="1440"/>
      </w:pPr>
      <w:r>
        <w:t>Moved by: Jonah "The Rabbi" Opler</w:t>
      </w:r>
    </w:p>
    <w:p w14:paraId="05B13DB7" w14:textId="77777777" w:rsidR="00B269B8" w:rsidRDefault="00B269B8" w:rsidP="00B269B8">
      <w:pPr>
        <w:pStyle w:val="BodyText"/>
        <w:ind w:left="1440" w:right="1440"/>
      </w:pPr>
      <w:r>
        <w:t>Seconded by: Dani "The Mother of the Bride (aka EngSoc)" Rivard</w:t>
      </w:r>
    </w:p>
    <w:p w14:paraId="69E7382A" w14:textId="77777777" w:rsidR="00C27884" w:rsidRPr="00B269B8" w:rsidRDefault="00C27884" w:rsidP="00736871">
      <w:pPr>
        <w:spacing w:after="0" w:line="360" w:lineRule="auto"/>
      </w:pPr>
    </w:p>
    <w:p w14:paraId="4290B095" w14:textId="6691ECE7" w:rsidR="00241428" w:rsidRDefault="00241428" w:rsidP="00736871">
      <w:pPr>
        <w:spacing w:after="0" w:line="360" w:lineRule="auto"/>
        <w:rPr>
          <w:rFonts w:cs="Times New Roman"/>
          <w:b/>
          <w:lang w:val="en-US"/>
        </w:rPr>
      </w:pPr>
      <w:r w:rsidRPr="00363D94">
        <w:rPr>
          <w:rFonts w:cs="Times New Roman"/>
          <w:b/>
          <w:lang w:val="en-US"/>
        </w:rPr>
        <w:t xml:space="preserve">Motion </w:t>
      </w:r>
      <w:r w:rsidRPr="009356CF">
        <w:rPr>
          <w:rFonts w:cs="Times New Roman"/>
          <w:b/>
          <w:lang w:val="en-US"/>
        </w:rPr>
        <w:t xml:space="preserve">passes, </w:t>
      </w:r>
      <w:r w:rsidR="00E30046" w:rsidRPr="009356CF">
        <w:rPr>
          <w:rFonts w:cs="Times New Roman"/>
          <w:b/>
          <w:lang w:val="en-US"/>
        </w:rPr>
        <w:t xml:space="preserve">7:53 </w:t>
      </w:r>
      <w:r w:rsidRPr="009356CF">
        <w:rPr>
          <w:rFonts w:cs="Times New Roman"/>
          <w:b/>
          <w:lang w:val="en-US"/>
        </w:rPr>
        <w:t>pm</w:t>
      </w:r>
    </w:p>
    <w:p w14:paraId="43D32529" w14:textId="77777777" w:rsidR="00241428" w:rsidRDefault="00241428" w:rsidP="00736871">
      <w:pPr>
        <w:pStyle w:val="Heading2"/>
        <w:jc w:val="left"/>
      </w:pPr>
    </w:p>
    <w:p w14:paraId="1645785A" w14:textId="5E5CA6CF" w:rsidR="00241428" w:rsidRPr="00A5213C" w:rsidRDefault="00241428" w:rsidP="00736871">
      <w:pPr>
        <w:pStyle w:val="Heading5"/>
        <w:spacing w:line="276" w:lineRule="auto"/>
        <w:jc w:val="left"/>
      </w:pPr>
      <w:r w:rsidRPr="00A5213C">
        <w:t xml:space="preserve">Motion </w:t>
      </w:r>
      <w:r>
        <w:t>6</w:t>
      </w:r>
      <w:r w:rsidRPr="00A5213C">
        <w:t xml:space="preserve">  </w:t>
      </w:r>
    </w:p>
    <w:p w14:paraId="678CAC1E" w14:textId="77777777" w:rsidR="009C2C39" w:rsidRDefault="009C2C39" w:rsidP="009C2C39">
      <w:pPr>
        <w:pStyle w:val="BodyText"/>
        <w:ind w:right="1440"/>
        <w:jc w:val="both"/>
      </w:pPr>
      <w:r>
        <w:t xml:space="preserve">Whereas: </w:t>
      </w:r>
      <w:r>
        <w:tab/>
        <w:t>We just did policy,</w:t>
      </w:r>
    </w:p>
    <w:p w14:paraId="1AB3E6B9" w14:textId="77777777" w:rsidR="009C2C39" w:rsidRDefault="009C2C39" w:rsidP="009C2C39">
      <w:pPr>
        <w:pStyle w:val="BodyText"/>
        <w:ind w:right="1440"/>
        <w:jc w:val="both"/>
      </w:pPr>
      <w:r>
        <w:t>&amp; whereas:</w:t>
      </w:r>
      <w:r>
        <w:tab/>
        <w:t>By-Law feels left out</w:t>
      </w:r>
    </w:p>
    <w:p w14:paraId="02A7094C" w14:textId="77777777" w:rsidR="009C2C39" w:rsidRDefault="009C2C39" w:rsidP="009C2C39">
      <w:pPr>
        <w:pStyle w:val="BodyText"/>
        <w:ind w:left="1440" w:right="1440"/>
        <w:jc w:val="both"/>
      </w:pPr>
    </w:p>
    <w:p w14:paraId="5D1C6407" w14:textId="77777777" w:rsidR="009C2C39" w:rsidRDefault="009C2C39" w:rsidP="009C2C39">
      <w:pPr>
        <w:pStyle w:val="BodyText"/>
        <w:ind w:right="1440"/>
        <w:jc w:val="both"/>
      </w:pPr>
      <w:r>
        <w:t>BE IT RESOLVED THAT:</w:t>
      </w:r>
    </w:p>
    <w:p w14:paraId="25363BF6" w14:textId="4E906A95" w:rsidR="009C2C39" w:rsidRDefault="009C2C39" w:rsidP="009C2C39">
      <w:pPr>
        <w:spacing w:line="240" w:lineRule="auto"/>
        <w:ind w:right="1440"/>
        <w:rPr>
          <w:rFonts w:ascii="Palatino Linotype" w:hAnsi="Palatino Linotype"/>
        </w:rPr>
      </w:pPr>
      <w:r>
        <w:rPr>
          <w:rFonts w:ascii="Palatino Linotype" w:hAnsi="Palatino Linotype"/>
        </w:rPr>
        <w:lastRenderedPageBreak/>
        <w:t>"</w:t>
      </w:r>
      <w:r>
        <w:rPr>
          <w:rFonts w:ascii="Palatino Linotype" w:hAnsi="Palatino Linotype" w:cs="Segoe UI"/>
          <w:color w:val="000000"/>
          <w:shd w:val="clear" w:color="auto" w:fill="FFFFFF"/>
        </w:rPr>
        <w:t>Council approve of the changes to By-Law 9.D</w:t>
      </w:r>
      <w:r w:rsidR="007F24D7">
        <w:rPr>
          <w:rFonts w:ascii="Palatino Linotype" w:hAnsi="Palatino Linotype" w:cs="Segoe UI"/>
          <w:color w:val="000000"/>
          <w:shd w:val="clear" w:color="auto" w:fill="FFFFFF"/>
        </w:rPr>
        <w:t xml:space="preserve"> in their first reading</w:t>
      </w:r>
      <w:r>
        <w:rPr>
          <w:rFonts w:ascii="Palatino Linotype" w:hAnsi="Palatino Linotype" w:cs="Segoe UI"/>
          <w:color w:val="000000"/>
          <w:shd w:val="clear" w:color="auto" w:fill="FFFFFF"/>
        </w:rPr>
        <w:t xml:space="preserve"> as seen in </w:t>
      </w:r>
      <w:r>
        <w:rPr>
          <w:rFonts w:ascii="Palatino Linotype" w:hAnsi="Palatino Linotype" w:cs="Calibri"/>
          <w:i/>
          <w:iCs/>
          <w:color w:val="000000"/>
          <w:shd w:val="clear" w:color="auto" w:fill="FFFFFF"/>
        </w:rPr>
        <w:t>Appendix</w:t>
      </w:r>
      <w:r>
        <w:rPr>
          <w:rFonts w:ascii="Palatino Linotype" w:hAnsi="Palatino Linotype" w:cs="Segoe UI"/>
          <w:color w:val="000000"/>
          <w:shd w:val="clear" w:color="auto" w:fill="FFFFFF"/>
        </w:rPr>
        <w:t>-HERE COMES THE BRIDE</w:t>
      </w:r>
    </w:p>
    <w:p w14:paraId="2CA70790" w14:textId="77777777" w:rsidR="009C2C39" w:rsidRDefault="009C2C39" w:rsidP="009C2C39">
      <w:pPr>
        <w:pStyle w:val="BodyText"/>
        <w:ind w:right="1440"/>
        <w:jc w:val="both"/>
      </w:pPr>
    </w:p>
    <w:p w14:paraId="1ED9E5D3" w14:textId="77777777" w:rsidR="009C2C39" w:rsidRDefault="009C2C39" w:rsidP="009C2C39">
      <w:pPr>
        <w:pStyle w:val="BodyText"/>
        <w:ind w:left="1440" w:right="1440"/>
      </w:pPr>
    </w:p>
    <w:p w14:paraId="28528035" w14:textId="77777777" w:rsidR="009C2C39" w:rsidRDefault="009C2C39" w:rsidP="009C2C39">
      <w:pPr>
        <w:pStyle w:val="BodyText"/>
        <w:ind w:left="1440" w:right="1440"/>
      </w:pPr>
      <w:r>
        <w:t>Moved by: Jonah "The Flower Girl" Opler</w:t>
      </w:r>
    </w:p>
    <w:p w14:paraId="000D3FB5" w14:textId="77777777" w:rsidR="009C2C39" w:rsidRDefault="009C2C39" w:rsidP="009C2C39">
      <w:pPr>
        <w:pStyle w:val="BodyText"/>
        <w:ind w:left="1440" w:right="1440"/>
      </w:pPr>
      <w:r>
        <w:t>Seconded by: Dani "The (Iron) Ring Bearer" Rivard</w:t>
      </w:r>
    </w:p>
    <w:p w14:paraId="04500251" w14:textId="77777777" w:rsidR="00C27884" w:rsidRPr="009C2C39" w:rsidRDefault="00C27884" w:rsidP="00736871">
      <w:pPr>
        <w:spacing w:after="0" w:line="360" w:lineRule="auto"/>
        <w:rPr>
          <w:rFonts w:cs="Times New Roman"/>
          <w:b/>
        </w:rPr>
      </w:pPr>
    </w:p>
    <w:p w14:paraId="2CD09A6C" w14:textId="4D501196" w:rsidR="00241428" w:rsidRDefault="00241428" w:rsidP="00736871">
      <w:pPr>
        <w:spacing w:after="0" w:line="360" w:lineRule="auto"/>
        <w:rPr>
          <w:rFonts w:cs="Times New Roman"/>
          <w:b/>
          <w:lang w:val="en-US"/>
        </w:rPr>
      </w:pPr>
      <w:r w:rsidRPr="00363D94">
        <w:rPr>
          <w:rFonts w:cs="Times New Roman"/>
          <w:b/>
          <w:lang w:val="en-US"/>
        </w:rPr>
        <w:t>Motion pas</w:t>
      </w:r>
      <w:r w:rsidRPr="00501B80">
        <w:rPr>
          <w:rFonts w:cs="Times New Roman"/>
          <w:b/>
          <w:lang w:val="en-US"/>
        </w:rPr>
        <w:t>ses</w:t>
      </w:r>
      <w:r w:rsidR="00C27884" w:rsidRPr="00501B80">
        <w:rPr>
          <w:rFonts w:cs="Times New Roman"/>
          <w:b/>
          <w:lang w:val="en-US"/>
        </w:rPr>
        <w:t xml:space="preserve">, </w:t>
      </w:r>
      <w:r w:rsidR="005005F3" w:rsidRPr="00501B80">
        <w:rPr>
          <w:rFonts w:cs="Times New Roman"/>
          <w:b/>
          <w:lang w:val="en-US"/>
        </w:rPr>
        <w:t xml:space="preserve">7:55 </w:t>
      </w:r>
      <w:r w:rsidRPr="00501B80">
        <w:rPr>
          <w:rFonts w:cs="Times New Roman"/>
          <w:b/>
          <w:lang w:val="en-US"/>
        </w:rPr>
        <w:t>pm</w:t>
      </w:r>
    </w:p>
    <w:p w14:paraId="59C0FE12" w14:textId="77777777" w:rsidR="00241428" w:rsidRDefault="00241428" w:rsidP="00736871">
      <w:pPr>
        <w:pStyle w:val="Heading2"/>
        <w:jc w:val="left"/>
      </w:pPr>
    </w:p>
    <w:p w14:paraId="5BDFD466" w14:textId="3E393B15" w:rsidR="00241428" w:rsidRPr="00A5213C" w:rsidRDefault="00241428" w:rsidP="00736871">
      <w:pPr>
        <w:pStyle w:val="Heading5"/>
        <w:spacing w:line="276" w:lineRule="auto"/>
        <w:jc w:val="left"/>
      </w:pPr>
      <w:r w:rsidRPr="00A5213C">
        <w:t xml:space="preserve">Motion </w:t>
      </w:r>
      <w:r>
        <w:t>7</w:t>
      </w:r>
      <w:r w:rsidRPr="00A5213C">
        <w:t> </w:t>
      </w:r>
    </w:p>
    <w:p w14:paraId="638BC4D3" w14:textId="77777777" w:rsidR="0069048E" w:rsidRDefault="0069048E" w:rsidP="0069048E">
      <w:pPr>
        <w:pStyle w:val="BodyText"/>
        <w:ind w:right="1440"/>
        <w:jc w:val="both"/>
      </w:pPr>
      <w:r>
        <w:t xml:space="preserve">Whereas: </w:t>
      </w:r>
      <w:r>
        <w:tab/>
        <w:t>An Engagement Committee is to be established</w:t>
      </w:r>
    </w:p>
    <w:p w14:paraId="040AC84B" w14:textId="77777777" w:rsidR="0069048E" w:rsidRDefault="0069048E" w:rsidP="0069048E">
      <w:pPr>
        <w:pStyle w:val="BodyText"/>
        <w:ind w:right="1440"/>
        <w:jc w:val="both"/>
      </w:pPr>
      <w:r>
        <w:t>&amp; whereas:</w:t>
      </w:r>
      <w:r>
        <w:tab/>
        <w:t>Every committee deserves a chair</w:t>
      </w:r>
    </w:p>
    <w:p w14:paraId="2CB29F78" w14:textId="77777777" w:rsidR="0069048E" w:rsidRDefault="0069048E" w:rsidP="0069048E">
      <w:pPr>
        <w:pStyle w:val="BodyText"/>
        <w:ind w:left="1440" w:right="1440"/>
        <w:jc w:val="both"/>
      </w:pPr>
    </w:p>
    <w:p w14:paraId="5B9C773D" w14:textId="77777777" w:rsidR="0069048E" w:rsidRDefault="0069048E" w:rsidP="0069048E">
      <w:pPr>
        <w:pStyle w:val="BodyText"/>
        <w:ind w:right="1440"/>
        <w:jc w:val="both"/>
      </w:pPr>
      <w:r>
        <w:t>BE IT RESOLVED THAT:</w:t>
      </w:r>
    </w:p>
    <w:p w14:paraId="1C97454A" w14:textId="2D0EF2CC" w:rsidR="0069048E" w:rsidRDefault="00120C9A" w:rsidP="0069048E">
      <w:pPr>
        <w:pStyle w:val="BodyText"/>
        <w:ind w:right="1440"/>
      </w:pPr>
      <w:r>
        <w:t xml:space="preserve">Jonah Opler </w:t>
      </w:r>
      <w:r w:rsidR="0069048E">
        <w:t>be elected as Engagement Chair for 2022-2023 academic year.</w:t>
      </w:r>
    </w:p>
    <w:p w14:paraId="7249F176" w14:textId="77777777" w:rsidR="0069048E" w:rsidRDefault="0069048E" w:rsidP="0069048E">
      <w:pPr>
        <w:pStyle w:val="BodyText"/>
        <w:ind w:right="1440"/>
      </w:pPr>
    </w:p>
    <w:p w14:paraId="19C123F2" w14:textId="77777777" w:rsidR="0069048E" w:rsidRDefault="0069048E" w:rsidP="0069048E">
      <w:pPr>
        <w:pStyle w:val="BodyText"/>
        <w:ind w:left="1440" w:right="1440"/>
      </w:pPr>
      <w:r>
        <w:t>Moved by: Jane "The DJ" Cohen-Wallis</w:t>
      </w:r>
    </w:p>
    <w:p w14:paraId="218CB9EE" w14:textId="77777777" w:rsidR="0069048E" w:rsidRDefault="0069048E" w:rsidP="0069048E">
      <w:pPr>
        <w:pStyle w:val="BodyText"/>
        <w:ind w:left="1440" w:right="1440"/>
      </w:pPr>
      <w:r>
        <w:t>Seconded by: Evan "The Wedding Crasher" Wray</w:t>
      </w:r>
    </w:p>
    <w:p w14:paraId="67868BA5" w14:textId="77777777" w:rsidR="00C27884" w:rsidRPr="0069048E" w:rsidRDefault="00C27884" w:rsidP="00736871">
      <w:pPr>
        <w:spacing w:after="0" w:line="360" w:lineRule="auto"/>
        <w:rPr>
          <w:rFonts w:cs="Times New Roman"/>
          <w:b/>
        </w:rPr>
      </w:pPr>
    </w:p>
    <w:p w14:paraId="26B78714" w14:textId="32C72348" w:rsidR="00241428" w:rsidRDefault="00241428" w:rsidP="00736871">
      <w:pPr>
        <w:spacing w:after="0" w:line="360" w:lineRule="auto"/>
        <w:rPr>
          <w:rFonts w:cs="Times New Roman"/>
          <w:b/>
          <w:lang w:val="en-US"/>
        </w:rPr>
      </w:pPr>
      <w:r w:rsidRPr="00363D94">
        <w:rPr>
          <w:rFonts w:cs="Times New Roman"/>
          <w:b/>
          <w:lang w:val="en-US"/>
        </w:rPr>
        <w:t xml:space="preserve">Motion </w:t>
      </w:r>
      <w:r w:rsidRPr="00505DC3">
        <w:rPr>
          <w:rFonts w:cs="Times New Roman"/>
          <w:b/>
          <w:lang w:val="en-US"/>
        </w:rPr>
        <w:t xml:space="preserve">passes, </w:t>
      </w:r>
      <w:r w:rsidR="00C86FC3" w:rsidRPr="00505DC3">
        <w:rPr>
          <w:rFonts w:cs="Times New Roman"/>
          <w:b/>
          <w:lang w:val="en-US"/>
        </w:rPr>
        <w:t xml:space="preserve">8:04 </w:t>
      </w:r>
      <w:r w:rsidRPr="00505DC3">
        <w:rPr>
          <w:rFonts w:cs="Times New Roman"/>
          <w:b/>
          <w:lang w:val="en-US"/>
        </w:rPr>
        <w:t>pm</w:t>
      </w:r>
    </w:p>
    <w:p w14:paraId="69C5E24E" w14:textId="77777777" w:rsidR="00241428" w:rsidRDefault="00241428" w:rsidP="00736871">
      <w:pPr>
        <w:pStyle w:val="Heading2"/>
        <w:jc w:val="left"/>
      </w:pPr>
    </w:p>
    <w:p w14:paraId="6787B495" w14:textId="0AE0B022" w:rsidR="00241428" w:rsidRPr="00A5213C" w:rsidRDefault="00241428" w:rsidP="00736871">
      <w:pPr>
        <w:pStyle w:val="Heading5"/>
        <w:spacing w:line="276" w:lineRule="auto"/>
        <w:jc w:val="left"/>
      </w:pPr>
      <w:r w:rsidRPr="00A5213C">
        <w:t xml:space="preserve">Motion </w:t>
      </w:r>
      <w:r>
        <w:t>8</w:t>
      </w:r>
      <w:r w:rsidRPr="00A5213C">
        <w:t xml:space="preserve">  </w:t>
      </w:r>
    </w:p>
    <w:p w14:paraId="269D704D" w14:textId="77777777" w:rsidR="00587802" w:rsidRDefault="00587802" w:rsidP="00587802">
      <w:pPr>
        <w:pStyle w:val="BodyText"/>
        <w:ind w:right="1440"/>
        <w:jc w:val="both"/>
      </w:pPr>
      <w:r>
        <w:t xml:space="preserve">Whereas: </w:t>
      </w:r>
      <w:r>
        <w:tab/>
        <w:t>An Engagement Committee is to be established</w:t>
      </w:r>
    </w:p>
    <w:p w14:paraId="00E9F997" w14:textId="77777777" w:rsidR="00587802" w:rsidRDefault="00587802" w:rsidP="00587802">
      <w:pPr>
        <w:pStyle w:val="BodyText"/>
        <w:ind w:right="1440"/>
        <w:jc w:val="both"/>
      </w:pPr>
      <w:r>
        <w:t>&amp; whereas:</w:t>
      </w:r>
      <w:r>
        <w:tab/>
        <w:t>There is no committee without the committee members!</w:t>
      </w:r>
    </w:p>
    <w:p w14:paraId="2B18D180" w14:textId="77777777" w:rsidR="00587802" w:rsidRDefault="00587802" w:rsidP="00587802">
      <w:pPr>
        <w:pStyle w:val="BodyText"/>
        <w:ind w:left="1440" w:right="1440"/>
        <w:jc w:val="both"/>
      </w:pPr>
    </w:p>
    <w:p w14:paraId="7229E574" w14:textId="77777777" w:rsidR="00587802" w:rsidRDefault="00587802" w:rsidP="00587802">
      <w:pPr>
        <w:pStyle w:val="BodyText"/>
        <w:ind w:right="1440"/>
        <w:jc w:val="both"/>
      </w:pPr>
      <w:r>
        <w:t>BE IT RESOLVED THAT:</w:t>
      </w:r>
    </w:p>
    <w:p w14:paraId="4C548332" w14:textId="6C5FFFC1" w:rsidR="00587802" w:rsidRDefault="005B19C3" w:rsidP="00587802">
      <w:pPr>
        <w:pStyle w:val="BodyText"/>
        <w:ind w:right="1440"/>
      </w:pPr>
      <w:r>
        <w:t>Sabrina Button, Julia Takimoto, and Aidan Shimizu</w:t>
      </w:r>
      <w:r w:rsidR="00587802">
        <w:t xml:space="preserve"> be elected as members of the Engagement Committee for the 2022-2023 academic year.</w:t>
      </w:r>
    </w:p>
    <w:p w14:paraId="6139F48C" w14:textId="77777777" w:rsidR="00587802" w:rsidRDefault="00587802" w:rsidP="00587802">
      <w:pPr>
        <w:pStyle w:val="BodyText"/>
        <w:ind w:right="1440"/>
      </w:pPr>
    </w:p>
    <w:p w14:paraId="07678178" w14:textId="77777777" w:rsidR="00587802" w:rsidRDefault="00587802" w:rsidP="00587802">
      <w:pPr>
        <w:pStyle w:val="BodyText"/>
        <w:ind w:left="1440" w:right="1440"/>
      </w:pPr>
      <w:r>
        <w:t>Moved by: Jane "The Maid of Honour" Cohen-Wallis</w:t>
      </w:r>
    </w:p>
    <w:p w14:paraId="28DE8D92" w14:textId="77777777" w:rsidR="00587802" w:rsidRDefault="00587802" w:rsidP="00587802">
      <w:pPr>
        <w:pStyle w:val="BodyText"/>
        <w:ind w:left="1440" w:right="1440"/>
      </w:pPr>
      <w:r>
        <w:t>Seconded by: Evan "The Bridesmaid who's low-key salty they're not the Maid of Honour" Wray</w:t>
      </w:r>
    </w:p>
    <w:p w14:paraId="4244C0FD" w14:textId="77777777" w:rsidR="00C27884" w:rsidRPr="00587802" w:rsidRDefault="00C27884" w:rsidP="00736871">
      <w:pPr>
        <w:spacing w:after="0" w:line="360" w:lineRule="auto"/>
      </w:pPr>
    </w:p>
    <w:p w14:paraId="6EF165AB" w14:textId="620A0A25" w:rsidR="00241428" w:rsidRDefault="00241428" w:rsidP="00736871">
      <w:pPr>
        <w:spacing w:after="0" w:line="360" w:lineRule="auto"/>
        <w:rPr>
          <w:rFonts w:cs="Times New Roman"/>
          <w:b/>
          <w:lang w:val="en-US"/>
        </w:rPr>
      </w:pPr>
      <w:r w:rsidRPr="00363D94">
        <w:rPr>
          <w:rFonts w:cs="Times New Roman"/>
          <w:b/>
          <w:lang w:val="en-US"/>
        </w:rPr>
        <w:t xml:space="preserve">Motion </w:t>
      </w:r>
      <w:r w:rsidRPr="00711160">
        <w:rPr>
          <w:rFonts w:cs="Times New Roman"/>
          <w:b/>
          <w:lang w:val="en-US"/>
        </w:rPr>
        <w:t xml:space="preserve">passes, </w:t>
      </w:r>
      <w:r w:rsidR="00711160" w:rsidRPr="00711160">
        <w:rPr>
          <w:rFonts w:cs="Times New Roman"/>
          <w:b/>
          <w:lang w:val="en-US"/>
        </w:rPr>
        <w:t xml:space="preserve">9:05 </w:t>
      </w:r>
      <w:r w:rsidRPr="00711160">
        <w:rPr>
          <w:rFonts w:cs="Times New Roman"/>
          <w:b/>
          <w:lang w:val="en-US"/>
        </w:rPr>
        <w:t>pm</w:t>
      </w:r>
    </w:p>
    <w:p w14:paraId="3DD63CCB" w14:textId="77777777" w:rsidR="00241428" w:rsidRDefault="00241428" w:rsidP="00736871">
      <w:pPr>
        <w:pStyle w:val="Heading2"/>
        <w:jc w:val="left"/>
      </w:pPr>
    </w:p>
    <w:p w14:paraId="5EE71255" w14:textId="265F2990" w:rsidR="00241428" w:rsidRPr="00A5213C" w:rsidRDefault="00241428" w:rsidP="00736871">
      <w:pPr>
        <w:pStyle w:val="Heading5"/>
        <w:spacing w:line="276" w:lineRule="auto"/>
        <w:jc w:val="left"/>
      </w:pPr>
      <w:r w:rsidRPr="00A5213C">
        <w:t xml:space="preserve">Motion </w:t>
      </w:r>
      <w:r>
        <w:t>9</w:t>
      </w:r>
      <w:r w:rsidRPr="00A5213C">
        <w:t xml:space="preserve">  </w:t>
      </w:r>
    </w:p>
    <w:p w14:paraId="02DCBFF9" w14:textId="77777777" w:rsidR="00326072" w:rsidRDefault="00326072" w:rsidP="00326072">
      <w:pPr>
        <w:pStyle w:val="BodyText"/>
        <w:ind w:left="1440" w:right="1440" w:hanging="1440"/>
      </w:pPr>
      <w:r>
        <w:t>Whereas:</w:t>
      </w:r>
      <w:r>
        <w:tab/>
        <w:t xml:space="preserve"> The EngSoc Directors put in hundreds of hours and work incredibly hard to make Queen’s Engineering the amazing experience that it is.</w:t>
      </w:r>
    </w:p>
    <w:p w14:paraId="69BD7039" w14:textId="77777777" w:rsidR="00326072" w:rsidRDefault="00326072" w:rsidP="00326072">
      <w:pPr>
        <w:pStyle w:val="BodyText"/>
        <w:ind w:right="1440"/>
      </w:pPr>
      <w:r>
        <w:t>&amp; whereas:</w:t>
      </w:r>
      <w:r>
        <w:tab/>
        <w:t>They should have an honorarium to reflect their hard work.</w:t>
      </w:r>
    </w:p>
    <w:p w14:paraId="23872077" w14:textId="77777777" w:rsidR="00326072" w:rsidRDefault="00326072" w:rsidP="00326072">
      <w:pPr>
        <w:pStyle w:val="BodyText"/>
        <w:ind w:right="1440"/>
      </w:pPr>
    </w:p>
    <w:p w14:paraId="11F532F9" w14:textId="77777777" w:rsidR="00326072" w:rsidRDefault="00326072" w:rsidP="00326072">
      <w:pPr>
        <w:pStyle w:val="BodyText"/>
        <w:ind w:right="1440"/>
      </w:pPr>
      <w:r>
        <w:t>BE IT RESOLVED THAT:</w:t>
      </w:r>
    </w:p>
    <w:p w14:paraId="06B147B6" w14:textId="77777777" w:rsidR="00326072" w:rsidRDefault="00326072" w:rsidP="00326072">
      <w:pPr>
        <w:pStyle w:val="BodyText"/>
        <w:ind w:right="1440"/>
      </w:pPr>
    </w:p>
    <w:p w14:paraId="5A18CF02" w14:textId="7373EE40" w:rsidR="00326072" w:rsidRDefault="00326072" w:rsidP="00326072">
      <w:pPr>
        <w:pStyle w:val="BodyText"/>
        <w:ind w:right="1440"/>
      </w:pPr>
      <w:r>
        <w:t>Council approves the changes to Policy Section</w:t>
      </w:r>
      <w:r w:rsidR="00C02486">
        <w:t xml:space="preserve"> </w:t>
      </w:r>
      <m:oMath>
        <m:r>
          <w:rPr>
            <w:rFonts w:ascii="Cambria Math" w:hAnsi="Cambria Math"/>
          </w:rPr>
          <m:t>β</m:t>
        </m:r>
      </m:oMath>
      <w:r w:rsidR="00C02486">
        <w:t>.C.16</w:t>
      </w:r>
      <w:r>
        <w:t xml:space="preserve"> as seen in Appendix “Director Honorarium”.</w:t>
      </w:r>
    </w:p>
    <w:p w14:paraId="04CA5AEB" w14:textId="77777777" w:rsidR="00326072" w:rsidRDefault="00326072" w:rsidP="00326072">
      <w:pPr>
        <w:pStyle w:val="BodyText"/>
        <w:ind w:right="1440"/>
      </w:pPr>
    </w:p>
    <w:p w14:paraId="620E9F05" w14:textId="77777777" w:rsidR="00326072" w:rsidRDefault="00326072" w:rsidP="00326072">
      <w:pPr>
        <w:pStyle w:val="BodyText"/>
        <w:ind w:left="720" w:right="1440" w:firstLine="720"/>
      </w:pPr>
      <w:r>
        <w:t>Moved by: Benjamin “” Frosst</w:t>
      </w:r>
    </w:p>
    <w:p w14:paraId="65F75EC0" w14:textId="77777777" w:rsidR="00326072" w:rsidRDefault="00326072" w:rsidP="00326072">
      <w:pPr>
        <w:pStyle w:val="BodyText"/>
        <w:ind w:left="720" w:right="1440" w:firstLine="720"/>
      </w:pPr>
      <w:r>
        <w:t>Seconded by: Christina “” Bisol</w:t>
      </w:r>
    </w:p>
    <w:p w14:paraId="5DFAE715" w14:textId="77777777" w:rsidR="00326072" w:rsidRDefault="00326072" w:rsidP="00326072">
      <w:pPr>
        <w:pStyle w:val="BodyText"/>
        <w:ind w:left="720" w:right="1440" w:firstLine="720"/>
      </w:pPr>
      <w:r>
        <w:t>Thirded by: Kaija “” Edwards</w:t>
      </w:r>
    </w:p>
    <w:p w14:paraId="0FB8A585" w14:textId="1186148F" w:rsidR="00703AA8" w:rsidRPr="00703AA8" w:rsidRDefault="00703AA8" w:rsidP="00736871">
      <w:pPr>
        <w:spacing w:after="0" w:line="360" w:lineRule="auto"/>
        <w:rPr>
          <w:rFonts w:cs="Times New Roman"/>
          <w:bCs/>
          <w:lang w:val="en-US"/>
        </w:rPr>
      </w:pPr>
    </w:p>
    <w:p w14:paraId="75EAF7AB" w14:textId="6DF7CCF5" w:rsidR="00241428" w:rsidRDefault="00241428" w:rsidP="00736871">
      <w:pPr>
        <w:spacing w:after="0" w:line="360" w:lineRule="auto"/>
        <w:rPr>
          <w:rFonts w:cs="Times New Roman"/>
          <w:b/>
          <w:lang w:val="en-US"/>
        </w:rPr>
      </w:pPr>
      <w:r w:rsidRPr="00363D94">
        <w:rPr>
          <w:rFonts w:cs="Times New Roman"/>
          <w:b/>
          <w:lang w:val="en-US"/>
        </w:rPr>
        <w:t>Motion passes,</w:t>
      </w:r>
      <w:r w:rsidR="0016685F">
        <w:rPr>
          <w:rFonts w:cs="Times New Roman"/>
          <w:b/>
          <w:lang w:val="en-US"/>
        </w:rPr>
        <w:t xml:space="preserve"> 8:</w:t>
      </w:r>
      <w:r w:rsidR="0016685F" w:rsidRPr="00AC7F55">
        <w:rPr>
          <w:rFonts w:cs="Times New Roman"/>
          <w:b/>
          <w:lang w:val="en-US"/>
        </w:rPr>
        <w:t>15</w:t>
      </w:r>
      <w:r w:rsidRPr="00AC7F55">
        <w:rPr>
          <w:rFonts w:cs="Times New Roman"/>
          <w:b/>
          <w:lang w:val="en-US"/>
        </w:rPr>
        <w:t xml:space="preserve"> pm</w:t>
      </w:r>
    </w:p>
    <w:p w14:paraId="522C5D6C" w14:textId="77777777" w:rsidR="00241428" w:rsidRDefault="00241428" w:rsidP="00736871">
      <w:pPr>
        <w:pStyle w:val="Heading2"/>
        <w:jc w:val="left"/>
      </w:pPr>
    </w:p>
    <w:p w14:paraId="0B08CD48" w14:textId="15C9D5E9" w:rsidR="00241428" w:rsidRPr="00A5213C" w:rsidRDefault="00241428" w:rsidP="00736871">
      <w:pPr>
        <w:pStyle w:val="Heading5"/>
        <w:spacing w:line="276" w:lineRule="auto"/>
        <w:jc w:val="left"/>
      </w:pPr>
      <w:r w:rsidRPr="00A5213C">
        <w:t xml:space="preserve">Motion </w:t>
      </w:r>
      <w:r>
        <w:t>10</w:t>
      </w:r>
      <w:r w:rsidRPr="00A5213C">
        <w:t xml:space="preserve">  </w:t>
      </w:r>
    </w:p>
    <w:p w14:paraId="16E0D28B" w14:textId="77777777" w:rsidR="001469AF" w:rsidRDefault="001469AF" w:rsidP="001469AF">
      <w:pPr>
        <w:pStyle w:val="BodyText"/>
        <w:ind w:right="1440"/>
        <w:jc w:val="both"/>
      </w:pPr>
      <w:r>
        <w:t xml:space="preserve">Whereas: </w:t>
      </w:r>
      <w:r>
        <w:tab/>
        <w:t>Bursary policy was sad</w:t>
      </w:r>
    </w:p>
    <w:p w14:paraId="49F9E3BB" w14:textId="77777777" w:rsidR="001469AF" w:rsidRDefault="001469AF" w:rsidP="001469AF">
      <w:pPr>
        <w:pStyle w:val="BodyText"/>
        <w:ind w:right="1440"/>
        <w:jc w:val="both"/>
      </w:pPr>
      <w:r>
        <w:t>&amp; whereas:</w:t>
      </w:r>
      <w:r>
        <w:tab/>
        <w:t>We need to make Bursary Policy happy</w:t>
      </w:r>
    </w:p>
    <w:p w14:paraId="12A2507B" w14:textId="77777777" w:rsidR="001469AF" w:rsidRDefault="001469AF" w:rsidP="001469AF">
      <w:pPr>
        <w:pStyle w:val="BodyText"/>
        <w:ind w:left="1440" w:right="1440"/>
        <w:jc w:val="both"/>
      </w:pPr>
    </w:p>
    <w:p w14:paraId="77F64676" w14:textId="77777777" w:rsidR="001469AF" w:rsidRDefault="001469AF" w:rsidP="001469AF">
      <w:pPr>
        <w:pStyle w:val="BodyText"/>
        <w:ind w:right="1440"/>
        <w:jc w:val="both"/>
      </w:pPr>
      <w:r>
        <w:t>BE IT RESOLVED THAT:</w:t>
      </w:r>
    </w:p>
    <w:p w14:paraId="3DFA1D85" w14:textId="5B346EF0" w:rsidR="001469AF" w:rsidRDefault="001469AF" w:rsidP="001469AF">
      <w:pPr>
        <w:pStyle w:val="BodyText"/>
        <w:ind w:right="1440"/>
        <w:jc w:val="both"/>
      </w:pPr>
      <w:r>
        <w:t xml:space="preserve">Council Approves the changes made to section Ro of </w:t>
      </w:r>
      <w:r w:rsidR="00780613">
        <w:t>Bursary Policy Updated</w:t>
      </w:r>
    </w:p>
    <w:p w14:paraId="3F4B4C83" w14:textId="77777777" w:rsidR="001469AF" w:rsidRDefault="001469AF" w:rsidP="001469AF">
      <w:pPr>
        <w:pStyle w:val="BodyText"/>
        <w:ind w:left="1440" w:right="1440"/>
      </w:pPr>
    </w:p>
    <w:p w14:paraId="46C30539" w14:textId="77777777" w:rsidR="001469AF" w:rsidRDefault="001469AF" w:rsidP="001469AF">
      <w:pPr>
        <w:pStyle w:val="BodyText"/>
        <w:ind w:left="1440" w:right="1440"/>
      </w:pPr>
      <w:r>
        <w:t>Moved by: Jheeven "the tims diet is the best diet" Salvarajah</w:t>
      </w:r>
    </w:p>
    <w:p w14:paraId="42AC280F" w14:textId="77777777" w:rsidR="001469AF" w:rsidRDefault="001469AF" w:rsidP="001469AF">
      <w:pPr>
        <w:pStyle w:val="BodyText"/>
        <w:ind w:left="1440" w:right="1440"/>
      </w:pPr>
      <w:r>
        <w:t>Seconded by: Christina "pepto-yodelehi, what is even this name, who-bisol" Bisol</w:t>
      </w:r>
    </w:p>
    <w:p w14:paraId="3094FDB0" w14:textId="77777777" w:rsidR="00C27884" w:rsidRPr="001469AF" w:rsidRDefault="00C27884" w:rsidP="00736871">
      <w:pPr>
        <w:spacing w:after="0" w:line="360" w:lineRule="auto"/>
        <w:rPr>
          <w:rFonts w:cs="Times New Roman"/>
          <w:b/>
        </w:rPr>
      </w:pPr>
    </w:p>
    <w:p w14:paraId="7EEA8554" w14:textId="582F3059" w:rsidR="00241428" w:rsidRDefault="00241428" w:rsidP="00736871">
      <w:pPr>
        <w:spacing w:after="0" w:line="360" w:lineRule="auto"/>
        <w:rPr>
          <w:rFonts w:cs="Times New Roman"/>
          <w:b/>
          <w:lang w:val="en-US"/>
        </w:rPr>
      </w:pPr>
      <w:r w:rsidRPr="00363D94">
        <w:rPr>
          <w:rFonts w:cs="Times New Roman"/>
          <w:b/>
          <w:lang w:val="en-US"/>
        </w:rPr>
        <w:t xml:space="preserve">Motion </w:t>
      </w:r>
      <w:r w:rsidRPr="00C32437">
        <w:rPr>
          <w:rFonts w:cs="Times New Roman"/>
          <w:b/>
          <w:lang w:val="en-US"/>
        </w:rPr>
        <w:t>passes,</w:t>
      </w:r>
      <w:r w:rsidR="0069342C" w:rsidRPr="00C32437">
        <w:rPr>
          <w:rFonts w:cs="Times New Roman"/>
          <w:b/>
          <w:lang w:val="en-US"/>
        </w:rPr>
        <w:t xml:space="preserve"> 8:17</w:t>
      </w:r>
      <w:r w:rsidRPr="00C32437">
        <w:rPr>
          <w:rFonts w:cs="Times New Roman"/>
          <w:b/>
          <w:lang w:val="en-US"/>
        </w:rPr>
        <w:t xml:space="preserve"> pm</w:t>
      </w:r>
    </w:p>
    <w:p w14:paraId="0609F476" w14:textId="77777777" w:rsidR="00241428" w:rsidRDefault="00241428" w:rsidP="00736871">
      <w:pPr>
        <w:pStyle w:val="Heading2"/>
        <w:jc w:val="left"/>
      </w:pPr>
    </w:p>
    <w:p w14:paraId="5CE3BE96" w14:textId="0417B50E" w:rsidR="00586410" w:rsidRDefault="00586410" w:rsidP="00736871">
      <w:pPr>
        <w:pStyle w:val="Heading5"/>
        <w:spacing w:line="276" w:lineRule="auto"/>
        <w:jc w:val="left"/>
      </w:pPr>
      <w:r w:rsidRPr="00A5213C">
        <w:t xml:space="preserve">Motion </w:t>
      </w:r>
      <w:r>
        <w:t>11</w:t>
      </w:r>
      <w:r w:rsidRPr="00A5213C">
        <w:t xml:space="preserve">  </w:t>
      </w:r>
    </w:p>
    <w:p w14:paraId="553B0C93" w14:textId="77777777" w:rsidR="00415930" w:rsidRDefault="00415930" w:rsidP="00415930">
      <w:pPr>
        <w:pStyle w:val="BodyText"/>
        <w:ind w:right="1440"/>
      </w:pPr>
      <w:r>
        <w:t>Whereas: DoSI policy got jabaited by changes this year</w:t>
      </w:r>
    </w:p>
    <w:p w14:paraId="555E34EC" w14:textId="77777777" w:rsidR="00415930" w:rsidRDefault="00415930" w:rsidP="00415930">
      <w:pPr>
        <w:pStyle w:val="BodyText"/>
        <w:ind w:right="1440"/>
      </w:pPr>
      <w:r>
        <w:t>&amp; whereas: Jheeven made DoSI policy un-jabaited</w:t>
      </w:r>
    </w:p>
    <w:p w14:paraId="1A21338E" w14:textId="77777777" w:rsidR="00415930" w:rsidRDefault="00415930" w:rsidP="00415930">
      <w:pPr>
        <w:pStyle w:val="BodyText"/>
        <w:ind w:right="1440"/>
      </w:pPr>
    </w:p>
    <w:p w14:paraId="06C37EB2" w14:textId="77777777" w:rsidR="00415930" w:rsidRDefault="00415930" w:rsidP="00415930">
      <w:pPr>
        <w:pStyle w:val="BodyText"/>
        <w:ind w:right="1440"/>
      </w:pPr>
      <w:r>
        <w:t xml:space="preserve">BE IT RESOLVED THAT: </w:t>
      </w:r>
    </w:p>
    <w:p w14:paraId="14E0174F" w14:textId="77777777" w:rsidR="00415930" w:rsidRDefault="00415930" w:rsidP="00415930">
      <w:pPr>
        <w:pStyle w:val="BodyText"/>
        <w:ind w:right="1440"/>
      </w:pPr>
      <w:r>
        <w:t>Council Approves the changes made to section Beta.C.14  (Director of Social Issues)</w:t>
      </w:r>
    </w:p>
    <w:p w14:paraId="73EADE5B" w14:textId="77777777" w:rsidR="00415930" w:rsidRDefault="00415930" w:rsidP="00415930">
      <w:pPr>
        <w:pStyle w:val="BodyText"/>
        <w:ind w:right="1440"/>
      </w:pPr>
    </w:p>
    <w:p w14:paraId="14612CCB" w14:textId="77777777" w:rsidR="00415930" w:rsidRDefault="00415930" w:rsidP="00415930">
      <w:pPr>
        <w:pStyle w:val="BodyText"/>
        <w:ind w:left="720" w:right="1440" w:firstLine="720"/>
      </w:pPr>
      <w:r>
        <w:t>Moved by: Jheeven "its" Salvarajah</w:t>
      </w:r>
    </w:p>
    <w:p w14:paraId="6F00123A" w14:textId="088F7B02" w:rsidR="00415930" w:rsidRDefault="00415930" w:rsidP="00415930">
      <w:pPr>
        <w:pStyle w:val="BodyText"/>
        <w:ind w:left="720" w:right="1440" w:firstLine="720"/>
      </w:pPr>
      <w:r>
        <w:t>Seconded By: Christina "totally radical" Bisol</w:t>
      </w:r>
    </w:p>
    <w:p w14:paraId="036EA023" w14:textId="77777777" w:rsidR="00415930" w:rsidRDefault="00415930" w:rsidP="00415930">
      <w:pPr>
        <w:pStyle w:val="BodyText"/>
        <w:ind w:left="720" w:right="1440" w:firstLine="720"/>
      </w:pPr>
    </w:p>
    <w:p w14:paraId="405A6D3F" w14:textId="06B61305" w:rsidR="00586410" w:rsidRDefault="00586410" w:rsidP="00736871">
      <w:pPr>
        <w:spacing w:after="0" w:line="360" w:lineRule="auto"/>
        <w:rPr>
          <w:rFonts w:cs="Times New Roman"/>
          <w:b/>
          <w:lang w:val="en-US"/>
        </w:rPr>
      </w:pPr>
      <w:r w:rsidRPr="00363D94">
        <w:rPr>
          <w:rFonts w:cs="Times New Roman"/>
          <w:b/>
          <w:lang w:val="en-US"/>
        </w:rPr>
        <w:t>Motion pass</w:t>
      </w:r>
      <w:r w:rsidRPr="002F3ED8">
        <w:rPr>
          <w:rFonts w:cs="Times New Roman"/>
          <w:b/>
          <w:lang w:val="en-US"/>
        </w:rPr>
        <w:t xml:space="preserve">es, </w:t>
      </w:r>
      <w:r w:rsidR="00335194" w:rsidRPr="002F3ED8">
        <w:rPr>
          <w:rFonts w:cs="Times New Roman"/>
          <w:b/>
          <w:lang w:val="en-US"/>
        </w:rPr>
        <w:t xml:space="preserve">8:18 </w:t>
      </w:r>
      <w:r w:rsidRPr="002F3ED8">
        <w:rPr>
          <w:rFonts w:cs="Times New Roman"/>
          <w:b/>
          <w:lang w:val="en-US"/>
        </w:rPr>
        <w:t>pm</w:t>
      </w:r>
    </w:p>
    <w:p w14:paraId="681DDD0E" w14:textId="77777777" w:rsidR="00586410" w:rsidRDefault="00586410" w:rsidP="00736871">
      <w:pPr>
        <w:pStyle w:val="Heading2"/>
        <w:jc w:val="left"/>
      </w:pPr>
    </w:p>
    <w:p w14:paraId="5CB653C0" w14:textId="6BD57F53" w:rsidR="00586410" w:rsidRPr="00A5213C" w:rsidRDefault="00586410" w:rsidP="00736871">
      <w:pPr>
        <w:pStyle w:val="Heading5"/>
        <w:spacing w:line="276" w:lineRule="auto"/>
        <w:jc w:val="left"/>
      </w:pPr>
      <w:r w:rsidRPr="00A5213C">
        <w:t xml:space="preserve">Motion </w:t>
      </w:r>
      <w:r>
        <w:t>12</w:t>
      </w:r>
      <w:r w:rsidRPr="00A5213C">
        <w:t xml:space="preserve">  </w:t>
      </w:r>
    </w:p>
    <w:p w14:paraId="44EA38F3" w14:textId="77777777" w:rsidR="00AC27DC" w:rsidRDefault="00AC27DC" w:rsidP="00AC27DC">
      <w:pPr>
        <w:pStyle w:val="BodyText"/>
        <w:ind w:left="1440" w:right="1440" w:hanging="1440"/>
      </w:pPr>
      <w:r>
        <w:t>Whereas:</w:t>
      </w:r>
      <w:r>
        <w:tab/>
        <w:t xml:space="preserve"> The Queen’s BioMechatronics Team (QBMET) is a Design Club who wants to be a Design Team.</w:t>
      </w:r>
    </w:p>
    <w:p w14:paraId="6897A1BC" w14:textId="77777777" w:rsidR="00AC27DC" w:rsidRDefault="00AC27DC" w:rsidP="00AC27DC">
      <w:pPr>
        <w:pStyle w:val="BodyText"/>
        <w:ind w:right="1440"/>
      </w:pPr>
      <w:r>
        <w:t xml:space="preserve">&amp; whereas: </w:t>
      </w:r>
      <w:r>
        <w:tab/>
        <w:t>Let's make it happen.</w:t>
      </w:r>
    </w:p>
    <w:p w14:paraId="1C2492E0" w14:textId="77777777" w:rsidR="00AC27DC" w:rsidRDefault="00AC27DC" w:rsidP="00AC27DC">
      <w:pPr>
        <w:pStyle w:val="BodyText"/>
        <w:ind w:right="1440"/>
      </w:pPr>
    </w:p>
    <w:p w14:paraId="42234C3A" w14:textId="77777777" w:rsidR="00AC27DC" w:rsidRDefault="00AC27DC" w:rsidP="00AC27DC">
      <w:pPr>
        <w:pStyle w:val="BodyText"/>
        <w:ind w:right="1440"/>
      </w:pPr>
      <w:r>
        <w:t xml:space="preserve">BE IT RESOLVED THAT: </w:t>
      </w:r>
    </w:p>
    <w:p w14:paraId="5F303764" w14:textId="77777777" w:rsidR="00AC27DC" w:rsidRDefault="00AC27DC" w:rsidP="00AC27DC">
      <w:pPr>
        <w:pStyle w:val="BodyText"/>
        <w:ind w:right="1440"/>
      </w:pPr>
      <w:r>
        <w:t>Council approves the changes to Policy Section κ.B as seen in Appendix “QBMET-policy”.</w:t>
      </w:r>
    </w:p>
    <w:p w14:paraId="57C9EDDD" w14:textId="77777777" w:rsidR="00AC27DC" w:rsidRDefault="00AC27DC" w:rsidP="00AC27DC">
      <w:pPr>
        <w:pStyle w:val="BodyText"/>
        <w:ind w:right="1440"/>
      </w:pPr>
    </w:p>
    <w:p w14:paraId="78B71EC2" w14:textId="77777777" w:rsidR="00AC27DC" w:rsidRDefault="00AC27DC" w:rsidP="00AC27DC">
      <w:pPr>
        <w:pStyle w:val="BodyText"/>
        <w:ind w:right="1440" w:firstLine="720"/>
      </w:pPr>
      <w:r>
        <w:t>Moved by: Marissa “beep boop” Smail</w:t>
      </w:r>
    </w:p>
    <w:p w14:paraId="0A0A7B08" w14:textId="787EC14F" w:rsidR="00FE2558" w:rsidRPr="00FE2558" w:rsidRDefault="00AC27DC" w:rsidP="00FE2558">
      <w:pPr>
        <w:pStyle w:val="BodyText"/>
        <w:ind w:right="1440" w:firstLine="720"/>
      </w:pPr>
      <w:r>
        <w:t>Seconded by: Jen “boop beep” Kovinich</w:t>
      </w:r>
    </w:p>
    <w:p w14:paraId="4E1D5C2D" w14:textId="77777777" w:rsidR="00C70073" w:rsidRDefault="00C70073" w:rsidP="00736871">
      <w:pPr>
        <w:spacing w:after="0" w:line="360" w:lineRule="auto"/>
        <w:rPr>
          <w:rFonts w:cs="Times New Roman"/>
          <w:b/>
          <w:lang w:val="en-US"/>
        </w:rPr>
      </w:pPr>
    </w:p>
    <w:p w14:paraId="05EDE64F" w14:textId="16FF3DBA" w:rsidR="00586410" w:rsidRDefault="00586410" w:rsidP="00736871">
      <w:pPr>
        <w:spacing w:after="0" w:line="360" w:lineRule="auto"/>
        <w:rPr>
          <w:rFonts w:cs="Times New Roman"/>
          <w:b/>
          <w:lang w:val="en-US"/>
        </w:rPr>
      </w:pPr>
      <w:r w:rsidRPr="00363D94">
        <w:rPr>
          <w:rFonts w:cs="Times New Roman"/>
          <w:b/>
          <w:lang w:val="en-US"/>
        </w:rPr>
        <w:t xml:space="preserve">Motion passes, </w:t>
      </w:r>
      <w:r w:rsidR="00921392" w:rsidRPr="00475616">
        <w:rPr>
          <w:rFonts w:cs="Times New Roman"/>
          <w:b/>
          <w:lang w:val="en-US"/>
        </w:rPr>
        <w:t xml:space="preserve">8:20 </w:t>
      </w:r>
      <w:r w:rsidRPr="00475616">
        <w:rPr>
          <w:rFonts w:cs="Times New Roman"/>
          <w:b/>
          <w:lang w:val="en-US"/>
        </w:rPr>
        <w:t>pm</w:t>
      </w:r>
    </w:p>
    <w:p w14:paraId="12A92058" w14:textId="77777777" w:rsidR="00586410" w:rsidRDefault="00586410" w:rsidP="00736871">
      <w:pPr>
        <w:pStyle w:val="Heading2"/>
        <w:jc w:val="left"/>
      </w:pPr>
    </w:p>
    <w:p w14:paraId="7D4A99EB" w14:textId="7F64F6BA" w:rsidR="00586410" w:rsidRPr="00A5213C" w:rsidRDefault="00586410" w:rsidP="00736871">
      <w:pPr>
        <w:pStyle w:val="Heading5"/>
        <w:spacing w:line="276" w:lineRule="auto"/>
        <w:jc w:val="left"/>
      </w:pPr>
      <w:r w:rsidRPr="00A5213C">
        <w:t xml:space="preserve">Motion </w:t>
      </w:r>
      <w:r>
        <w:t>13</w:t>
      </w:r>
      <w:r w:rsidRPr="00A5213C">
        <w:t> </w:t>
      </w:r>
    </w:p>
    <w:p w14:paraId="375C066C" w14:textId="77777777" w:rsidR="004E5D47" w:rsidRDefault="004E5D47" w:rsidP="004E5D47">
      <w:pPr>
        <w:pStyle w:val="BodyText"/>
        <w:ind w:left="1440" w:right="1440" w:hanging="1440"/>
      </w:pPr>
      <w:r>
        <w:t>Whereas:</w:t>
      </w:r>
      <w:r>
        <w:tab/>
        <w:t>The Queen’s BioMechatronics Team (QBMET) is a Design Club who wants to be a Design Team, and the Queen’s Relectric Car Team was mistakenly added to the list of Design Teams instead of Design Clubs.</w:t>
      </w:r>
    </w:p>
    <w:p w14:paraId="606F2730" w14:textId="77777777" w:rsidR="004E5D47" w:rsidRDefault="004E5D47" w:rsidP="004E5D47">
      <w:pPr>
        <w:pStyle w:val="BodyText"/>
        <w:ind w:right="1440"/>
      </w:pPr>
      <w:r>
        <w:t>&amp; whereas:</w:t>
      </w:r>
      <w:r>
        <w:tab/>
        <w:t xml:space="preserve"> Let’s fix this.</w:t>
      </w:r>
    </w:p>
    <w:p w14:paraId="233F40FE" w14:textId="77777777" w:rsidR="004E5D47" w:rsidRDefault="004E5D47" w:rsidP="004E5D47">
      <w:pPr>
        <w:pStyle w:val="BodyText"/>
        <w:ind w:right="1440"/>
      </w:pPr>
    </w:p>
    <w:p w14:paraId="4CAD20F9" w14:textId="77777777" w:rsidR="004E5D47" w:rsidRDefault="004E5D47" w:rsidP="004E5D47">
      <w:pPr>
        <w:pStyle w:val="BodyText"/>
        <w:ind w:right="1440"/>
      </w:pPr>
      <w:r>
        <w:t>BE IT RESOLVED THAT: Council approve of the changes to By-Law 10.E in its first reading as seen in Appendix “QBMET-bylaw”.</w:t>
      </w:r>
    </w:p>
    <w:p w14:paraId="28D6BBFD" w14:textId="77777777" w:rsidR="004E5D47" w:rsidRDefault="004E5D47" w:rsidP="004E5D47">
      <w:pPr>
        <w:pStyle w:val="BodyText"/>
        <w:ind w:right="1440"/>
      </w:pPr>
    </w:p>
    <w:p w14:paraId="50F68FFB" w14:textId="77777777" w:rsidR="004E5D47" w:rsidRDefault="004E5D47" w:rsidP="004E5D47">
      <w:pPr>
        <w:pStyle w:val="BodyText"/>
        <w:ind w:left="720" w:right="1440" w:firstLine="720"/>
      </w:pPr>
      <w:r>
        <w:t>Moved by: Marissa “beep boop beep” Smail</w:t>
      </w:r>
    </w:p>
    <w:p w14:paraId="1DFE7D6E" w14:textId="77777777" w:rsidR="004E5D47" w:rsidRDefault="004E5D47" w:rsidP="004E5D47">
      <w:pPr>
        <w:pStyle w:val="BodyText"/>
        <w:ind w:left="720" w:right="1440" w:firstLine="720"/>
      </w:pPr>
      <w:r>
        <w:t>Seconded by: Jen “boop beep boop” Kovinich</w:t>
      </w:r>
    </w:p>
    <w:p w14:paraId="7C8559A3" w14:textId="77777777" w:rsidR="00C27884" w:rsidRPr="004E5D47" w:rsidRDefault="00C27884" w:rsidP="00736871">
      <w:pPr>
        <w:spacing w:after="0" w:line="360" w:lineRule="auto"/>
        <w:rPr>
          <w:rFonts w:cs="Times New Roman"/>
          <w:b/>
        </w:rPr>
      </w:pPr>
    </w:p>
    <w:p w14:paraId="258E8409" w14:textId="6130A17A" w:rsidR="00586410" w:rsidRPr="006677F6" w:rsidRDefault="00586410" w:rsidP="00736871">
      <w:pPr>
        <w:spacing w:after="0" w:line="360" w:lineRule="auto"/>
        <w:rPr>
          <w:rFonts w:cs="Times New Roman"/>
          <w:b/>
          <w:lang w:val="fr-CA"/>
        </w:rPr>
      </w:pPr>
      <w:r w:rsidRPr="006677F6">
        <w:rPr>
          <w:rFonts w:cs="Times New Roman"/>
          <w:b/>
          <w:lang w:val="fr-CA"/>
        </w:rPr>
        <w:t>Motion passes,</w:t>
      </w:r>
      <w:r w:rsidR="00127379" w:rsidRPr="006677F6">
        <w:rPr>
          <w:rFonts w:cs="Times New Roman"/>
          <w:b/>
          <w:lang w:val="fr-CA"/>
        </w:rPr>
        <w:t xml:space="preserve"> 8:22 </w:t>
      </w:r>
      <w:r w:rsidRPr="006677F6">
        <w:rPr>
          <w:rFonts w:cs="Times New Roman"/>
          <w:b/>
          <w:lang w:val="fr-CA"/>
        </w:rPr>
        <w:t>pm</w:t>
      </w:r>
    </w:p>
    <w:p w14:paraId="676C0CF5" w14:textId="77777777" w:rsidR="00586410" w:rsidRPr="006677F6" w:rsidRDefault="00586410" w:rsidP="00736871">
      <w:pPr>
        <w:pStyle w:val="Heading2"/>
        <w:jc w:val="left"/>
        <w:rPr>
          <w:lang w:val="fr-CA"/>
        </w:rPr>
      </w:pPr>
    </w:p>
    <w:p w14:paraId="3739FBFB" w14:textId="2A8EA43B" w:rsidR="00586410" w:rsidRPr="00A5213C" w:rsidRDefault="00586410" w:rsidP="00736871">
      <w:pPr>
        <w:pStyle w:val="Heading5"/>
        <w:spacing w:line="276" w:lineRule="auto"/>
        <w:jc w:val="left"/>
      </w:pPr>
      <w:r w:rsidRPr="006677F6">
        <w:rPr>
          <w:lang w:val="fr-CA"/>
        </w:rPr>
        <w:t>Mot</w:t>
      </w:r>
      <w:r w:rsidRPr="00A5213C">
        <w:t xml:space="preserve">ion </w:t>
      </w:r>
      <w:r>
        <w:t>14</w:t>
      </w:r>
      <w:r w:rsidRPr="00A5213C">
        <w:t xml:space="preserve">  </w:t>
      </w:r>
    </w:p>
    <w:p w14:paraId="21D4AD61" w14:textId="77777777" w:rsidR="00E95B49" w:rsidRDefault="00E95B49" w:rsidP="00E95B49">
      <w:pPr>
        <w:pStyle w:val="BodyText"/>
        <w:ind w:left="1440" w:right="1440" w:hanging="1440"/>
      </w:pPr>
      <w:r>
        <w:t>Whereas:</w:t>
      </w:r>
      <w:r>
        <w:tab/>
        <w:t>The Queen’s BioMechatronics Team (QBMET) is a Design Club who wants to be a Design Team, and the Queen’s Relectric Car Team was mistakenly added to the list of Design Teams instead of Design Clubs.</w:t>
      </w:r>
    </w:p>
    <w:p w14:paraId="770C19FB" w14:textId="77777777" w:rsidR="00E95B49" w:rsidRDefault="00E95B49" w:rsidP="00E95B49">
      <w:pPr>
        <w:pStyle w:val="BodyText"/>
        <w:ind w:right="1440"/>
      </w:pPr>
      <w:r>
        <w:t>&amp; whereas:</w:t>
      </w:r>
      <w:r>
        <w:tab/>
        <w:t xml:space="preserve"> Let’s fix this.</w:t>
      </w:r>
    </w:p>
    <w:p w14:paraId="264DB7C8" w14:textId="77777777" w:rsidR="00E95B49" w:rsidRDefault="00E95B49" w:rsidP="00E95B49">
      <w:pPr>
        <w:pStyle w:val="BodyText"/>
        <w:ind w:right="1440"/>
      </w:pPr>
    </w:p>
    <w:p w14:paraId="0E904867" w14:textId="77777777" w:rsidR="00E95B49" w:rsidRDefault="00E95B49" w:rsidP="00E95B49">
      <w:pPr>
        <w:pStyle w:val="BodyText"/>
        <w:ind w:right="1440"/>
      </w:pPr>
      <w:r>
        <w:t>BE IT RESOLVED THAT: Council approve of the changes to By-Law 10.E in its second reading as seen in Appendix "QBMET-bylaw".</w:t>
      </w:r>
    </w:p>
    <w:p w14:paraId="50365B9A" w14:textId="77777777" w:rsidR="00E95B49" w:rsidRDefault="00E95B49" w:rsidP="00E95B49">
      <w:pPr>
        <w:pStyle w:val="BodyText"/>
        <w:ind w:right="1440"/>
      </w:pPr>
    </w:p>
    <w:p w14:paraId="50650806" w14:textId="77777777" w:rsidR="00E95B49" w:rsidRDefault="00E95B49" w:rsidP="00E95B49">
      <w:pPr>
        <w:pStyle w:val="BodyText"/>
        <w:ind w:left="720" w:right="1440" w:firstLine="720"/>
      </w:pPr>
      <w:r>
        <w:t>Moved by: Marissa “beep boop beep” Smail</w:t>
      </w:r>
    </w:p>
    <w:p w14:paraId="4EF1A94B" w14:textId="77777777" w:rsidR="00E95B49" w:rsidRDefault="00E95B49" w:rsidP="00E95B49">
      <w:pPr>
        <w:pStyle w:val="BodyText"/>
        <w:ind w:left="720" w:right="1440" w:firstLine="720"/>
      </w:pPr>
      <w:r>
        <w:t>Seconded by: Jen “boop beep boop” Kovinich</w:t>
      </w:r>
    </w:p>
    <w:p w14:paraId="6A41F12B" w14:textId="77777777" w:rsidR="00C27884" w:rsidRPr="00E95B49" w:rsidRDefault="00C27884" w:rsidP="00736871">
      <w:pPr>
        <w:spacing w:after="0" w:line="360" w:lineRule="auto"/>
        <w:rPr>
          <w:rFonts w:cs="Times New Roman"/>
          <w:b/>
        </w:rPr>
      </w:pPr>
    </w:p>
    <w:p w14:paraId="678D7B26" w14:textId="3649E978" w:rsidR="00586410" w:rsidRDefault="00586410" w:rsidP="00736871">
      <w:pPr>
        <w:spacing w:after="0" w:line="360" w:lineRule="auto"/>
        <w:rPr>
          <w:rFonts w:cs="Times New Roman"/>
          <w:b/>
          <w:lang w:val="en-US"/>
        </w:rPr>
      </w:pPr>
      <w:r w:rsidRPr="00363D94">
        <w:rPr>
          <w:rFonts w:cs="Times New Roman"/>
          <w:b/>
          <w:lang w:val="en-US"/>
        </w:rPr>
        <w:t>Motion pass</w:t>
      </w:r>
      <w:r w:rsidRPr="006677F6">
        <w:rPr>
          <w:rFonts w:cs="Times New Roman"/>
          <w:b/>
          <w:lang w:val="en-US"/>
        </w:rPr>
        <w:t xml:space="preserve">es, </w:t>
      </w:r>
      <w:r w:rsidR="006677F6" w:rsidRPr="006677F6">
        <w:rPr>
          <w:rFonts w:cs="Times New Roman"/>
          <w:b/>
          <w:lang w:val="en-US"/>
        </w:rPr>
        <w:t>8:22</w:t>
      </w:r>
      <w:r w:rsidRPr="006677F6">
        <w:rPr>
          <w:rFonts w:cs="Times New Roman"/>
          <w:b/>
          <w:lang w:val="en-US"/>
        </w:rPr>
        <w:t xml:space="preserve"> pm</w:t>
      </w:r>
      <w:r w:rsidR="006677F6">
        <w:rPr>
          <w:rFonts w:cs="Times New Roman"/>
          <w:b/>
          <w:lang w:val="en-US"/>
        </w:rPr>
        <w:t xml:space="preserve"> (repeat of </w:t>
      </w:r>
      <w:r w:rsidR="00595943">
        <w:rPr>
          <w:rFonts w:cs="Times New Roman"/>
          <w:b/>
          <w:lang w:val="en-US"/>
        </w:rPr>
        <w:t>M</w:t>
      </w:r>
      <w:r w:rsidR="006677F6">
        <w:rPr>
          <w:rFonts w:cs="Times New Roman"/>
          <w:b/>
          <w:lang w:val="en-US"/>
        </w:rPr>
        <w:t>otion 13)</w:t>
      </w:r>
    </w:p>
    <w:p w14:paraId="39BA4F66" w14:textId="77777777" w:rsidR="00586410" w:rsidRDefault="00586410" w:rsidP="00736871">
      <w:pPr>
        <w:pStyle w:val="Heading2"/>
        <w:jc w:val="left"/>
      </w:pPr>
    </w:p>
    <w:p w14:paraId="3B84D9CA" w14:textId="69A655F8" w:rsidR="00586410" w:rsidRPr="006677F6" w:rsidRDefault="00586410" w:rsidP="00736871">
      <w:pPr>
        <w:pStyle w:val="Heading5"/>
        <w:spacing w:line="276" w:lineRule="auto"/>
        <w:jc w:val="left"/>
        <w:rPr>
          <w:lang w:val="fr-CA"/>
        </w:rPr>
      </w:pPr>
      <w:r w:rsidRPr="006677F6">
        <w:rPr>
          <w:lang w:val="fr-CA"/>
        </w:rPr>
        <w:t>Motion 15  </w:t>
      </w:r>
    </w:p>
    <w:p w14:paraId="135A8B25" w14:textId="77777777" w:rsidR="007E03F4" w:rsidRDefault="007E03F4" w:rsidP="007E03F4">
      <w:pPr>
        <w:pStyle w:val="BodyText"/>
      </w:pPr>
      <w:r>
        <w:t xml:space="preserve">Whereas: </w:t>
      </w:r>
      <w:r>
        <w:rPr>
          <w:rFonts w:cs="Calibri"/>
        </w:rPr>
        <w:tab/>
      </w:r>
      <w:r>
        <w:t>Policy section β.B.2.6.b requires that the executive salary be approved by council every march. </w:t>
      </w:r>
    </w:p>
    <w:p w14:paraId="1398B54E" w14:textId="6AE397D0" w:rsidR="007E03F4" w:rsidRDefault="007E03F4" w:rsidP="007E03F4">
      <w:pPr>
        <w:pStyle w:val="BodyText"/>
      </w:pPr>
      <w:r>
        <w:t xml:space="preserve">&amp; </w:t>
      </w:r>
      <w:r>
        <w:t>whereas</w:t>
      </w:r>
      <w:r>
        <w:t xml:space="preserve">: </w:t>
      </w:r>
      <w:r>
        <w:rPr>
          <w:rFonts w:cs="Calibri"/>
        </w:rPr>
        <w:tab/>
      </w:r>
      <w:r>
        <w:t>inflation is 7% in 2021 </w:t>
      </w:r>
    </w:p>
    <w:p w14:paraId="647020EA" w14:textId="77777777" w:rsidR="007E03F4" w:rsidRDefault="007E03F4" w:rsidP="007E03F4">
      <w:pPr>
        <w:pStyle w:val="BodyText"/>
      </w:pPr>
      <w:r>
        <w:t> </w:t>
      </w:r>
    </w:p>
    <w:p w14:paraId="3CAB97F6" w14:textId="77777777" w:rsidR="007E03F4" w:rsidRDefault="007E03F4" w:rsidP="007E03F4">
      <w:pPr>
        <w:pStyle w:val="BodyText"/>
      </w:pPr>
      <w:r>
        <w:t>BE IT RESOLVED THAT:  </w:t>
      </w:r>
    </w:p>
    <w:p w14:paraId="1DF181E0" w14:textId="70024486" w:rsidR="007E03F4" w:rsidRDefault="007E03F4" w:rsidP="007E03F4">
      <w:pPr>
        <w:pStyle w:val="BodyText"/>
      </w:pPr>
      <w:r>
        <w:t xml:space="preserve">Council approves that the executive salary for 2022-2023 be $22.76/hour in accordance </w:t>
      </w:r>
      <w:r>
        <w:tab/>
      </w:r>
      <w:r>
        <w:t>with the Annual Average CPI was 3.4%. </w:t>
      </w:r>
    </w:p>
    <w:p w14:paraId="5510291E" w14:textId="77777777" w:rsidR="007E03F4" w:rsidRDefault="007E03F4" w:rsidP="007E03F4">
      <w:pPr>
        <w:pStyle w:val="BodyText"/>
      </w:pPr>
      <w:r>
        <w:t> </w:t>
      </w:r>
    </w:p>
    <w:p w14:paraId="68064D52" w14:textId="3532855F" w:rsidR="007E03F4" w:rsidRDefault="007E03F4" w:rsidP="007E03F4">
      <w:pPr>
        <w:pStyle w:val="BodyText"/>
      </w:pPr>
      <w:r>
        <w:tab/>
      </w:r>
      <w:r>
        <w:tab/>
      </w:r>
      <w:r>
        <w:t>Moved by: Benjamin “I” Frosst </w:t>
      </w:r>
    </w:p>
    <w:p w14:paraId="54D1326E" w14:textId="44F6DA88" w:rsidR="007E03F4" w:rsidRDefault="007E03F4" w:rsidP="007E03F4">
      <w:pPr>
        <w:pStyle w:val="BodyText"/>
      </w:pPr>
      <w:r>
        <w:tab/>
      </w:r>
      <w:r>
        <w:tab/>
      </w:r>
      <w:r>
        <w:t>Seconded by: Christina “am” Bisol </w:t>
      </w:r>
    </w:p>
    <w:p w14:paraId="78889886" w14:textId="6F6E9E67" w:rsidR="007E03F4" w:rsidRDefault="007E03F4" w:rsidP="007E03F4">
      <w:pPr>
        <w:pStyle w:val="BodyText"/>
      </w:pPr>
      <w:r>
        <w:tab/>
      </w:r>
      <w:r>
        <w:tab/>
      </w:r>
      <w:r>
        <w:t>Thirded by: Kaija “Washed Up” Edwards </w:t>
      </w:r>
    </w:p>
    <w:p w14:paraId="47D75B71" w14:textId="77777777" w:rsidR="00C27884" w:rsidRPr="007E03F4" w:rsidRDefault="00C27884" w:rsidP="00736871">
      <w:pPr>
        <w:spacing w:after="0" w:line="360" w:lineRule="auto"/>
        <w:rPr>
          <w:rFonts w:cs="Times New Roman"/>
          <w:bCs/>
        </w:rPr>
      </w:pPr>
    </w:p>
    <w:p w14:paraId="519D2601" w14:textId="670221AC" w:rsidR="00586410" w:rsidRDefault="00586410" w:rsidP="00736871">
      <w:pPr>
        <w:spacing w:after="0" w:line="360" w:lineRule="auto"/>
        <w:rPr>
          <w:rFonts w:cs="Times New Roman"/>
          <w:b/>
          <w:lang w:val="en-US"/>
        </w:rPr>
      </w:pPr>
      <w:r w:rsidRPr="00FB5E0B">
        <w:rPr>
          <w:rFonts w:cs="Times New Roman"/>
          <w:b/>
          <w:lang w:val="en-US"/>
        </w:rPr>
        <w:t xml:space="preserve">Motion passes, </w:t>
      </w:r>
      <w:r w:rsidR="002E76DB" w:rsidRPr="00FB5E0B">
        <w:rPr>
          <w:rFonts w:cs="Times New Roman"/>
          <w:b/>
          <w:lang w:val="en-US"/>
        </w:rPr>
        <w:t xml:space="preserve">8:25 </w:t>
      </w:r>
      <w:r w:rsidRPr="00FB5E0B">
        <w:rPr>
          <w:rFonts w:cs="Times New Roman"/>
          <w:b/>
          <w:lang w:val="en-US"/>
        </w:rPr>
        <w:t>pm</w:t>
      </w:r>
    </w:p>
    <w:p w14:paraId="14C7D6E6" w14:textId="77777777" w:rsidR="00586410" w:rsidRDefault="00586410" w:rsidP="00736871">
      <w:pPr>
        <w:pStyle w:val="Heading2"/>
        <w:jc w:val="left"/>
      </w:pPr>
    </w:p>
    <w:p w14:paraId="518BE38F" w14:textId="336C1DCA" w:rsidR="00586410" w:rsidRPr="00A5213C" w:rsidRDefault="00586410" w:rsidP="00736871">
      <w:pPr>
        <w:pStyle w:val="Heading5"/>
        <w:spacing w:line="276" w:lineRule="auto"/>
        <w:jc w:val="left"/>
      </w:pPr>
      <w:r w:rsidRPr="00A5213C">
        <w:lastRenderedPageBreak/>
        <w:t xml:space="preserve">Motion </w:t>
      </w:r>
      <w:r>
        <w:t>16</w:t>
      </w:r>
      <w:r w:rsidRPr="00A5213C">
        <w:t xml:space="preserve">  </w:t>
      </w:r>
    </w:p>
    <w:p w14:paraId="29EAC125" w14:textId="77777777" w:rsidR="00425E28" w:rsidRDefault="00425E28" w:rsidP="00425E28">
      <w:pPr>
        <w:pStyle w:val="BodyText"/>
      </w:pPr>
      <w:r>
        <w:rPr>
          <w:bdr w:val="none" w:sz="0" w:space="0" w:color="auto" w:frame="1"/>
        </w:rPr>
        <w:t>Whereas: </w:t>
      </w:r>
      <w:r>
        <w:rPr>
          <w:bdr w:val="none" w:sz="0" w:space="0" w:color="auto" w:frame="1"/>
        </w:rPr>
        <w:tab/>
        <w:t>Bursary policy was sad</w:t>
      </w:r>
    </w:p>
    <w:p w14:paraId="2E007FBC" w14:textId="77777777" w:rsidR="00425E28" w:rsidRDefault="00425E28" w:rsidP="00425E28">
      <w:pPr>
        <w:pStyle w:val="BodyText"/>
      </w:pPr>
      <w:r>
        <w:rPr>
          <w:bdr w:val="none" w:sz="0" w:space="0" w:color="auto" w:frame="1"/>
        </w:rPr>
        <w:t>&amp; Whereas: </w:t>
      </w:r>
      <w:r>
        <w:rPr>
          <w:bdr w:val="none" w:sz="0" w:space="0" w:color="auto" w:frame="1"/>
        </w:rPr>
        <w:tab/>
        <w:t>We need to make Bursary Policy happy</w:t>
      </w:r>
    </w:p>
    <w:p w14:paraId="64311A39" w14:textId="77777777" w:rsidR="00425E28" w:rsidRDefault="00425E28" w:rsidP="00425E28">
      <w:pPr>
        <w:pStyle w:val="BodyText"/>
        <w:rPr>
          <w:bdr w:val="none" w:sz="0" w:space="0" w:color="auto" w:frame="1"/>
        </w:rPr>
      </w:pPr>
    </w:p>
    <w:p w14:paraId="4AC7EF1F" w14:textId="77777777" w:rsidR="00425E28" w:rsidRDefault="00425E28" w:rsidP="00425E28">
      <w:pPr>
        <w:pStyle w:val="BodyText"/>
        <w:rPr>
          <w:bdr w:val="none" w:sz="0" w:space="0" w:color="auto" w:frame="1"/>
        </w:rPr>
      </w:pPr>
      <w:r>
        <w:rPr>
          <w:bdr w:val="none" w:sz="0" w:space="0" w:color="auto" w:frame="1"/>
        </w:rPr>
        <w:t>BE IT RESOLVED THAT: </w:t>
      </w:r>
    </w:p>
    <w:p w14:paraId="732D601C" w14:textId="77777777" w:rsidR="00425E28" w:rsidRDefault="00425E28" w:rsidP="00425E28">
      <w:pPr>
        <w:pStyle w:val="BodyText"/>
        <w:rPr>
          <w:bdr w:val="none" w:sz="0" w:space="0" w:color="auto" w:frame="1"/>
        </w:rPr>
      </w:pPr>
      <w:r>
        <w:rPr>
          <w:bdr w:val="none" w:sz="0" w:space="0" w:color="auto" w:frame="1"/>
        </w:rPr>
        <w:t>Council Approves the changes made to section Ro of Policy (Society Bursaries)</w:t>
      </w:r>
    </w:p>
    <w:p w14:paraId="2ECD08EF" w14:textId="77777777" w:rsidR="00425E28" w:rsidRDefault="00425E28" w:rsidP="00425E28">
      <w:pPr>
        <w:pStyle w:val="BodyText"/>
      </w:pPr>
    </w:p>
    <w:p w14:paraId="0ADC8EEC" w14:textId="65C99FAE" w:rsidR="00425E28" w:rsidRDefault="00425E28" w:rsidP="00425E28">
      <w:pPr>
        <w:pStyle w:val="BodyText"/>
      </w:pPr>
      <w:r>
        <w:rPr>
          <w:bdr w:val="none" w:sz="0" w:space="0" w:color="auto" w:frame="1"/>
        </w:rPr>
        <w:tab/>
      </w:r>
      <w:r>
        <w:rPr>
          <w:bdr w:val="none" w:sz="0" w:space="0" w:color="auto" w:frame="1"/>
        </w:rPr>
        <w:tab/>
      </w:r>
      <w:r>
        <w:rPr>
          <w:bdr w:val="none" w:sz="0" w:space="0" w:color="auto" w:frame="1"/>
        </w:rPr>
        <w:t>Moved By: Jheeven "timmies diet is best diet" Salvarajah</w:t>
      </w:r>
    </w:p>
    <w:p w14:paraId="4A639BE5" w14:textId="2B3BF8E8" w:rsidR="00425E28" w:rsidRDefault="00425E28" w:rsidP="00425E28">
      <w:pPr>
        <w:pStyle w:val="BodyText"/>
        <w:rPr>
          <w:bdr w:val="none" w:sz="0" w:space="0" w:color="auto" w:frame="1"/>
        </w:rPr>
      </w:pPr>
      <w:r>
        <w:rPr>
          <w:bdr w:val="none" w:sz="0" w:space="0" w:color="auto" w:frame="1"/>
        </w:rPr>
        <w:tab/>
      </w:r>
      <w:r>
        <w:rPr>
          <w:bdr w:val="none" w:sz="0" w:space="0" w:color="auto" w:frame="1"/>
        </w:rPr>
        <w:tab/>
      </w:r>
      <w:r>
        <w:rPr>
          <w:bdr w:val="none" w:sz="0" w:space="0" w:color="auto" w:frame="1"/>
        </w:rPr>
        <w:t>Seconded By: Christina "pepto-yodelehi, what is even this name, who-bisol" Bisol</w:t>
      </w:r>
    </w:p>
    <w:p w14:paraId="7BDD1C07" w14:textId="658C2553" w:rsidR="008F2781" w:rsidRPr="00425E28" w:rsidRDefault="008F2781" w:rsidP="00736871">
      <w:pPr>
        <w:spacing w:after="0" w:line="360" w:lineRule="auto"/>
        <w:rPr>
          <w:rFonts w:cs="Times New Roman"/>
          <w:bCs/>
        </w:rPr>
      </w:pPr>
    </w:p>
    <w:p w14:paraId="0AF4ED0B" w14:textId="396C955B" w:rsidR="00586410" w:rsidRDefault="00586410" w:rsidP="00736871">
      <w:pPr>
        <w:spacing w:after="0" w:line="360" w:lineRule="auto"/>
        <w:rPr>
          <w:rFonts w:cs="Times New Roman"/>
          <w:b/>
          <w:lang w:val="en-US"/>
        </w:rPr>
      </w:pPr>
      <w:r w:rsidRPr="00363D94">
        <w:rPr>
          <w:rFonts w:cs="Times New Roman"/>
          <w:b/>
          <w:lang w:val="en-US"/>
        </w:rPr>
        <w:t>Motion pa</w:t>
      </w:r>
      <w:r w:rsidRPr="00116F8A">
        <w:rPr>
          <w:rFonts w:cs="Times New Roman"/>
          <w:b/>
          <w:lang w:val="en-US"/>
        </w:rPr>
        <w:t xml:space="preserve">sses, </w:t>
      </w:r>
      <w:r w:rsidR="00116F8A" w:rsidRPr="00116F8A">
        <w:rPr>
          <w:rFonts w:cs="Times New Roman"/>
          <w:b/>
          <w:lang w:val="en-US"/>
        </w:rPr>
        <w:t xml:space="preserve">8:17 </w:t>
      </w:r>
      <w:r w:rsidRPr="00116F8A">
        <w:rPr>
          <w:rFonts w:cs="Times New Roman"/>
          <w:b/>
          <w:lang w:val="en-US"/>
        </w:rPr>
        <w:t>pm</w:t>
      </w:r>
      <w:r w:rsidR="00116F8A">
        <w:rPr>
          <w:rFonts w:cs="Times New Roman"/>
          <w:b/>
          <w:lang w:val="en-US"/>
        </w:rPr>
        <w:t xml:space="preserve"> (repeat of Motion 10)</w:t>
      </w:r>
    </w:p>
    <w:p w14:paraId="71366C53" w14:textId="0FF80B41" w:rsidR="00586410" w:rsidRDefault="00586410" w:rsidP="00736871">
      <w:pPr>
        <w:pStyle w:val="Heading2"/>
        <w:jc w:val="left"/>
      </w:pPr>
    </w:p>
    <w:p w14:paraId="521B5CCA" w14:textId="509D0C81" w:rsidR="00425E28" w:rsidRPr="00A5213C" w:rsidRDefault="00425E28" w:rsidP="00425E28">
      <w:pPr>
        <w:pStyle w:val="Heading5"/>
        <w:spacing w:line="276" w:lineRule="auto"/>
        <w:jc w:val="left"/>
      </w:pPr>
      <w:r w:rsidRPr="00A5213C">
        <w:t xml:space="preserve">Motion </w:t>
      </w:r>
      <w:r>
        <w:t>1</w:t>
      </w:r>
      <w:r w:rsidR="00B3741F">
        <w:t>7</w:t>
      </w:r>
    </w:p>
    <w:p w14:paraId="6CB04D21" w14:textId="77777777" w:rsidR="00B3741F" w:rsidRDefault="00B3741F" w:rsidP="00B3741F">
      <w:pPr>
        <w:pStyle w:val="BodyText"/>
      </w:pPr>
      <w:r>
        <w:t xml:space="preserve">Whereas: </w:t>
      </w:r>
      <w:r>
        <w:tab/>
        <w:t>The QUESSI (Queen’s University Engineering Society Services Incorporated) financial statements for the past fiscal year have been reviewed by the Board and auditor;</w:t>
      </w:r>
    </w:p>
    <w:p w14:paraId="428BEC3D" w14:textId="73ED6B3B" w:rsidR="00B3741F" w:rsidRDefault="00B3741F" w:rsidP="00B3741F">
      <w:pPr>
        <w:pStyle w:val="BodyText"/>
      </w:pPr>
      <w:r>
        <w:t xml:space="preserve">&amp; whereas: </w:t>
      </w:r>
      <w:r>
        <w:tab/>
        <w:t xml:space="preserve">The auditor has provided confirmation of reviewal which is now presented at </w:t>
      </w:r>
      <w:r>
        <w:tab/>
      </w:r>
      <w:r>
        <w:tab/>
      </w:r>
      <w:r>
        <w:tab/>
      </w:r>
      <w:r>
        <w:t>Council</w:t>
      </w:r>
    </w:p>
    <w:p w14:paraId="53A56EAE" w14:textId="77777777" w:rsidR="00B3741F" w:rsidRDefault="00B3741F" w:rsidP="00B3741F">
      <w:pPr>
        <w:pStyle w:val="BodyText"/>
      </w:pPr>
    </w:p>
    <w:p w14:paraId="0CF2C6BE" w14:textId="7637BEF3" w:rsidR="00B3741F" w:rsidRDefault="00B3741F" w:rsidP="00B3741F">
      <w:pPr>
        <w:pStyle w:val="BodyText"/>
      </w:pPr>
      <w:r>
        <w:t>BE IT RESOLVED THAT:</w:t>
      </w:r>
    </w:p>
    <w:p w14:paraId="58BF0DAF" w14:textId="77777777" w:rsidR="00B3741F" w:rsidRDefault="00B3741F" w:rsidP="00B3741F">
      <w:pPr>
        <w:pStyle w:val="BodyText"/>
      </w:pPr>
      <w:r>
        <w:t>QUESSI’s financial statements for the fiscal year ending on May 31</w:t>
      </w:r>
      <w:r>
        <w:rPr>
          <w:vertAlign w:val="superscript"/>
        </w:rPr>
        <w:t>st</w:t>
      </w:r>
      <w:r>
        <w:t>, 2021, are accepted.</w:t>
      </w:r>
    </w:p>
    <w:p w14:paraId="22F29EF2" w14:textId="77777777" w:rsidR="00B3741F" w:rsidRDefault="00B3741F" w:rsidP="00B3741F">
      <w:pPr>
        <w:pStyle w:val="BodyText"/>
      </w:pPr>
    </w:p>
    <w:p w14:paraId="347CE84A" w14:textId="33BEBF77" w:rsidR="00B3741F" w:rsidRDefault="00B3741F" w:rsidP="00B3741F">
      <w:pPr>
        <w:pStyle w:val="BodyText"/>
      </w:pPr>
      <w:r>
        <w:tab/>
      </w:r>
      <w:r>
        <w:tab/>
      </w:r>
      <w:r>
        <w:t>Moved by: Miranda “” Bundgard</w:t>
      </w:r>
    </w:p>
    <w:p w14:paraId="36E82012" w14:textId="74BA3374" w:rsidR="00B3741F" w:rsidRDefault="00B3741F" w:rsidP="00B3741F">
      <w:pPr>
        <w:pStyle w:val="BodyText"/>
      </w:pPr>
      <w:r>
        <w:tab/>
      </w:r>
      <w:r>
        <w:tab/>
      </w:r>
      <w:r>
        <w:t>Seconded by: David “” Strong</w:t>
      </w:r>
    </w:p>
    <w:p w14:paraId="7EC3981B" w14:textId="77777777" w:rsidR="00425E28" w:rsidRPr="00B3741F" w:rsidRDefault="00425E28" w:rsidP="00425E28">
      <w:pPr>
        <w:spacing w:after="0" w:line="360" w:lineRule="auto"/>
        <w:rPr>
          <w:rFonts w:cs="Times New Roman"/>
          <w:bCs/>
        </w:rPr>
      </w:pPr>
    </w:p>
    <w:p w14:paraId="30AF4523" w14:textId="27454614" w:rsidR="00425E28" w:rsidRDefault="00425E28" w:rsidP="00425E28">
      <w:pPr>
        <w:spacing w:after="0" w:line="360" w:lineRule="auto"/>
        <w:rPr>
          <w:rFonts w:cs="Times New Roman"/>
          <w:b/>
          <w:lang w:val="en-US"/>
        </w:rPr>
      </w:pPr>
      <w:r w:rsidRPr="00363D94">
        <w:rPr>
          <w:rFonts w:cs="Times New Roman"/>
          <w:b/>
          <w:lang w:val="en-US"/>
        </w:rPr>
        <w:t>Motion pa</w:t>
      </w:r>
      <w:r w:rsidRPr="001B18FC">
        <w:rPr>
          <w:rFonts w:cs="Times New Roman"/>
          <w:b/>
          <w:lang w:val="en-US"/>
        </w:rPr>
        <w:t xml:space="preserve">sses, </w:t>
      </w:r>
      <w:r w:rsidR="00022FFD" w:rsidRPr="001B18FC">
        <w:rPr>
          <w:rFonts w:cs="Times New Roman"/>
          <w:b/>
          <w:lang w:val="en-US"/>
        </w:rPr>
        <w:t xml:space="preserve">8:30 </w:t>
      </w:r>
      <w:r w:rsidRPr="001B18FC">
        <w:rPr>
          <w:rFonts w:cs="Times New Roman"/>
          <w:b/>
          <w:lang w:val="en-US"/>
        </w:rPr>
        <w:t>pm</w:t>
      </w:r>
    </w:p>
    <w:p w14:paraId="4EFC16F9" w14:textId="77777777" w:rsidR="00425E28" w:rsidRDefault="00425E28" w:rsidP="00425E28">
      <w:pPr>
        <w:pStyle w:val="Heading2"/>
        <w:jc w:val="left"/>
      </w:pPr>
    </w:p>
    <w:p w14:paraId="380A1E55" w14:textId="36A51061" w:rsidR="00425E28" w:rsidRPr="00A5213C" w:rsidRDefault="00425E28" w:rsidP="00425E28">
      <w:pPr>
        <w:pStyle w:val="Heading5"/>
        <w:spacing w:line="276" w:lineRule="auto"/>
        <w:jc w:val="left"/>
      </w:pPr>
      <w:r w:rsidRPr="00A5213C">
        <w:t xml:space="preserve">Motion </w:t>
      </w:r>
      <w:r>
        <w:t>1</w:t>
      </w:r>
      <w:r w:rsidR="00B3741F">
        <w:t>8</w:t>
      </w:r>
    </w:p>
    <w:p w14:paraId="4ABC7C79" w14:textId="5D083290" w:rsidR="002C771E" w:rsidRDefault="002C771E" w:rsidP="002C771E">
      <w:pPr>
        <w:pStyle w:val="BodyText"/>
      </w:pPr>
      <w:r>
        <w:t xml:space="preserve">Whereas: </w:t>
      </w:r>
      <w:r>
        <w:tab/>
        <w:t xml:space="preserve">The QUESSI nomination committee has created a slate of proposed directors for </w:t>
      </w:r>
      <w:r>
        <w:tab/>
      </w:r>
      <w:r>
        <w:tab/>
      </w:r>
      <w:r>
        <w:tab/>
      </w:r>
      <w:r>
        <w:t>the 2022-2023 term;</w:t>
      </w:r>
    </w:p>
    <w:p w14:paraId="3BFFFC08" w14:textId="77777777" w:rsidR="002C771E" w:rsidRDefault="002C771E" w:rsidP="002C771E">
      <w:pPr>
        <w:pStyle w:val="BodyText"/>
      </w:pPr>
      <w:r>
        <w:t xml:space="preserve">&amp; whereas: </w:t>
      </w:r>
      <w:r>
        <w:tab/>
        <w:t>The incoming team need to be ratified;</w:t>
      </w:r>
    </w:p>
    <w:p w14:paraId="7DFEEB43" w14:textId="77777777" w:rsidR="002C771E" w:rsidRDefault="002C771E" w:rsidP="002C771E">
      <w:pPr>
        <w:pStyle w:val="BodyText"/>
      </w:pPr>
    </w:p>
    <w:p w14:paraId="6674A315" w14:textId="1E88B7C6" w:rsidR="002C771E" w:rsidRDefault="002C771E" w:rsidP="002C771E">
      <w:pPr>
        <w:pStyle w:val="BodyText"/>
      </w:pPr>
      <w:r>
        <w:t>BE IT RESOLVED THAT:</w:t>
      </w:r>
    </w:p>
    <w:p w14:paraId="23A15737" w14:textId="77777777" w:rsidR="002C771E" w:rsidRDefault="002C771E" w:rsidP="002C771E">
      <w:pPr>
        <w:pStyle w:val="BodyText"/>
      </w:pPr>
      <w:r>
        <w:t>The following individuals be elected to the QUESSI Board of Directors for the 2022-2023 term:</w:t>
      </w:r>
    </w:p>
    <w:p w14:paraId="7F9B92BF" w14:textId="77777777" w:rsidR="002C771E" w:rsidRDefault="002C771E" w:rsidP="002C771E">
      <w:pPr>
        <w:pStyle w:val="BodyText"/>
        <w:numPr>
          <w:ilvl w:val="0"/>
          <w:numId w:val="19"/>
        </w:numPr>
      </w:pPr>
      <w:r>
        <w:t>Benjamin Frosst</w:t>
      </w:r>
    </w:p>
    <w:p w14:paraId="0E59AB51" w14:textId="77777777" w:rsidR="002C771E" w:rsidRDefault="002C771E" w:rsidP="002C771E">
      <w:pPr>
        <w:pStyle w:val="BodyText"/>
        <w:numPr>
          <w:ilvl w:val="0"/>
          <w:numId w:val="19"/>
        </w:numPr>
      </w:pPr>
      <w:r>
        <w:t>Brett McGonigal</w:t>
      </w:r>
    </w:p>
    <w:p w14:paraId="210DF4B4" w14:textId="77777777" w:rsidR="002C771E" w:rsidRDefault="002C771E" w:rsidP="002C771E">
      <w:pPr>
        <w:pStyle w:val="BodyText"/>
        <w:numPr>
          <w:ilvl w:val="0"/>
          <w:numId w:val="19"/>
        </w:numPr>
      </w:pPr>
      <w:r>
        <w:lastRenderedPageBreak/>
        <w:t>Andrea Ramirez</w:t>
      </w:r>
    </w:p>
    <w:p w14:paraId="2F7172A9" w14:textId="77777777" w:rsidR="002C771E" w:rsidRDefault="002C771E" w:rsidP="002C771E">
      <w:pPr>
        <w:pStyle w:val="BodyText"/>
        <w:numPr>
          <w:ilvl w:val="0"/>
          <w:numId w:val="19"/>
        </w:numPr>
      </w:pPr>
      <w:r>
        <w:t xml:space="preserve">Nik Arnold </w:t>
      </w:r>
    </w:p>
    <w:p w14:paraId="2E488BFF" w14:textId="77777777" w:rsidR="002C771E" w:rsidRDefault="002C771E" w:rsidP="002C771E">
      <w:pPr>
        <w:pStyle w:val="BodyText"/>
        <w:numPr>
          <w:ilvl w:val="0"/>
          <w:numId w:val="19"/>
        </w:numPr>
      </w:pPr>
      <w:r>
        <w:t>Kyanna Lee Lacelle Miner</w:t>
      </w:r>
    </w:p>
    <w:p w14:paraId="302F7DDE" w14:textId="77777777" w:rsidR="002C771E" w:rsidRDefault="002C771E" w:rsidP="002C771E">
      <w:pPr>
        <w:pStyle w:val="BodyText"/>
        <w:numPr>
          <w:ilvl w:val="0"/>
          <w:numId w:val="19"/>
        </w:numPr>
      </w:pPr>
      <w:r>
        <w:t>Laura Lee</w:t>
      </w:r>
    </w:p>
    <w:p w14:paraId="28FC8B63" w14:textId="77777777" w:rsidR="002C771E" w:rsidRDefault="002C771E" w:rsidP="002C771E">
      <w:pPr>
        <w:pStyle w:val="BodyText"/>
        <w:numPr>
          <w:ilvl w:val="0"/>
          <w:numId w:val="19"/>
        </w:numPr>
      </w:pPr>
      <w:r>
        <w:t>Aidan Shimizu</w:t>
      </w:r>
    </w:p>
    <w:p w14:paraId="7B7C115B" w14:textId="77777777" w:rsidR="002C771E" w:rsidRDefault="002C771E" w:rsidP="002C771E">
      <w:pPr>
        <w:pStyle w:val="BodyText"/>
        <w:numPr>
          <w:ilvl w:val="0"/>
          <w:numId w:val="19"/>
        </w:numPr>
      </w:pPr>
      <w:r>
        <w:t>Danielle Rivard</w:t>
      </w:r>
    </w:p>
    <w:p w14:paraId="61B2B955" w14:textId="77777777" w:rsidR="002C771E" w:rsidRDefault="002C771E" w:rsidP="002C771E">
      <w:pPr>
        <w:pStyle w:val="BodyText"/>
        <w:numPr>
          <w:ilvl w:val="0"/>
          <w:numId w:val="19"/>
        </w:numPr>
      </w:pPr>
      <w:r>
        <w:t>Evan Wray</w:t>
      </w:r>
    </w:p>
    <w:p w14:paraId="207CD3AA" w14:textId="77777777" w:rsidR="002C771E" w:rsidRDefault="002C771E" w:rsidP="002C771E">
      <w:pPr>
        <w:pStyle w:val="BodyText"/>
        <w:numPr>
          <w:ilvl w:val="0"/>
          <w:numId w:val="19"/>
        </w:numPr>
      </w:pPr>
      <w:r>
        <w:t>David Strong</w:t>
      </w:r>
    </w:p>
    <w:p w14:paraId="6FD0D5CE" w14:textId="77777777" w:rsidR="002C771E" w:rsidRDefault="002C771E" w:rsidP="002C771E">
      <w:pPr>
        <w:pStyle w:val="BodyText"/>
        <w:numPr>
          <w:ilvl w:val="0"/>
          <w:numId w:val="19"/>
        </w:numPr>
      </w:pPr>
      <w:r>
        <w:t>Robert Knobel</w:t>
      </w:r>
    </w:p>
    <w:p w14:paraId="39A730C1" w14:textId="77777777" w:rsidR="002C771E" w:rsidRDefault="002C771E" w:rsidP="002C771E">
      <w:pPr>
        <w:pStyle w:val="BodyText"/>
      </w:pPr>
    </w:p>
    <w:p w14:paraId="5E062BC3" w14:textId="78A087A1" w:rsidR="002C771E" w:rsidRDefault="002C771E" w:rsidP="002C771E">
      <w:pPr>
        <w:pStyle w:val="BodyText"/>
      </w:pPr>
      <w:r>
        <w:tab/>
      </w:r>
      <w:r>
        <w:tab/>
      </w:r>
      <w:r>
        <w:t>Moved by: Miranda “” Bundgard</w:t>
      </w:r>
    </w:p>
    <w:p w14:paraId="773A6E7A" w14:textId="0F0C7352" w:rsidR="00425E28" w:rsidRDefault="002C771E" w:rsidP="002C771E">
      <w:pPr>
        <w:pStyle w:val="BodyText"/>
      </w:pPr>
      <w:r>
        <w:tab/>
      </w:r>
      <w:r>
        <w:tab/>
      </w:r>
      <w:r>
        <w:t>Seconded by: David “” Strong</w:t>
      </w:r>
    </w:p>
    <w:p w14:paraId="6BB0C65C" w14:textId="77777777" w:rsidR="002C771E" w:rsidRPr="00652B4B" w:rsidRDefault="002C771E" w:rsidP="002C771E">
      <w:pPr>
        <w:pStyle w:val="BodyText"/>
        <w:rPr>
          <w:rFonts w:cs="Times New Roman"/>
          <w:bCs/>
          <w:lang w:val="en-US"/>
        </w:rPr>
      </w:pPr>
    </w:p>
    <w:p w14:paraId="17AD4917" w14:textId="10C7E2D4" w:rsidR="00425E28" w:rsidRDefault="00425E28" w:rsidP="00425E28">
      <w:pPr>
        <w:spacing w:after="0" w:line="360" w:lineRule="auto"/>
        <w:rPr>
          <w:rFonts w:cs="Times New Roman"/>
          <w:b/>
          <w:lang w:val="en-US"/>
        </w:rPr>
      </w:pPr>
      <w:r w:rsidRPr="00363D94">
        <w:rPr>
          <w:rFonts w:cs="Times New Roman"/>
          <w:b/>
          <w:lang w:val="en-US"/>
        </w:rPr>
        <w:t xml:space="preserve">Motion </w:t>
      </w:r>
      <w:r w:rsidRPr="00E86CE6">
        <w:rPr>
          <w:rFonts w:cs="Times New Roman"/>
          <w:b/>
          <w:lang w:val="en-US"/>
        </w:rPr>
        <w:t xml:space="preserve">passes, </w:t>
      </w:r>
      <w:r w:rsidR="00D07879" w:rsidRPr="00E86CE6">
        <w:rPr>
          <w:rFonts w:cs="Times New Roman"/>
          <w:b/>
          <w:lang w:val="en-US"/>
        </w:rPr>
        <w:t>8:32</w:t>
      </w:r>
      <w:r w:rsidRPr="00E86CE6">
        <w:rPr>
          <w:rFonts w:cs="Times New Roman"/>
          <w:b/>
          <w:lang w:val="en-US"/>
        </w:rPr>
        <w:t xml:space="preserve"> pm</w:t>
      </w:r>
    </w:p>
    <w:p w14:paraId="6DD9BA1D" w14:textId="77777777" w:rsidR="00425E28" w:rsidRDefault="00425E28" w:rsidP="00425E28">
      <w:pPr>
        <w:pStyle w:val="Heading2"/>
        <w:jc w:val="left"/>
      </w:pPr>
    </w:p>
    <w:p w14:paraId="54C5E4AB" w14:textId="4AA3524A" w:rsidR="00425E28" w:rsidRPr="00A5213C" w:rsidRDefault="00425E28" w:rsidP="00425E28">
      <w:pPr>
        <w:pStyle w:val="Heading5"/>
        <w:spacing w:line="276" w:lineRule="auto"/>
        <w:jc w:val="left"/>
      </w:pPr>
      <w:r w:rsidRPr="00A5213C">
        <w:t xml:space="preserve">Motion </w:t>
      </w:r>
      <w:r>
        <w:t>1</w:t>
      </w:r>
      <w:r w:rsidR="00B3741F">
        <w:t>9</w:t>
      </w:r>
    </w:p>
    <w:p w14:paraId="2C76B4CF" w14:textId="77777777" w:rsidR="00A21BAD" w:rsidRDefault="00A21BAD" w:rsidP="00A21BAD">
      <w:pPr>
        <w:pStyle w:val="BodyText"/>
      </w:pPr>
      <w:r>
        <w:t>Whereas: The President, VPSA, and VPOPs are old and completely washed up;</w:t>
      </w:r>
    </w:p>
    <w:p w14:paraId="61032238" w14:textId="77777777" w:rsidR="00A21BAD" w:rsidRDefault="00A21BAD" w:rsidP="00A21BAD">
      <w:pPr>
        <w:pStyle w:val="BodyText"/>
      </w:pPr>
      <w:r>
        <w:t>&amp; whereas: the honorarium is awarded at the end of the Executive’s term;</w:t>
      </w:r>
    </w:p>
    <w:p w14:paraId="5044A0F3" w14:textId="77777777" w:rsidR="00A21BAD" w:rsidRDefault="00A21BAD" w:rsidP="00A21BAD">
      <w:pPr>
        <w:pStyle w:val="BodyText"/>
      </w:pPr>
    </w:p>
    <w:p w14:paraId="73DF659D" w14:textId="77777777" w:rsidR="00A21BAD" w:rsidRDefault="00A21BAD" w:rsidP="00A21BAD">
      <w:pPr>
        <w:pStyle w:val="BodyText"/>
      </w:pPr>
      <w:r>
        <w:t>BE IT RESOLVED THAT:</w:t>
      </w:r>
    </w:p>
    <w:p w14:paraId="5C4A21FB" w14:textId="77777777" w:rsidR="00A21BAD" w:rsidRDefault="00A21BAD" w:rsidP="00A21BAD">
      <w:pPr>
        <w:pStyle w:val="BodyText"/>
      </w:pPr>
      <w:r>
        <w:t xml:space="preserve">Council approve the honoraria of one week’s pay, $770.35, to the Engineering Society President (Christina Bisol), Vice President of Student Affairs (Kaija Edwards), and Vice President of Operations (Benjamin Frosst). </w:t>
      </w:r>
    </w:p>
    <w:p w14:paraId="23069465" w14:textId="77777777" w:rsidR="00A21BAD" w:rsidRDefault="00A21BAD" w:rsidP="00A21BAD">
      <w:pPr>
        <w:pStyle w:val="BodyText"/>
      </w:pPr>
    </w:p>
    <w:p w14:paraId="4E77A3FB" w14:textId="77777777" w:rsidR="00A21BAD" w:rsidRDefault="00A21BAD" w:rsidP="00A21BAD">
      <w:pPr>
        <w:pStyle w:val="BodyText"/>
      </w:pPr>
      <w:r>
        <w:tab/>
      </w:r>
      <w:r>
        <w:tab/>
        <w:t>Moved By: Christina “” Bisol</w:t>
      </w:r>
    </w:p>
    <w:p w14:paraId="5EDAC45A" w14:textId="77777777" w:rsidR="00A21BAD" w:rsidRDefault="00A21BAD" w:rsidP="00A21BAD">
      <w:pPr>
        <w:pStyle w:val="BodyText"/>
      </w:pPr>
      <w:r>
        <w:tab/>
      </w:r>
      <w:r>
        <w:tab/>
        <w:t>Seconded By: Kaija “” Edwards</w:t>
      </w:r>
    </w:p>
    <w:p w14:paraId="09AB8751" w14:textId="77777777" w:rsidR="00A21BAD" w:rsidRDefault="00A21BAD" w:rsidP="00A21BAD">
      <w:pPr>
        <w:pStyle w:val="BodyText"/>
      </w:pPr>
      <w:r>
        <w:tab/>
      </w:r>
      <w:r>
        <w:tab/>
        <w:t>Thirded By: Ben “” Frosst</w:t>
      </w:r>
    </w:p>
    <w:p w14:paraId="46E250F5" w14:textId="77777777" w:rsidR="00425E28" w:rsidRPr="00652B4B" w:rsidRDefault="00425E28" w:rsidP="00425E28">
      <w:pPr>
        <w:spacing w:after="0" w:line="360" w:lineRule="auto"/>
        <w:rPr>
          <w:rFonts w:cs="Times New Roman"/>
          <w:bCs/>
          <w:lang w:val="en-US"/>
        </w:rPr>
      </w:pPr>
    </w:p>
    <w:p w14:paraId="7348A2DD" w14:textId="33FCD8C7" w:rsidR="00425E28" w:rsidRDefault="00425E28" w:rsidP="00425E28">
      <w:pPr>
        <w:spacing w:after="0" w:line="360" w:lineRule="auto"/>
        <w:rPr>
          <w:rFonts w:cs="Times New Roman"/>
          <w:b/>
          <w:lang w:val="en-US"/>
        </w:rPr>
      </w:pPr>
      <w:r w:rsidRPr="00363D94">
        <w:rPr>
          <w:rFonts w:cs="Times New Roman"/>
          <w:b/>
          <w:lang w:val="en-US"/>
        </w:rPr>
        <w:t xml:space="preserve">Motion passes, </w:t>
      </w:r>
      <w:r w:rsidR="00825083" w:rsidRPr="009174D9">
        <w:rPr>
          <w:rFonts w:cs="Times New Roman"/>
          <w:b/>
          <w:lang w:val="en-US"/>
        </w:rPr>
        <w:t>8:35</w:t>
      </w:r>
      <w:r w:rsidRPr="009174D9">
        <w:rPr>
          <w:rFonts w:cs="Times New Roman"/>
          <w:b/>
          <w:lang w:val="en-US"/>
        </w:rPr>
        <w:t xml:space="preserve"> pm</w:t>
      </w:r>
    </w:p>
    <w:p w14:paraId="449CECA6" w14:textId="77777777" w:rsidR="00425E28" w:rsidRDefault="00425E28" w:rsidP="00425E28">
      <w:pPr>
        <w:pStyle w:val="Heading2"/>
        <w:jc w:val="left"/>
      </w:pPr>
    </w:p>
    <w:p w14:paraId="39D4775C" w14:textId="77777777" w:rsidR="00425E28" w:rsidRPr="00425E28" w:rsidRDefault="00425E28" w:rsidP="00425E28"/>
    <w:p w14:paraId="74111000" w14:textId="020709B8" w:rsidR="00261C81" w:rsidRPr="00A5213C" w:rsidRDefault="00A106D3" w:rsidP="00736871">
      <w:pPr>
        <w:pStyle w:val="Heading1"/>
        <w:spacing w:line="276" w:lineRule="auto"/>
        <w:jc w:val="left"/>
      </w:pPr>
      <w:bookmarkStart w:id="0" w:name="_Hlk19196074"/>
      <w:r>
        <w:t>VI</w:t>
      </w:r>
      <w:r w:rsidR="004F149E">
        <w:t>i</w:t>
      </w:r>
      <w:r w:rsidR="00261C81" w:rsidRPr="00A5213C">
        <w:t>. Executive reports</w:t>
      </w:r>
    </w:p>
    <w:p w14:paraId="32BE1A41" w14:textId="4DCA2261" w:rsidR="00CC775E" w:rsidRDefault="00104E58" w:rsidP="00736871">
      <w:pPr>
        <w:pStyle w:val="Heading5"/>
        <w:spacing w:line="276" w:lineRule="auto"/>
        <w:jc w:val="left"/>
      </w:pPr>
      <w:r w:rsidRPr="00A5213C">
        <w:t xml:space="preserve">i) </w:t>
      </w:r>
      <w:r w:rsidR="00261C81" w:rsidRPr="00A5213C">
        <w:t>President</w:t>
      </w:r>
    </w:p>
    <w:p w14:paraId="5E95C8EA" w14:textId="5F642995" w:rsidR="00547FA2" w:rsidRDefault="00547FA2" w:rsidP="00736871">
      <w:pPr>
        <w:pBdr>
          <w:bottom w:val="single" w:sz="6" w:space="1" w:color="auto"/>
        </w:pBdr>
      </w:pPr>
    </w:p>
    <w:p w14:paraId="209C20C2" w14:textId="63778ADE" w:rsidR="009565EB" w:rsidRDefault="00AB13DF" w:rsidP="00736871">
      <w:pPr>
        <w:pBdr>
          <w:bottom w:val="single" w:sz="6" w:space="1" w:color="auto"/>
        </w:pBdr>
      </w:pPr>
      <w:r>
        <w:lastRenderedPageBreak/>
        <w:t xml:space="preserve">Christina Bisol: </w:t>
      </w:r>
      <w:r w:rsidR="00F51CF7">
        <w:t>Thank you all for a wonderful term and for all of your dedication in representing your peers and coming to council this year. It has been an honour serving you these past years and it warms my heart to see how far you have all come. I’m very proud to hand the torch to the incoming executive and I wish you all the best in the incoming year.</w:t>
      </w:r>
      <w:r>
        <w:t xml:space="preserve"> </w:t>
      </w:r>
    </w:p>
    <w:p w14:paraId="496C4DF5" w14:textId="77777777" w:rsidR="00AB13DF" w:rsidRDefault="00AB13DF" w:rsidP="00736871">
      <w:pPr>
        <w:pBdr>
          <w:bottom w:val="single" w:sz="6" w:space="1" w:color="auto"/>
        </w:pBdr>
      </w:pPr>
    </w:p>
    <w:p w14:paraId="42020DA6" w14:textId="0F63A4DF" w:rsidR="00CC775E" w:rsidRDefault="00104E58" w:rsidP="00736871">
      <w:pPr>
        <w:pStyle w:val="Heading5"/>
        <w:spacing w:line="276" w:lineRule="auto"/>
        <w:jc w:val="left"/>
      </w:pPr>
      <w:r w:rsidRPr="00A5213C">
        <w:t xml:space="preserve">II) </w:t>
      </w:r>
      <w:r w:rsidR="0089070B" w:rsidRPr="00A5213C">
        <w:t>V</w:t>
      </w:r>
      <w:r w:rsidR="00D8331F" w:rsidRPr="00A5213C">
        <w:t>ice president of operations</w:t>
      </w:r>
    </w:p>
    <w:p w14:paraId="7CB8C118" w14:textId="6F2466A5" w:rsidR="00547FA2" w:rsidRDefault="00FA6DE0" w:rsidP="00736871">
      <w:pPr>
        <w:pBdr>
          <w:bottom w:val="single" w:sz="6" w:space="1" w:color="auto"/>
        </w:pBdr>
      </w:pPr>
      <w:r>
        <w:t>Christina Bisol: Ben has the flu</w:t>
      </w:r>
      <w:r w:rsidR="00F255D5">
        <w:t>. H</w:t>
      </w:r>
      <w:r>
        <w:t xml:space="preserve">e sends his </w:t>
      </w:r>
      <w:r w:rsidR="0054520D">
        <w:t>regards,</w:t>
      </w:r>
      <w:r>
        <w:t xml:space="preserve"> and he will send</w:t>
      </w:r>
      <w:r w:rsidR="003E4591">
        <w:t xml:space="preserve"> you your money soon.</w:t>
      </w:r>
      <w:r>
        <w:t xml:space="preserve"> </w:t>
      </w:r>
    </w:p>
    <w:p w14:paraId="5CD50510" w14:textId="77777777" w:rsidR="009565EB" w:rsidRDefault="009565EB" w:rsidP="00736871">
      <w:pPr>
        <w:pBdr>
          <w:bottom w:val="single" w:sz="6" w:space="1" w:color="auto"/>
        </w:pBdr>
      </w:pPr>
    </w:p>
    <w:p w14:paraId="390108DA" w14:textId="56D4BDDD" w:rsidR="00AA6A5C" w:rsidRDefault="00AA6A5C" w:rsidP="00736871">
      <w:pPr>
        <w:pStyle w:val="Heading5"/>
        <w:spacing w:line="276" w:lineRule="auto"/>
        <w:jc w:val="left"/>
      </w:pPr>
      <w:r w:rsidRPr="00A5213C">
        <w:t>II) V</w:t>
      </w:r>
      <w:r>
        <w:t>ice president of student affairs</w:t>
      </w:r>
    </w:p>
    <w:p w14:paraId="3A84A2C6" w14:textId="138692B9" w:rsidR="00547FA2" w:rsidRDefault="00E844D0" w:rsidP="00736871">
      <w:pPr>
        <w:pBdr>
          <w:bottom w:val="single" w:sz="6" w:space="1" w:color="auto"/>
        </w:pBdr>
      </w:pPr>
      <w:r>
        <w:t>Kaija Niska Edwards:</w:t>
      </w:r>
      <w:r w:rsidR="00C17BE7">
        <w:t xml:space="preserve"> </w:t>
      </w:r>
      <w:r w:rsidR="00FE7F38">
        <w:t>I look forward to the next year seeing all the great things the new executives will bring.</w:t>
      </w:r>
      <w:r w:rsidR="008671FE">
        <w:t xml:space="preserve"> Pretty much been covering regular duties and cleaning up.</w:t>
      </w:r>
    </w:p>
    <w:p w14:paraId="340AA054" w14:textId="77777777" w:rsidR="009565EB" w:rsidRDefault="009565EB" w:rsidP="00736871">
      <w:pPr>
        <w:pBdr>
          <w:bottom w:val="single" w:sz="6" w:space="1" w:color="auto"/>
        </w:pBdr>
      </w:pPr>
    </w:p>
    <w:p w14:paraId="66AAF4A4" w14:textId="08C17DE2" w:rsidR="004479C4" w:rsidRPr="00A5213C" w:rsidRDefault="00D628AD" w:rsidP="00736871">
      <w:pPr>
        <w:pStyle w:val="Heading1"/>
        <w:spacing w:line="276" w:lineRule="auto"/>
        <w:jc w:val="left"/>
      </w:pPr>
      <w:r>
        <w:t>VI</w:t>
      </w:r>
      <w:r w:rsidR="004F149E">
        <w:t>i</w:t>
      </w:r>
      <w:r>
        <w:t>I</w:t>
      </w:r>
      <w:r w:rsidR="009847DE" w:rsidRPr="00A5213C">
        <w:t>. Director Reports  </w:t>
      </w:r>
    </w:p>
    <w:p w14:paraId="50C47FA3" w14:textId="7FFBAB2A" w:rsidR="007E1BCE" w:rsidRPr="00A5213C" w:rsidRDefault="009847DE" w:rsidP="00736871">
      <w:pPr>
        <w:pStyle w:val="Heading5"/>
        <w:spacing w:line="276" w:lineRule="auto"/>
        <w:jc w:val="left"/>
      </w:pPr>
      <w:r w:rsidRPr="00A5213C">
        <w:t xml:space="preserve">i) </w:t>
      </w:r>
      <w:r w:rsidR="007E1BCE" w:rsidRPr="00A5213C">
        <w:t>Academics</w:t>
      </w:r>
    </w:p>
    <w:p w14:paraId="1B8C80DF" w14:textId="4CA16259" w:rsidR="009565EB" w:rsidRDefault="00567D4F" w:rsidP="00736871">
      <w:pPr>
        <w:pBdr>
          <w:bottom w:val="single" w:sz="6" w:space="1" w:color="auto"/>
        </w:pBdr>
      </w:pPr>
      <w:r>
        <w:t>Christina Bisol: Alexa is at the ChemEngChem banquet tonight. She sends her regards and is wrapping up her portfolio really well. She is focusing on her new position as Director of Services.</w:t>
      </w:r>
    </w:p>
    <w:p w14:paraId="26299020" w14:textId="77777777" w:rsidR="009565EB" w:rsidRDefault="009565EB" w:rsidP="00736871">
      <w:pPr>
        <w:pBdr>
          <w:bottom w:val="single" w:sz="6" w:space="1" w:color="auto"/>
        </w:pBdr>
      </w:pPr>
    </w:p>
    <w:p w14:paraId="2EF76E4F" w14:textId="238AF192" w:rsidR="004479C4" w:rsidRDefault="007E1BCE" w:rsidP="00736871">
      <w:pPr>
        <w:pStyle w:val="Heading5"/>
        <w:spacing w:line="276" w:lineRule="auto"/>
        <w:jc w:val="left"/>
      </w:pPr>
      <w:r w:rsidRPr="00A5213C">
        <w:t xml:space="preserve">II) </w:t>
      </w:r>
      <w:r w:rsidR="009847DE" w:rsidRPr="00A5213C">
        <w:t>Communications  </w:t>
      </w:r>
    </w:p>
    <w:p w14:paraId="24622EA1" w14:textId="56C33A21" w:rsidR="009565EB" w:rsidRPr="00BB0FED" w:rsidRDefault="00A671A5" w:rsidP="00736871">
      <w:r w:rsidRPr="00BB0FED">
        <w:t xml:space="preserve">Kaija Niska Edwards: </w:t>
      </w:r>
      <w:r w:rsidR="00BB0FED" w:rsidRPr="00BB0FED">
        <w:t>Ella has b</w:t>
      </w:r>
      <w:r w:rsidR="00BB0FED">
        <w:t xml:space="preserve">een drowning in capstone stuff. </w:t>
      </w:r>
      <w:r w:rsidR="00BE0762">
        <w:t>Unfortunately,</w:t>
      </w:r>
      <w:r w:rsidR="00BB0FED">
        <w:t xml:space="preserve"> no AllEng this week due to MailChimp issues. She is wrapping things up</w:t>
      </w:r>
      <w:r w:rsidR="00BE0762">
        <w:t>, thanking managers</w:t>
      </w:r>
      <w:r w:rsidR="00BB0FED">
        <w:t>. Just bought things for the summer for the incoming teams.</w:t>
      </w:r>
    </w:p>
    <w:p w14:paraId="57B1C5FF" w14:textId="77777777" w:rsidR="00475CD4" w:rsidRPr="00BB0FED" w:rsidRDefault="00475CD4" w:rsidP="00736871">
      <w:pPr>
        <w:pBdr>
          <w:bottom w:val="single" w:sz="6" w:space="1" w:color="auto"/>
        </w:pBdr>
        <w:spacing w:line="276" w:lineRule="auto"/>
      </w:pPr>
    </w:p>
    <w:p w14:paraId="3F0F711B" w14:textId="3C425432" w:rsidR="00110A4C" w:rsidRPr="00A5213C" w:rsidRDefault="00110A4C" w:rsidP="00736871">
      <w:pPr>
        <w:pStyle w:val="Heading5"/>
        <w:spacing w:line="276" w:lineRule="auto"/>
        <w:jc w:val="left"/>
      </w:pPr>
      <w:r w:rsidRPr="00A5213C">
        <w:t>i</w:t>
      </w:r>
      <w:r w:rsidR="002068F4" w:rsidRPr="00A5213C">
        <w:t>II</w:t>
      </w:r>
      <w:r w:rsidRPr="00A5213C">
        <w:t xml:space="preserve">) </w:t>
      </w:r>
      <w:r w:rsidR="00AC5B8C">
        <w:t xml:space="preserve">Clubs &amp; </w:t>
      </w:r>
      <w:r w:rsidRPr="00A5213C">
        <w:t xml:space="preserve">conferences </w:t>
      </w:r>
    </w:p>
    <w:p w14:paraId="2AF2B843" w14:textId="1C041686" w:rsidR="00743929" w:rsidRDefault="002A5558" w:rsidP="00736871">
      <w:pPr>
        <w:pBdr>
          <w:bottom w:val="single" w:sz="6" w:space="1" w:color="auto"/>
        </w:pBdr>
        <w:spacing w:line="276" w:lineRule="auto"/>
      </w:pPr>
      <w:r>
        <w:t>Kaija Niska Edwards: Another lost to the ChemEngChem banquet. Most of Adam’s job is wrapped up. Victoria is doing a great job. Finishing hiring. If interested please check out postings on Breezy!</w:t>
      </w:r>
    </w:p>
    <w:p w14:paraId="513DB461" w14:textId="77777777" w:rsidR="009565EB" w:rsidRPr="00A5213C" w:rsidRDefault="009565EB" w:rsidP="00736871">
      <w:pPr>
        <w:pBdr>
          <w:bottom w:val="single" w:sz="6" w:space="1" w:color="auto"/>
        </w:pBdr>
        <w:spacing w:line="276" w:lineRule="auto"/>
      </w:pPr>
    </w:p>
    <w:p w14:paraId="04BF616E" w14:textId="6704D555" w:rsidR="004479C4" w:rsidRPr="00A5213C" w:rsidRDefault="002068F4" w:rsidP="00736871">
      <w:pPr>
        <w:pStyle w:val="Heading5"/>
        <w:spacing w:line="276" w:lineRule="auto"/>
        <w:jc w:val="left"/>
      </w:pPr>
      <w:r w:rsidRPr="00A5213C">
        <w:t>IV</w:t>
      </w:r>
      <w:r w:rsidR="00D65876" w:rsidRPr="00A5213C">
        <w:t xml:space="preserve">) </w:t>
      </w:r>
      <w:r w:rsidR="009847DE" w:rsidRPr="00A5213C">
        <w:t xml:space="preserve">Design   </w:t>
      </w:r>
    </w:p>
    <w:p w14:paraId="179B3928" w14:textId="791665A6" w:rsidR="00743929" w:rsidRDefault="00026B84" w:rsidP="00736871">
      <w:pPr>
        <w:pBdr>
          <w:bottom w:val="single" w:sz="6" w:space="1" w:color="auto"/>
        </w:pBdr>
        <w:spacing w:line="276" w:lineRule="auto"/>
      </w:pPr>
      <w:r>
        <w:lastRenderedPageBreak/>
        <w:t>Kaija Niska Edwards: Jen is sick and her voice is really bad. Just had design team appreciation yesterday evening. Big shoutout to Michael and Steven. Deputy of design position is open!</w:t>
      </w:r>
    </w:p>
    <w:p w14:paraId="2A61010A" w14:textId="77777777" w:rsidR="009565EB" w:rsidRPr="009A7106" w:rsidRDefault="009565EB" w:rsidP="00736871">
      <w:pPr>
        <w:pBdr>
          <w:bottom w:val="single" w:sz="6" w:space="1" w:color="auto"/>
        </w:pBdr>
        <w:spacing w:line="276" w:lineRule="auto"/>
      </w:pPr>
    </w:p>
    <w:p w14:paraId="25677F75" w14:textId="68A3240D" w:rsidR="002068F4" w:rsidRPr="00453F27" w:rsidRDefault="002068F4" w:rsidP="00736871">
      <w:pPr>
        <w:pStyle w:val="Heading5"/>
        <w:spacing w:line="276" w:lineRule="auto"/>
        <w:jc w:val="left"/>
      </w:pPr>
      <w:r w:rsidRPr="00453F27">
        <w:t xml:space="preserve">V) </w:t>
      </w:r>
      <w:r w:rsidR="009565EB" w:rsidRPr="00453F27">
        <w:t>Internal Processes</w:t>
      </w:r>
      <w:r w:rsidRPr="00453F27">
        <w:t xml:space="preserve">  </w:t>
      </w:r>
    </w:p>
    <w:p w14:paraId="4C1EE49A" w14:textId="062166CF" w:rsidR="00743929" w:rsidRPr="00453F27" w:rsidRDefault="00225435" w:rsidP="00736871">
      <w:pPr>
        <w:pBdr>
          <w:bottom w:val="single" w:sz="6" w:space="1" w:color="auto"/>
        </w:pBdr>
        <w:spacing w:after="0" w:line="276" w:lineRule="auto"/>
      </w:pPr>
      <w:r>
        <w:t>Evan Wray:</w:t>
      </w:r>
      <w:r w:rsidR="00757EDF">
        <w:t xml:space="preserve"> Wrapping up portfolio and transitioning.</w:t>
      </w:r>
      <w:r w:rsidR="00CC40E4">
        <w:t xml:space="preserve"> Finalizing Awards Banquet. </w:t>
      </w:r>
    </w:p>
    <w:p w14:paraId="666E4F0F" w14:textId="77777777" w:rsidR="009565EB" w:rsidRPr="00453F27" w:rsidRDefault="009565EB" w:rsidP="00736871">
      <w:pPr>
        <w:pBdr>
          <w:bottom w:val="single" w:sz="6" w:space="1" w:color="auto"/>
        </w:pBdr>
        <w:spacing w:after="0" w:line="276" w:lineRule="auto"/>
      </w:pPr>
    </w:p>
    <w:p w14:paraId="00A5475C" w14:textId="717BDD16" w:rsidR="004479C4" w:rsidRPr="00453F27" w:rsidRDefault="009847DE" w:rsidP="00736871">
      <w:pPr>
        <w:pStyle w:val="Heading5"/>
        <w:spacing w:line="276" w:lineRule="auto"/>
        <w:jc w:val="left"/>
      </w:pPr>
      <w:r w:rsidRPr="00453F27">
        <w:t>v</w:t>
      </w:r>
      <w:r w:rsidR="007E1BCE" w:rsidRPr="00453F27">
        <w:t>I</w:t>
      </w:r>
      <w:r w:rsidRPr="00453F27">
        <w:t xml:space="preserve">) </w:t>
      </w:r>
      <w:r w:rsidR="009565EB" w:rsidRPr="00453F27">
        <w:t>External Relations</w:t>
      </w:r>
      <w:r w:rsidRPr="00453F27">
        <w:t xml:space="preserve"> </w:t>
      </w:r>
      <w:r w:rsidR="00B22052" w:rsidRPr="00453F27">
        <w:t xml:space="preserve"> </w:t>
      </w:r>
    </w:p>
    <w:p w14:paraId="18B82B1D" w14:textId="5BC5F541" w:rsidR="00954647" w:rsidRPr="00453F27" w:rsidRDefault="00F4228E" w:rsidP="00736871">
      <w:pPr>
        <w:pBdr>
          <w:bottom w:val="single" w:sz="6" w:space="1" w:color="auto"/>
        </w:pBdr>
        <w:spacing w:line="276" w:lineRule="auto"/>
      </w:pPr>
      <w:r>
        <w:t xml:space="preserve">Aidan Shimizu: </w:t>
      </w:r>
      <w:r w:rsidR="00205AF4">
        <w:t>Transitioning, supporting Fix n’ Clean coordinators. Supporting Outreach managers. Running Wellness Week. Helping out figuring logistics for ESSCO as full members. Working on finalizing indigenous patch initiatives.</w:t>
      </w:r>
      <w:r w:rsidR="00D248E5">
        <w:t xml:space="preserve"> Finishing post-conference delegate report.</w:t>
      </w:r>
    </w:p>
    <w:p w14:paraId="4AF25120" w14:textId="77777777" w:rsidR="009565EB" w:rsidRPr="00453F27" w:rsidRDefault="009565EB" w:rsidP="00736871">
      <w:pPr>
        <w:pBdr>
          <w:bottom w:val="single" w:sz="6" w:space="1" w:color="auto"/>
        </w:pBdr>
        <w:spacing w:line="276" w:lineRule="auto"/>
      </w:pPr>
    </w:p>
    <w:p w14:paraId="5FB72A22" w14:textId="2B78A951" w:rsidR="004479C4" w:rsidRPr="00453F27" w:rsidRDefault="004479C4" w:rsidP="00736871">
      <w:pPr>
        <w:pStyle w:val="Heading5"/>
        <w:spacing w:line="276" w:lineRule="auto"/>
        <w:jc w:val="left"/>
      </w:pPr>
      <w:r w:rsidRPr="00453F27">
        <w:t>v</w:t>
      </w:r>
      <w:r w:rsidR="00110A4C" w:rsidRPr="00453F27">
        <w:t>i</w:t>
      </w:r>
      <w:r w:rsidRPr="00453F27">
        <w:t xml:space="preserve">i) </w:t>
      </w:r>
      <w:r w:rsidR="009565EB" w:rsidRPr="00453F27">
        <w:t>Finance</w:t>
      </w:r>
      <w:r w:rsidR="009847DE" w:rsidRPr="00453F27">
        <w:t xml:space="preserve">   </w:t>
      </w:r>
    </w:p>
    <w:p w14:paraId="2A4F7BCC" w14:textId="390B1325" w:rsidR="00871BA5" w:rsidRPr="00453F27" w:rsidRDefault="00AF4FC6" w:rsidP="00736871">
      <w:pPr>
        <w:pBdr>
          <w:bottom w:val="single" w:sz="6" w:space="1" w:color="auto"/>
        </w:pBdr>
        <w:spacing w:before="240" w:line="276" w:lineRule="auto"/>
      </w:pPr>
      <w:r>
        <w:t>Michael Butler:</w:t>
      </w:r>
      <w:r w:rsidR="00AA6D92">
        <w:t xml:space="preserve"> Running BoE. Completing Month Ends. Transitioning. Operational Budget.</w:t>
      </w:r>
    </w:p>
    <w:p w14:paraId="3A4B2577" w14:textId="77777777" w:rsidR="009565EB" w:rsidRPr="00453F27" w:rsidRDefault="009565EB" w:rsidP="00736871">
      <w:pPr>
        <w:pBdr>
          <w:bottom w:val="single" w:sz="6" w:space="1" w:color="auto"/>
        </w:pBdr>
        <w:spacing w:before="240" w:line="276" w:lineRule="auto"/>
      </w:pPr>
    </w:p>
    <w:p w14:paraId="6742DD20" w14:textId="7844A730" w:rsidR="00A106D3" w:rsidRDefault="00A8600B" w:rsidP="00736871">
      <w:pPr>
        <w:pStyle w:val="Heading5"/>
        <w:spacing w:line="276" w:lineRule="auto"/>
        <w:jc w:val="left"/>
      </w:pPr>
      <w:r>
        <w:t>VIII</w:t>
      </w:r>
      <w:r w:rsidR="00A106D3" w:rsidRPr="00A5213C">
        <w:t xml:space="preserve">) </w:t>
      </w:r>
      <w:r w:rsidR="009565EB">
        <w:t>First Year</w:t>
      </w:r>
      <w:r w:rsidR="00A106D3" w:rsidRPr="00A5213C">
        <w:t> </w:t>
      </w:r>
    </w:p>
    <w:p w14:paraId="163D6EE7" w14:textId="6AF6657B" w:rsidR="00743929" w:rsidRDefault="00876085" w:rsidP="00736871">
      <w:pPr>
        <w:pBdr>
          <w:bottom w:val="single" w:sz="6" w:space="1" w:color="auto"/>
        </w:pBdr>
        <w:spacing w:line="276" w:lineRule="auto"/>
      </w:pPr>
      <w:r>
        <w:t xml:space="preserve">Kaija Niska Edwards: </w:t>
      </w:r>
      <w:r w:rsidR="00E31316">
        <w:t>Allen has a test tonight.</w:t>
      </w:r>
      <w:r w:rsidR="00240EA4">
        <w:t xml:space="preserve"> He’s been collecting transition documents from his team and getting things set up for Thomas. Setting up FYPCO appreciation dinner.</w:t>
      </w:r>
    </w:p>
    <w:p w14:paraId="5DE4BFAF" w14:textId="77777777" w:rsidR="009565EB" w:rsidRPr="00A5213C" w:rsidRDefault="009565EB" w:rsidP="00736871">
      <w:pPr>
        <w:pBdr>
          <w:bottom w:val="single" w:sz="6" w:space="1" w:color="auto"/>
        </w:pBdr>
        <w:spacing w:line="276" w:lineRule="auto"/>
      </w:pPr>
    </w:p>
    <w:p w14:paraId="50ECB242" w14:textId="4079C695" w:rsidR="004479C4" w:rsidRDefault="00A8600B" w:rsidP="00736871">
      <w:pPr>
        <w:pStyle w:val="Heading5"/>
        <w:spacing w:line="276" w:lineRule="auto"/>
        <w:jc w:val="left"/>
      </w:pPr>
      <w:r>
        <w:t>I</w:t>
      </w:r>
      <w:r w:rsidR="007E1BCE" w:rsidRPr="00A5213C">
        <w:t>X</w:t>
      </w:r>
      <w:r w:rsidR="004479C4" w:rsidRPr="00A5213C">
        <w:t xml:space="preserve">) Human </w:t>
      </w:r>
      <w:r w:rsidR="009847DE" w:rsidRPr="00A5213C">
        <w:t xml:space="preserve">Resources   </w:t>
      </w:r>
    </w:p>
    <w:p w14:paraId="01C05A4D" w14:textId="36E4BCA1" w:rsidR="00132B2D" w:rsidRDefault="00FC22C4" w:rsidP="00736871">
      <w:pPr>
        <w:pBdr>
          <w:bottom w:val="single" w:sz="6" w:space="1" w:color="auto"/>
        </w:pBdr>
        <w:spacing w:after="0" w:line="276" w:lineRule="auto"/>
      </w:pPr>
      <w:r>
        <w:t>Alison Wong:</w:t>
      </w:r>
      <w:r w:rsidR="00BE12CE">
        <w:t xml:space="preserve"> Hiring is happening, please continue to check out Breezy. Did contact Stephen Hunt about getting Articulate360. Hopefully will be getting resolved soon. More transitioning.</w:t>
      </w:r>
    </w:p>
    <w:p w14:paraId="6110C2EB" w14:textId="77777777" w:rsidR="009565EB" w:rsidRPr="00A5213C" w:rsidRDefault="009565EB" w:rsidP="00736871">
      <w:pPr>
        <w:pBdr>
          <w:bottom w:val="single" w:sz="6" w:space="1" w:color="auto"/>
        </w:pBdr>
        <w:spacing w:after="0" w:line="276" w:lineRule="auto"/>
      </w:pPr>
    </w:p>
    <w:p w14:paraId="64450746" w14:textId="4582FAEE" w:rsidR="00A106D3" w:rsidRPr="00A106D3" w:rsidRDefault="004479C4" w:rsidP="00736871">
      <w:pPr>
        <w:pStyle w:val="Heading5"/>
        <w:spacing w:line="276" w:lineRule="auto"/>
        <w:jc w:val="left"/>
      </w:pPr>
      <w:r w:rsidRPr="00A5213C">
        <w:t xml:space="preserve">x) </w:t>
      </w:r>
      <w:r w:rsidR="009565EB">
        <w:t>Governance</w:t>
      </w:r>
      <w:r w:rsidR="009847DE" w:rsidRPr="00A5213C">
        <w:t xml:space="preserve">  </w:t>
      </w:r>
    </w:p>
    <w:p w14:paraId="0C89228B" w14:textId="420B13E3" w:rsidR="00A76832" w:rsidRDefault="005E1BCC" w:rsidP="00736871">
      <w:pPr>
        <w:pBdr>
          <w:bottom w:val="single" w:sz="6" w:space="1" w:color="auto"/>
        </w:pBdr>
        <w:spacing w:line="276" w:lineRule="auto"/>
      </w:pPr>
      <w:r>
        <w:t xml:space="preserve">Andrew Da Silva: </w:t>
      </w:r>
      <w:r w:rsidR="005738EF">
        <w:t>Awards Committee ready for awards ceremony (first year awards ready). Transitioning.</w:t>
      </w:r>
      <w:r w:rsidR="00B00A8C">
        <w:t xml:space="preserve"> </w:t>
      </w:r>
      <w:r w:rsidR="0003480F">
        <w:t>Happy to answer any question</w:t>
      </w:r>
      <w:r w:rsidR="000923AC">
        <w:t>s</w:t>
      </w:r>
      <w:r w:rsidR="0003480F">
        <w:t xml:space="preserve"> or concerns r</w:t>
      </w:r>
      <w:r w:rsidR="0003480F">
        <w:t>egarding Year Exec or Discipline Club</w:t>
      </w:r>
      <w:r w:rsidR="0003480F">
        <w:t xml:space="preserve"> elections.</w:t>
      </w:r>
      <w:r w:rsidR="0003480F">
        <w:t xml:space="preserve"> </w:t>
      </w:r>
      <w:r w:rsidR="0003480F">
        <w:t xml:space="preserve"> </w:t>
      </w:r>
    </w:p>
    <w:p w14:paraId="733F5398" w14:textId="77777777" w:rsidR="009565EB" w:rsidRPr="00A5213C" w:rsidRDefault="009565EB" w:rsidP="00736871">
      <w:pPr>
        <w:pBdr>
          <w:bottom w:val="single" w:sz="6" w:space="1" w:color="auto"/>
        </w:pBdr>
        <w:spacing w:line="276" w:lineRule="auto"/>
      </w:pPr>
    </w:p>
    <w:p w14:paraId="63C35B02" w14:textId="6D4D6541" w:rsidR="006C21C4" w:rsidRPr="00A5213C" w:rsidRDefault="004479C4" w:rsidP="00736871">
      <w:pPr>
        <w:pStyle w:val="Heading5"/>
        <w:spacing w:line="276" w:lineRule="auto"/>
        <w:jc w:val="left"/>
      </w:pPr>
      <w:r w:rsidRPr="00A5213C">
        <w:t>x</w:t>
      </w:r>
      <w:r w:rsidR="007E1BCE" w:rsidRPr="00A5213C">
        <w:t>I</w:t>
      </w:r>
      <w:r w:rsidRPr="00A5213C">
        <w:t xml:space="preserve">) </w:t>
      </w:r>
      <w:r w:rsidR="009565EB">
        <w:t>Information Technology</w:t>
      </w:r>
      <w:r w:rsidR="009847DE" w:rsidRPr="00A5213C">
        <w:t xml:space="preserve">  </w:t>
      </w:r>
    </w:p>
    <w:p w14:paraId="5A1789BE" w14:textId="2DE6AAFF" w:rsidR="00743929" w:rsidRDefault="00FB48D3" w:rsidP="00736871">
      <w:pPr>
        <w:pBdr>
          <w:bottom w:val="single" w:sz="6" w:space="1" w:color="auto"/>
        </w:pBdr>
        <w:spacing w:line="276" w:lineRule="auto"/>
      </w:pPr>
      <w:r>
        <w:lastRenderedPageBreak/>
        <w:t>Christina Bisol:</w:t>
      </w:r>
      <w:r w:rsidR="002365AD">
        <w:t xml:space="preserve"> He has been doing all his IT duties. He’s been helping out with the MailChimp situation.</w:t>
      </w:r>
    </w:p>
    <w:p w14:paraId="6F80442B" w14:textId="77777777" w:rsidR="009565EB" w:rsidRPr="00A5213C" w:rsidRDefault="009565EB" w:rsidP="00736871">
      <w:pPr>
        <w:pBdr>
          <w:bottom w:val="single" w:sz="6" w:space="1" w:color="auto"/>
        </w:pBdr>
        <w:spacing w:line="276" w:lineRule="auto"/>
      </w:pPr>
    </w:p>
    <w:p w14:paraId="5B62FC28" w14:textId="35098D61" w:rsidR="006C21C4" w:rsidRPr="00A5213C" w:rsidRDefault="004479C4" w:rsidP="00736871">
      <w:pPr>
        <w:pStyle w:val="Heading5"/>
        <w:spacing w:line="276" w:lineRule="auto"/>
        <w:jc w:val="left"/>
      </w:pPr>
      <w:r w:rsidRPr="00A5213C">
        <w:t>xi</w:t>
      </w:r>
      <w:r w:rsidR="00A106D3">
        <w:t>I</w:t>
      </w:r>
      <w:r w:rsidRPr="00A5213C">
        <w:t xml:space="preserve">) </w:t>
      </w:r>
      <w:r w:rsidR="009565EB">
        <w:t>Social Issues</w:t>
      </w:r>
    </w:p>
    <w:p w14:paraId="3F6BA319" w14:textId="742A9CEA" w:rsidR="00743929" w:rsidRDefault="00013DA8" w:rsidP="00736871">
      <w:pPr>
        <w:pBdr>
          <w:bottom w:val="single" w:sz="6" w:space="1" w:color="auto"/>
        </w:pBdr>
        <w:spacing w:line="276" w:lineRule="auto"/>
      </w:pPr>
      <w:r>
        <w:t>Jheeven Salvarajah:</w:t>
      </w:r>
      <w:r w:rsidR="00E06DCB">
        <w:t xml:space="preserve"> Ella wanted to sincerely thank everyone for a great year. ED2021 is better than ED2022 she said. Personally, lots of meetings. Transitioning. Bursary policy went through.</w:t>
      </w:r>
      <w:r w:rsidR="006C7663">
        <w:t xml:space="preserve"> Still working with faculty regarding EDII resources. Gender washroom and menstrual products initiative.</w:t>
      </w:r>
    </w:p>
    <w:p w14:paraId="5B546CF0" w14:textId="77777777" w:rsidR="009565EB" w:rsidRPr="009A7106" w:rsidRDefault="009565EB" w:rsidP="00736871">
      <w:pPr>
        <w:pBdr>
          <w:bottom w:val="single" w:sz="6" w:space="1" w:color="auto"/>
        </w:pBdr>
        <w:spacing w:line="276" w:lineRule="auto"/>
      </w:pPr>
    </w:p>
    <w:p w14:paraId="6D0D093B" w14:textId="4C153A26" w:rsidR="00A106D3" w:rsidRPr="00983BBD" w:rsidRDefault="009847DE" w:rsidP="00736871">
      <w:pPr>
        <w:pStyle w:val="Heading5"/>
        <w:spacing w:line="276" w:lineRule="auto"/>
        <w:jc w:val="left"/>
      </w:pPr>
      <w:r w:rsidRPr="00983BBD">
        <w:t>xi</w:t>
      </w:r>
      <w:r w:rsidR="00A8600B" w:rsidRPr="00983BBD">
        <w:t>II</w:t>
      </w:r>
      <w:r w:rsidRPr="00983BBD">
        <w:t xml:space="preserve">) </w:t>
      </w:r>
      <w:r w:rsidR="009565EB">
        <w:t>Professional Development</w:t>
      </w:r>
    </w:p>
    <w:p w14:paraId="393AE90A" w14:textId="2BB4605F" w:rsidR="00A41686" w:rsidRDefault="004D2AB9" w:rsidP="00736871">
      <w:pPr>
        <w:pBdr>
          <w:bottom w:val="single" w:sz="6" w:space="1" w:color="auto"/>
        </w:pBdr>
        <w:spacing w:line="276" w:lineRule="auto"/>
      </w:pPr>
      <w:r>
        <w:t xml:space="preserve">Christina Bisol: Marissa could not </w:t>
      </w:r>
      <w:r w:rsidR="0029536B">
        <w:t>attend;</w:t>
      </w:r>
      <w:r>
        <w:t xml:space="preserve"> she is also at the banquet. She has finished her events for the year. Transitioning.</w:t>
      </w:r>
      <w:r w:rsidR="0029536B">
        <w:t xml:space="preserve"> Everything is wrapped up, big shoutout to her. EDII Workplace module on the PD </w:t>
      </w:r>
      <w:r w:rsidR="007C62F1">
        <w:t>C</w:t>
      </w:r>
      <w:r w:rsidR="0029536B">
        <w:t>onnects website.</w:t>
      </w:r>
    </w:p>
    <w:p w14:paraId="40CA3A90" w14:textId="77777777" w:rsidR="009565EB" w:rsidRPr="009A7106" w:rsidRDefault="009565EB" w:rsidP="00736871">
      <w:pPr>
        <w:pBdr>
          <w:bottom w:val="single" w:sz="6" w:space="1" w:color="auto"/>
        </w:pBdr>
        <w:spacing w:line="276" w:lineRule="auto"/>
      </w:pPr>
    </w:p>
    <w:p w14:paraId="5840B813" w14:textId="79307624" w:rsidR="00843ACC" w:rsidRDefault="006F6D18" w:rsidP="00736871">
      <w:pPr>
        <w:pStyle w:val="Heading5"/>
        <w:spacing w:line="276" w:lineRule="auto"/>
        <w:jc w:val="left"/>
      </w:pPr>
      <w:r w:rsidRPr="00983BBD">
        <w:t>x</w:t>
      </w:r>
      <w:r w:rsidR="00A8600B" w:rsidRPr="00983BBD">
        <w:t>I</w:t>
      </w:r>
      <w:r w:rsidRPr="00983BBD">
        <w:t xml:space="preserve">v) </w:t>
      </w:r>
      <w:r w:rsidR="009565EB">
        <w:t>Services</w:t>
      </w:r>
    </w:p>
    <w:p w14:paraId="53312F46" w14:textId="6F32DF77" w:rsidR="009565EB" w:rsidRDefault="00502DC0" w:rsidP="00736871">
      <w:pPr>
        <w:pBdr>
          <w:bottom w:val="single" w:sz="6" w:space="1" w:color="auto"/>
        </w:pBdr>
      </w:pPr>
      <w:r>
        <w:t xml:space="preserve">Christina Bisol: Dalena also could not make it. I believe she is sick or at school, I’m getting people’s reasons mixed up. She has been wrapping up </w:t>
      </w:r>
      <w:r w:rsidR="00C67F84">
        <w:t xml:space="preserve">the </w:t>
      </w:r>
      <w:r>
        <w:t xml:space="preserve">services very nicely. </w:t>
      </w:r>
      <w:r w:rsidR="00485898">
        <w:t>Appreciation</w:t>
      </w:r>
      <w:r w:rsidR="00C67F84">
        <w:t xml:space="preserve"> for her teams.</w:t>
      </w:r>
      <w:r w:rsidR="00485898">
        <w:t xml:space="preserve"> Clark patio safety plans.</w:t>
      </w:r>
      <w:r w:rsidR="00816CB7">
        <w:t xml:space="preserve"> Golden Words Pressnite safety plan. Transitioning.</w:t>
      </w:r>
    </w:p>
    <w:p w14:paraId="71D0F9A6" w14:textId="77777777" w:rsidR="00593906" w:rsidRDefault="00593906" w:rsidP="00736871">
      <w:pPr>
        <w:pBdr>
          <w:bottom w:val="single" w:sz="6" w:space="1" w:color="auto"/>
        </w:pBdr>
      </w:pPr>
    </w:p>
    <w:p w14:paraId="76212F01" w14:textId="123B51E5" w:rsidR="00530A7E" w:rsidRPr="00A5213C" w:rsidRDefault="004F149E" w:rsidP="00736871">
      <w:pPr>
        <w:pStyle w:val="Heading1"/>
        <w:spacing w:line="276" w:lineRule="auto"/>
        <w:jc w:val="left"/>
      </w:pPr>
      <w:r>
        <w:t>ix</w:t>
      </w:r>
      <w:r w:rsidR="00C3588E" w:rsidRPr="00A5213C">
        <w:t>.</w:t>
      </w:r>
      <w:r w:rsidR="009847DE" w:rsidRPr="00A5213C">
        <w:t xml:space="preserve"> Questio</w:t>
      </w:r>
      <w:r w:rsidR="004479C4" w:rsidRPr="00A5213C">
        <w:t>n</w:t>
      </w:r>
      <w:r w:rsidR="009847DE" w:rsidRPr="00A5213C">
        <w:t xml:space="preserve"> Period </w:t>
      </w:r>
    </w:p>
    <w:p w14:paraId="51B5006B" w14:textId="615E0488" w:rsidR="00724347" w:rsidRDefault="0056458D" w:rsidP="00736871">
      <w:r>
        <w:t>Nick Mertin: There was a note in relation to BED Fund at the council on March 3rd. Was there any changes to the approved purchases?</w:t>
      </w:r>
    </w:p>
    <w:p w14:paraId="6EE0B550" w14:textId="04A63782" w:rsidR="0056458D" w:rsidRDefault="0056458D" w:rsidP="00736871">
      <w:r>
        <w:t>Christina Bisol: I have not received any necessary changes and I have full confidence in Alexa and Grace with the purchases.</w:t>
      </w:r>
    </w:p>
    <w:p w14:paraId="7899ECAF" w14:textId="19DA7CC1" w:rsidR="000259EE" w:rsidRDefault="00D30935" w:rsidP="00736871">
      <w:pPr>
        <w:pStyle w:val="Heading1"/>
        <w:spacing w:line="276" w:lineRule="auto"/>
        <w:jc w:val="left"/>
      </w:pPr>
      <w:r w:rsidRPr="00A5213C">
        <w:t>X</w:t>
      </w:r>
      <w:r w:rsidR="004479C4" w:rsidRPr="00A5213C">
        <w:t xml:space="preserve">. Faculty Board </w:t>
      </w:r>
      <w:r w:rsidR="009847DE" w:rsidRPr="00A5213C">
        <w:t>Report  </w:t>
      </w:r>
      <w:r w:rsidR="00530A7E" w:rsidRPr="00A5213C">
        <w:t xml:space="preserve">    </w:t>
      </w:r>
    </w:p>
    <w:p w14:paraId="74B18878" w14:textId="0EB7A31A" w:rsidR="004648B4" w:rsidRDefault="0011790F" w:rsidP="00736871">
      <w:r>
        <w:t>Jonah Opler: No faculty board meeting since last council.</w:t>
      </w:r>
    </w:p>
    <w:p w14:paraId="6EB486E1" w14:textId="77777777" w:rsidR="007E1450" w:rsidRDefault="007E1450" w:rsidP="00736871"/>
    <w:p w14:paraId="1B081BD2" w14:textId="3D034A62" w:rsidR="00953416" w:rsidRPr="009754F2" w:rsidRDefault="00182FF0" w:rsidP="009754F2">
      <w:pPr>
        <w:pStyle w:val="Heading1"/>
        <w:spacing w:line="276" w:lineRule="auto"/>
        <w:jc w:val="left"/>
        <w:rPr>
          <w:lang w:val="en-US"/>
        </w:rPr>
      </w:pPr>
      <w:r w:rsidRPr="00724347">
        <w:t>X</w:t>
      </w:r>
      <w:r w:rsidR="004F149E">
        <w:t>i</w:t>
      </w:r>
      <w:r w:rsidR="004479C4" w:rsidRPr="00724347">
        <w:t>. Alma Mater Soci</w:t>
      </w:r>
      <w:r w:rsidR="004479C4" w:rsidRPr="0039788D">
        <w:rPr>
          <w:lang w:val="en-US"/>
        </w:rPr>
        <w:t xml:space="preserve">ety </w:t>
      </w:r>
      <w:r w:rsidR="009847DE" w:rsidRPr="0039788D">
        <w:rPr>
          <w:lang w:val="en-US"/>
        </w:rPr>
        <w:t>Report</w:t>
      </w:r>
    </w:p>
    <w:p w14:paraId="10C9023A" w14:textId="16E62E4A" w:rsidR="007E1450" w:rsidRPr="00C8409E" w:rsidRDefault="00B02E3F" w:rsidP="00736871">
      <w:r w:rsidRPr="00C8409E">
        <w:lastRenderedPageBreak/>
        <w:t>Christina Bisol:</w:t>
      </w:r>
      <w:r w:rsidR="00C8409E" w:rsidRPr="00C8409E">
        <w:t xml:space="preserve"> AM</w:t>
      </w:r>
      <w:r w:rsidR="00C8409E">
        <w:t>S is meeting again next Thursday for an in-person meeting. We can send an email update in the future or you may check out their website directly.</w:t>
      </w:r>
    </w:p>
    <w:p w14:paraId="0537BF46" w14:textId="0B05FAE7" w:rsidR="006C21C4" w:rsidRPr="00C8409E" w:rsidRDefault="00692A9D" w:rsidP="00736871">
      <w:pPr>
        <w:pStyle w:val="Heading1"/>
        <w:spacing w:line="276" w:lineRule="auto"/>
        <w:jc w:val="left"/>
      </w:pPr>
      <w:r w:rsidRPr="00C8409E">
        <w:t>xi</w:t>
      </w:r>
      <w:r w:rsidR="004F149E" w:rsidRPr="00C8409E">
        <w:t>i</w:t>
      </w:r>
      <w:r w:rsidR="004479C4" w:rsidRPr="00C8409E">
        <w:t xml:space="preserve">. Senate </w:t>
      </w:r>
      <w:r w:rsidR="009847DE" w:rsidRPr="00C8409E">
        <w:t>Report  </w:t>
      </w:r>
    </w:p>
    <w:p w14:paraId="007AF2A9" w14:textId="469C4AFE" w:rsidR="001A788E" w:rsidRPr="00C8409E" w:rsidRDefault="00520AD2" w:rsidP="00736871">
      <w:pPr>
        <w:spacing w:line="276" w:lineRule="auto"/>
      </w:pPr>
      <w:r>
        <w:t>Christina Bisol: Senate did meet. It was very brief, and it went very smoothly. This was the update I got from President’s Caucus.</w:t>
      </w:r>
    </w:p>
    <w:p w14:paraId="2766E73A" w14:textId="24848599" w:rsidR="006C21C4" w:rsidRPr="00A5213C" w:rsidRDefault="00C3588E" w:rsidP="00736871">
      <w:pPr>
        <w:pStyle w:val="Heading1"/>
        <w:spacing w:line="276" w:lineRule="auto"/>
        <w:jc w:val="left"/>
      </w:pPr>
      <w:r w:rsidRPr="00A5213C">
        <w:t>X</w:t>
      </w:r>
      <w:r w:rsidR="00D628AD">
        <w:t>II</w:t>
      </w:r>
      <w:r w:rsidR="004F149E">
        <w:t>i</w:t>
      </w:r>
      <w:r w:rsidR="004479C4" w:rsidRPr="00A5213C">
        <w:t xml:space="preserve">. Engineering Review Board </w:t>
      </w:r>
      <w:r w:rsidR="009847DE" w:rsidRPr="00A5213C">
        <w:t xml:space="preserve">Report </w:t>
      </w:r>
    </w:p>
    <w:p w14:paraId="56CB6E93" w14:textId="7B38739E" w:rsidR="001A788E" w:rsidRDefault="00D50FCA" w:rsidP="00736871">
      <w:bookmarkStart w:id="1" w:name="_Hlk19196137"/>
      <w:r>
        <w:t>Kaija Niska Edwards: Happy to answer any questions regarding ERB.</w:t>
      </w:r>
    </w:p>
    <w:p w14:paraId="657F0132" w14:textId="3DBC41B3" w:rsidR="006C21C4" w:rsidRPr="00A5213C" w:rsidRDefault="008C44B0" w:rsidP="00736871">
      <w:pPr>
        <w:pStyle w:val="Heading1"/>
        <w:spacing w:line="276" w:lineRule="auto"/>
        <w:jc w:val="left"/>
      </w:pPr>
      <w:r w:rsidRPr="00A5213C">
        <w:t>X</w:t>
      </w:r>
      <w:r w:rsidR="00290809">
        <w:t>iv</w:t>
      </w:r>
      <w:r w:rsidRPr="00A5213C">
        <w:t>. Advisory B</w:t>
      </w:r>
      <w:r w:rsidR="006C21C4" w:rsidRPr="00A5213C">
        <w:t xml:space="preserve">oard </w:t>
      </w:r>
      <w:r w:rsidR="009847DE" w:rsidRPr="00A5213C">
        <w:t xml:space="preserve">Report </w:t>
      </w:r>
    </w:p>
    <w:p w14:paraId="52D361C5" w14:textId="609BAA5B" w:rsidR="00C65AE5" w:rsidRDefault="00B97EC4" w:rsidP="00736871">
      <w:r>
        <w:t>Michael Butler:</w:t>
      </w:r>
      <w:r w:rsidR="00F52026">
        <w:t xml:space="preserve"> Just finishing out year-end presentations and transitioning. Yet to elect new board positions.</w:t>
      </w:r>
    </w:p>
    <w:p w14:paraId="2B2C2B12" w14:textId="2094AE33" w:rsidR="00884BD4" w:rsidRPr="00A5213C" w:rsidRDefault="00D30935" w:rsidP="00736871">
      <w:pPr>
        <w:pStyle w:val="Heading1"/>
        <w:spacing w:line="276" w:lineRule="auto"/>
        <w:jc w:val="left"/>
      </w:pPr>
      <w:r w:rsidRPr="00A5213C">
        <w:t>X</w:t>
      </w:r>
      <w:r w:rsidR="00D628AD">
        <w:t>V</w:t>
      </w:r>
      <w:r w:rsidR="004479C4" w:rsidRPr="00A5213C">
        <w:t xml:space="preserve">. Club </w:t>
      </w:r>
      <w:r w:rsidR="009847DE" w:rsidRPr="00A5213C">
        <w:t>Reports</w:t>
      </w:r>
    </w:p>
    <w:p w14:paraId="3C757057" w14:textId="7F7ABD79" w:rsidR="00A842B1" w:rsidRPr="005758C9" w:rsidRDefault="00A842B1" w:rsidP="00736871">
      <w:pPr>
        <w:pStyle w:val="Heading5"/>
        <w:spacing w:line="276" w:lineRule="auto"/>
        <w:jc w:val="left"/>
      </w:pPr>
      <w:r w:rsidRPr="005758C9">
        <w:rPr>
          <w:caps w:val="0"/>
        </w:rPr>
        <w:t>I)</w:t>
      </w:r>
      <w:r w:rsidRPr="005758C9">
        <w:t xml:space="preserve"> Eng Phys</w:t>
      </w:r>
    </w:p>
    <w:p w14:paraId="590B5D01" w14:textId="57D18904" w:rsidR="00586D87" w:rsidRPr="005758C9" w:rsidRDefault="00CF26DA" w:rsidP="00736871">
      <w:pPr>
        <w:pBdr>
          <w:bottom w:val="single" w:sz="6" w:space="1" w:color="auto"/>
        </w:pBdr>
        <w:spacing w:after="0" w:line="276" w:lineRule="auto"/>
      </w:pPr>
      <w:r>
        <w:t>Evan Wray: Business as usual.</w:t>
      </w:r>
    </w:p>
    <w:p w14:paraId="5A65DF69" w14:textId="77777777" w:rsidR="00586D87" w:rsidRPr="005758C9" w:rsidRDefault="00586D87" w:rsidP="00736871">
      <w:pPr>
        <w:pBdr>
          <w:bottom w:val="single" w:sz="6" w:space="1" w:color="auto"/>
        </w:pBdr>
        <w:spacing w:after="0" w:line="276" w:lineRule="auto"/>
      </w:pPr>
    </w:p>
    <w:p w14:paraId="244E788E" w14:textId="7E58C497" w:rsidR="00A842B1" w:rsidRPr="005758C9" w:rsidRDefault="00A842B1" w:rsidP="00736871">
      <w:pPr>
        <w:pStyle w:val="Heading5"/>
        <w:spacing w:line="276" w:lineRule="auto"/>
        <w:jc w:val="left"/>
      </w:pPr>
      <w:r w:rsidRPr="005758C9">
        <w:t>I</w:t>
      </w:r>
      <w:r w:rsidRPr="005758C9">
        <w:rPr>
          <w:caps w:val="0"/>
        </w:rPr>
        <w:t>I)</w:t>
      </w:r>
      <w:r w:rsidRPr="005758C9">
        <w:t xml:space="preserve"> ECE</w:t>
      </w:r>
    </w:p>
    <w:p w14:paraId="140F32B9" w14:textId="05F5BC6E" w:rsidR="00586D87" w:rsidRPr="005758C9" w:rsidRDefault="002806B0" w:rsidP="00736871">
      <w:pPr>
        <w:pBdr>
          <w:bottom w:val="single" w:sz="6" w:space="1" w:color="auto"/>
        </w:pBdr>
      </w:pPr>
      <w:r>
        <w:t>Nick Mertin: Our EngSoc rep has a lab at this time. We’re finally selling merch.</w:t>
      </w:r>
      <w:r w:rsidR="00B84489">
        <w:t xml:space="preserve"> Ran elections</w:t>
      </w:r>
      <w:r w:rsidR="00254CD6">
        <w:t>, was hard to get people to run. Need to fill some key positions in September.</w:t>
      </w:r>
      <w:r w:rsidR="0003652D">
        <w:t xml:space="preserve"> Thinking of </w:t>
      </w:r>
      <w:r w:rsidR="007E3113">
        <w:t>long-term</w:t>
      </w:r>
      <w:r w:rsidR="0003652D">
        <w:t xml:space="preserve"> changes with lower.</w:t>
      </w:r>
    </w:p>
    <w:p w14:paraId="17C72BF5" w14:textId="77777777" w:rsidR="00A842B1" w:rsidRPr="005758C9" w:rsidRDefault="00A842B1" w:rsidP="00736871">
      <w:pPr>
        <w:pBdr>
          <w:bottom w:val="single" w:sz="6" w:space="1" w:color="auto"/>
        </w:pBdr>
      </w:pPr>
    </w:p>
    <w:p w14:paraId="05C9E8A5" w14:textId="002A1380" w:rsidR="002967F7" w:rsidRPr="005758C9" w:rsidRDefault="00A842B1" w:rsidP="00736871">
      <w:pPr>
        <w:pStyle w:val="Heading5"/>
        <w:spacing w:line="276" w:lineRule="auto"/>
        <w:jc w:val="left"/>
      </w:pPr>
      <w:r w:rsidRPr="005758C9">
        <w:rPr>
          <w:caps w:val="0"/>
        </w:rPr>
        <w:t>III)</w:t>
      </w:r>
      <w:r w:rsidRPr="005758C9">
        <w:t xml:space="preserve"> </w:t>
      </w:r>
      <w:r w:rsidR="00545898" w:rsidRPr="005758C9">
        <w:t>mechanical</w:t>
      </w:r>
    </w:p>
    <w:p w14:paraId="1A1A0C3F" w14:textId="30B26D75" w:rsidR="00586D87" w:rsidRPr="005758C9" w:rsidRDefault="007E3113" w:rsidP="00736871">
      <w:r>
        <w:t>No updates.</w:t>
      </w:r>
    </w:p>
    <w:p w14:paraId="02F83C35" w14:textId="77777777" w:rsidR="007513F4" w:rsidRPr="005758C9" w:rsidRDefault="007513F4" w:rsidP="00736871">
      <w:pPr>
        <w:pBdr>
          <w:bottom w:val="single" w:sz="6" w:space="1" w:color="auto"/>
        </w:pBdr>
        <w:spacing w:line="276" w:lineRule="auto"/>
      </w:pPr>
    </w:p>
    <w:p w14:paraId="3EAAB20F" w14:textId="1626DC96" w:rsidR="00033D13" w:rsidRPr="005758C9" w:rsidRDefault="00A842B1" w:rsidP="00736871">
      <w:pPr>
        <w:pStyle w:val="Heading5"/>
        <w:spacing w:line="276" w:lineRule="auto"/>
        <w:jc w:val="left"/>
      </w:pPr>
      <w:r w:rsidRPr="005758C9">
        <w:rPr>
          <w:caps w:val="0"/>
        </w:rPr>
        <w:t>IV)</w:t>
      </w:r>
      <w:r w:rsidRPr="005758C9">
        <w:t xml:space="preserve"> </w:t>
      </w:r>
      <w:r w:rsidR="00545898" w:rsidRPr="005758C9">
        <w:t>mining</w:t>
      </w:r>
    </w:p>
    <w:p w14:paraId="5FB13E1E" w14:textId="2F2D2614" w:rsidR="00586D87" w:rsidRDefault="00300FD9" w:rsidP="00736871">
      <w:pPr>
        <w:pBdr>
          <w:bottom w:val="single" w:sz="6" w:space="1" w:color="auto"/>
        </w:pBdr>
        <w:spacing w:line="276" w:lineRule="auto"/>
      </w:pPr>
      <w:r>
        <w:t>No updates.</w:t>
      </w:r>
    </w:p>
    <w:p w14:paraId="1DC61BA9" w14:textId="77777777" w:rsidR="00A842B1" w:rsidRPr="00A5213C" w:rsidRDefault="00A842B1" w:rsidP="00736871">
      <w:pPr>
        <w:pBdr>
          <w:bottom w:val="single" w:sz="6" w:space="1" w:color="auto"/>
        </w:pBdr>
        <w:spacing w:line="276" w:lineRule="auto"/>
      </w:pPr>
    </w:p>
    <w:p w14:paraId="232407E9" w14:textId="6DDD8820" w:rsidR="004479C4" w:rsidRPr="00A5213C" w:rsidRDefault="00D30935" w:rsidP="00736871">
      <w:pPr>
        <w:pStyle w:val="Heading1"/>
        <w:spacing w:line="276" w:lineRule="auto"/>
        <w:jc w:val="left"/>
      </w:pPr>
      <w:r w:rsidRPr="00A5213C">
        <w:lastRenderedPageBreak/>
        <w:t>XV</w:t>
      </w:r>
      <w:r w:rsidR="00290809">
        <w:t>i</w:t>
      </w:r>
      <w:r w:rsidR="004479C4" w:rsidRPr="00A5213C">
        <w:t xml:space="preserve">. Year </w:t>
      </w:r>
      <w:r w:rsidR="009847DE" w:rsidRPr="00A5213C">
        <w:t xml:space="preserve">Reports   </w:t>
      </w:r>
    </w:p>
    <w:p w14:paraId="28C1FDC0" w14:textId="0A52F1D0" w:rsidR="006841F5" w:rsidRPr="002C0730" w:rsidRDefault="00C45A3B" w:rsidP="00736871">
      <w:pPr>
        <w:pStyle w:val="Heading5"/>
        <w:spacing w:line="276" w:lineRule="auto"/>
        <w:jc w:val="left"/>
        <w:rPr>
          <w:lang w:val="en-US"/>
        </w:rPr>
      </w:pPr>
      <w:r w:rsidRPr="002C0730">
        <w:rPr>
          <w:lang w:val="en-US"/>
        </w:rPr>
        <w:t>I</w:t>
      </w:r>
      <w:r w:rsidR="00B818C3" w:rsidRPr="002C0730">
        <w:rPr>
          <w:lang w:val="en-US"/>
        </w:rPr>
        <w:t>) Sci</w:t>
      </w:r>
      <w:r w:rsidR="005D232C">
        <w:rPr>
          <w:lang w:val="en-US"/>
        </w:rPr>
        <w:t xml:space="preserve"> </w:t>
      </w:r>
      <w:r w:rsidR="00B818C3" w:rsidRPr="002C0730">
        <w:rPr>
          <w:lang w:val="en-US"/>
        </w:rPr>
        <w:t>’</w:t>
      </w:r>
      <w:r w:rsidR="00A76832" w:rsidRPr="002C0730">
        <w:rPr>
          <w:lang w:val="en-US"/>
        </w:rPr>
        <w:t>2</w:t>
      </w:r>
      <w:r w:rsidR="005D232C">
        <w:rPr>
          <w:lang w:val="en-US"/>
        </w:rPr>
        <w:t>2</w:t>
      </w:r>
    </w:p>
    <w:p w14:paraId="01D20880" w14:textId="58D26780" w:rsidR="00886BB9" w:rsidRDefault="00F83C34" w:rsidP="00736871">
      <w:pPr>
        <w:pBdr>
          <w:bottom w:val="single" w:sz="6" w:space="1" w:color="auto"/>
        </w:pBdr>
        <w:spacing w:after="0" w:line="276" w:lineRule="auto"/>
        <w:rPr>
          <w:lang w:val="en-US"/>
        </w:rPr>
      </w:pPr>
      <w:r>
        <w:rPr>
          <w:lang w:val="en-US"/>
        </w:rPr>
        <w:t>Kaija Niska Edwards</w:t>
      </w:r>
      <w:r w:rsidR="00FD2CED">
        <w:rPr>
          <w:lang w:val="en-US"/>
        </w:rPr>
        <w:t>/Julia Takimoto</w:t>
      </w:r>
      <w:r>
        <w:rPr>
          <w:lang w:val="en-US"/>
        </w:rPr>
        <w:t>: Yearbook is out on the EngSoc shop. I believe they are also selling them at the Clark celebration event. Wrapping up some merch stuff</w:t>
      </w:r>
      <w:r w:rsidR="00C71976">
        <w:rPr>
          <w:lang w:val="en-US"/>
        </w:rPr>
        <w:t xml:space="preserve"> and ThankQ gift</w:t>
      </w:r>
      <w:r>
        <w:rPr>
          <w:lang w:val="en-US"/>
        </w:rPr>
        <w:t>.</w:t>
      </w:r>
      <w:r w:rsidR="00BA4D3C">
        <w:rPr>
          <w:lang w:val="en-US"/>
        </w:rPr>
        <w:t xml:space="preserve"> Thank </w:t>
      </w:r>
      <w:r w:rsidR="005140B3">
        <w:rPr>
          <w:lang w:val="en-US"/>
        </w:rPr>
        <w:t>you council</w:t>
      </w:r>
      <w:r w:rsidR="00BA4D3C">
        <w:rPr>
          <w:lang w:val="en-US"/>
        </w:rPr>
        <w:t>!</w:t>
      </w:r>
    </w:p>
    <w:p w14:paraId="417BAD31" w14:textId="77777777" w:rsidR="005D232C" w:rsidRPr="002C0730" w:rsidRDefault="005D232C" w:rsidP="00736871">
      <w:pPr>
        <w:pBdr>
          <w:bottom w:val="single" w:sz="6" w:space="1" w:color="auto"/>
        </w:pBdr>
        <w:spacing w:after="0" w:line="276" w:lineRule="auto"/>
        <w:rPr>
          <w:lang w:val="en-US"/>
        </w:rPr>
      </w:pPr>
    </w:p>
    <w:p w14:paraId="09C4118A" w14:textId="66004069" w:rsidR="00030F5E" w:rsidRPr="00453F27" w:rsidRDefault="00030F5E" w:rsidP="00736871">
      <w:pPr>
        <w:pStyle w:val="Heading5"/>
        <w:spacing w:line="276" w:lineRule="auto"/>
        <w:jc w:val="left"/>
        <w:rPr>
          <w:lang w:val="fr-CA"/>
        </w:rPr>
      </w:pPr>
      <w:r w:rsidRPr="00453F27">
        <w:rPr>
          <w:lang w:val="fr-CA"/>
        </w:rPr>
        <w:t>II) Sci</w:t>
      </w:r>
      <w:r w:rsidR="005D232C" w:rsidRPr="00453F27">
        <w:rPr>
          <w:lang w:val="fr-CA"/>
        </w:rPr>
        <w:t xml:space="preserve"> </w:t>
      </w:r>
      <w:r w:rsidRPr="00453F27">
        <w:rPr>
          <w:lang w:val="fr-CA"/>
        </w:rPr>
        <w:t>’</w:t>
      </w:r>
      <w:r w:rsidR="002068F4" w:rsidRPr="00453F27">
        <w:rPr>
          <w:lang w:val="fr-CA"/>
        </w:rPr>
        <w:t>2</w:t>
      </w:r>
      <w:r w:rsidR="005D232C" w:rsidRPr="00453F27">
        <w:rPr>
          <w:lang w:val="fr-CA"/>
        </w:rPr>
        <w:t>3</w:t>
      </w:r>
    </w:p>
    <w:p w14:paraId="04C70CBF" w14:textId="0C4DD645" w:rsidR="00030F5E" w:rsidRPr="00044849" w:rsidRDefault="00B17319" w:rsidP="00736871">
      <w:r w:rsidRPr="00044849">
        <w:t>Noa Wyman:</w:t>
      </w:r>
      <w:r w:rsidR="00044849" w:rsidRPr="00044849">
        <w:t xml:space="preserve"> Wrap</w:t>
      </w:r>
      <w:r w:rsidR="00044849">
        <w:t>ping up with merch. Looking to run crest hanging at Clark. Re-opening year exec form.</w:t>
      </w:r>
    </w:p>
    <w:p w14:paraId="3A61052D" w14:textId="77777777" w:rsidR="0096753A" w:rsidRPr="00044849" w:rsidRDefault="0096753A" w:rsidP="00736871">
      <w:pPr>
        <w:pBdr>
          <w:bottom w:val="single" w:sz="6" w:space="1" w:color="auto"/>
        </w:pBdr>
        <w:spacing w:after="0" w:line="276" w:lineRule="auto"/>
      </w:pPr>
    </w:p>
    <w:p w14:paraId="30A44CFB" w14:textId="7A4F0FAA" w:rsidR="00030F5E" w:rsidRPr="00453F27" w:rsidRDefault="00030F5E" w:rsidP="00736871">
      <w:pPr>
        <w:pStyle w:val="Heading5"/>
        <w:spacing w:line="276" w:lineRule="auto"/>
        <w:jc w:val="left"/>
        <w:rPr>
          <w:lang w:val="fr-CA"/>
        </w:rPr>
      </w:pPr>
      <w:r w:rsidRPr="00453F27">
        <w:rPr>
          <w:lang w:val="fr-CA"/>
        </w:rPr>
        <w:t>III) Sci</w:t>
      </w:r>
      <w:r w:rsidR="005D232C" w:rsidRPr="00453F27">
        <w:rPr>
          <w:lang w:val="fr-CA"/>
        </w:rPr>
        <w:t xml:space="preserve"> ‘24</w:t>
      </w:r>
    </w:p>
    <w:p w14:paraId="32D061B7" w14:textId="2215C632" w:rsidR="00692A9D" w:rsidRPr="005B51EB" w:rsidRDefault="005B51EB" w:rsidP="00736871">
      <w:pPr>
        <w:pBdr>
          <w:bottom w:val="single" w:sz="6" w:space="1" w:color="auto"/>
        </w:pBdr>
        <w:spacing w:after="0" w:line="276" w:lineRule="auto"/>
      </w:pPr>
      <w:r w:rsidRPr="005B51EB">
        <w:t xml:space="preserve">Kaija Niska Edwards: I believe </w:t>
      </w:r>
      <w:r>
        <w:t>Sci ’24 is running their year crest hanging at the moment. Otherwise, merch is on the EngSoc website.</w:t>
      </w:r>
    </w:p>
    <w:p w14:paraId="43700053" w14:textId="77777777" w:rsidR="005D232C" w:rsidRPr="005B51EB" w:rsidRDefault="005D232C" w:rsidP="00736871">
      <w:pPr>
        <w:pBdr>
          <w:bottom w:val="single" w:sz="6" w:space="1" w:color="auto"/>
        </w:pBdr>
        <w:spacing w:after="0" w:line="276" w:lineRule="auto"/>
      </w:pPr>
    </w:p>
    <w:p w14:paraId="66DC01D4" w14:textId="660BCA50" w:rsidR="00C47F5F" w:rsidRPr="006C5B53" w:rsidRDefault="00C47F5F" w:rsidP="00736871">
      <w:pPr>
        <w:pStyle w:val="Heading5"/>
        <w:spacing w:line="276" w:lineRule="auto"/>
        <w:jc w:val="left"/>
        <w:rPr>
          <w:lang w:val="en-US"/>
        </w:rPr>
      </w:pPr>
      <w:r w:rsidRPr="006C5B53">
        <w:rPr>
          <w:lang w:val="en-US"/>
        </w:rPr>
        <w:t>I</w:t>
      </w:r>
      <w:r>
        <w:rPr>
          <w:lang w:val="en-US"/>
        </w:rPr>
        <w:t>v</w:t>
      </w:r>
      <w:r w:rsidRPr="006C5B53">
        <w:rPr>
          <w:lang w:val="en-US"/>
        </w:rPr>
        <w:t>) Sci</w:t>
      </w:r>
      <w:r w:rsidR="00453F27">
        <w:rPr>
          <w:lang w:val="en-US"/>
        </w:rPr>
        <w:t xml:space="preserve"> </w:t>
      </w:r>
      <w:r w:rsidRPr="006C5B53">
        <w:rPr>
          <w:lang w:val="en-US"/>
        </w:rPr>
        <w:t>’2</w:t>
      </w:r>
      <w:r w:rsidR="005D232C">
        <w:rPr>
          <w:lang w:val="en-US"/>
        </w:rPr>
        <w:t>5</w:t>
      </w:r>
    </w:p>
    <w:p w14:paraId="1D157DBD" w14:textId="14B11125" w:rsidR="00C47F5F" w:rsidRDefault="0049225B" w:rsidP="00736871">
      <w:pPr>
        <w:pBdr>
          <w:bottom w:val="single" w:sz="6" w:space="1" w:color="auto"/>
        </w:pBdr>
        <w:spacing w:after="0" w:line="276" w:lineRule="auto"/>
        <w:rPr>
          <w:lang w:val="en-US"/>
        </w:rPr>
      </w:pPr>
      <w:r>
        <w:rPr>
          <w:lang w:val="en-US"/>
        </w:rPr>
        <w:t xml:space="preserve">Andrew Da Silva: Unfortunately, we will have to move the </w:t>
      </w:r>
      <w:r w:rsidR="009561B3">
        <w:rPr>
          <w:lang w:val="en-US"/>
        </w:rPr>
        <w:t>Sci ’25 nicknaming process</w:t>
      </w:r>
      <w:r w:rsidR="00C755CF">
        <w:rPr>
          <w:lang w:val="en-US"/>
        </w:rPr>
        <w:t xml:space="preserve"> </w:t>
      </w:r>
      <w:r>
        <w:rPr>
          <w:lang w:val="en-US"/>
        </w:rPr>
        <w:t>to the first council of next y</w:t>
      </w:r>
      <w:r w:rsidR="009561B3">
        <w:rPr>
          <w:lang w:val="en-US"/>
        </w:rPr>
        <w:t>ear.</w:t>
      </w:r>
    </w:p>
    <w:p w14:paraId="67EB756E" w14:textId="77777777" w:rsidR="009561B3" w:rsidRDefault="009561B3" w:rsidP="00736871">
      <w:pPr>
        <w:pBdr>
          <w:bottom w:val="single" w:sz="6" w:space="1" w:color="auto"/>
        </w:pBdr>
        <w:spacing w:after="0" w:line="276" w:lineRule="auto"/>
        <w:rPr>
          <w:lang w:val="en-US"/>
        </w:rPr>
      </w:pPr>
    </w:p>
    <w:p w14:paraId="3BCB02B6" w14:textId="2FC748DE" w:rsidR="009561B3" w:rsidRDefault="009561B3" w:rsidP="00736871">
      <w:pPr>
        <w:pBdr>
          <w:bottom w:val="single" w:sz="6" w:space="1" w:color="auto"/>
        </w:pBdr>
        <w:spacing w:after="0" w:line="276" w:lineRule="auto"/>
        <w:rPr>
          <w:lang w:val="en-US"/>
        </w:rPr>
      </w:pPr>
      <w:r>
        <w:rPr>
          <w:lang w:val="en-US"/>
        </w:rPr>
        <w:t>Sabrina Button:</w:t>
      </w:r>
      <w:r w:rsidR="00085AA4">
        <w:rPr>
          <w:lang w:val="en-US"/>
        </w:rPr>
        <w:t xml:space="preserve"> Merch on the EngSoc shop. Also finished year motto.</w:t>
      </w:r>
      <w:r w:rsidR="006412F2">
        <w:rPr>
          <w:lang w:val="en-US"/>
        </w:rPr>
        <w:t xml:space="preserve"> Held elections.</w:t>
      </w:r>
    </w:p>
    <w:p w14:paraId="019C00A1" w14:textId="77777777" w:rsidR="005D232C" w:rsidRPr="004433EE" w:rsidRDefault="005D232C" w:rsidP="00736871">
      <w:pPr>
        <w:pBdr>
          <w:bottom w:val="single" w:sz="6" w:space="1" w:color="auto"/>
        </w:pBdr>
        <w:spacing w:after="0" w:line="276" w:lineRule="auto"/>
        <w:rPr>
          <w:lang w:val="en-US"/>
        </w:rPr>
      </w:pPr>
    </w:p>
    <w:p w14:paraId="754CCF66" w14:textId="29AB7667" w:rsidR="00C9044D" w:rsidRDefault="00692A9D" w:rsidP="00736871">
      <w:pPr>
        <w:pStyle w:val="Heading1"/>
        <w:spacing w:line="276" w:lineRule="auto"/>
        <w:jc w:val="left"/>
      </w:pPr>
      <w:r>
        <w:t>x</w:t>
      </w:r>
      <w:r w:rsidR="004D0CE6">
        <w:t>VI</w:t>
      </w:r>
      <w:r w:rsidR="00290809">
        <w:t>i</w:t>
      </w:r>
      <w:r w:rsidR="004479C4" w:rsidRPr="00A5213C">
        <w:t>. Statements and Questions by Members  </w:t>
      </w:r>
    </w:p>
    <w:p w14:paraId="5A61E3CF" w14:textId="221F2907" w:rsidR="005D232C" w:rsidRDefault="00AD6E4F" w:rsidP="00736871">
      <w:r>
        <w:t>Jheeven Salvarajah</w:t>
      </w:r>
      <w:r w:rsidR="00B23E06">
        <w:t>/Aidan Shimizu</w:t>
      </w:r>
      <w:r>
        <w:t>: We are continuing the discussion regarding the environment within EngSoc</w:t>
      </w:r>
      <w:r w:rsidR="0086420F">
        <w:t>’s</w:t>
      </w:r>
      <w:r w:rsidR="00B23E06">
        <w:t xml:space="preserve"> </w:t>
      </w:r>
      <w:r>
        <w:t>operations next year as well as with the incoming executives.</w:t>
      </w:r>
      <w:r w:rsidR="00D90CA2">
        <w:t xml:space="preserve"> </w:t>
      </w:r>
      <w:r w:rsidR="00B23E06">
        <w:t>Thinking of a preliminary task force to address these issues</w:t>
      </w:r>
      <w:r w:rsidR="009A7F8D">
        <w:t xml:space="preserve"> starting in the summer</w:t>
      </w:r>
      <w:r w:rsidR="00B23E06">
        <w:t xml:space="preserve">. </w:t>
      </w:r>
      <w:r w:rsidR="00D90CA2">
        <w:t>This topic is a continuation from AGM (Council on March 17, 2022).</w:t>
      </w:r>
    </w:p>
    <w:p w14:paraId="667A8180" w14:textId="77777777" w:rsidR="005D232C" w:rsidRDefault="005D232C" w:rsidP="00736871"/>
    <w:p w14:paraId="7364BE84" w14:textId="5C2A35E1" w:rsidR="005C1DD1" w:rsidRPr="00A5213C" w:rsidRDefault="00295255" w:rsidP="00736871">
      <w:pPr>
        <w:pStyle w:val="Heading5"/>
        <w:spacing w:line="276" w:lineRule="auto"/>
        <w:jc w:val="left"/>
      </w:pPr>
      <w:r w:rsidRPr="00A5213C">
        <w:t>Motion to Close:</w:t>
      </w:r>
    </w:p>
    <w:p w14:paraId="22220BA1" w14:textId="3D9CC2D9" w:rsidR="005C60BB" w:rsidRDefault="005C60BB" w:rsidP="00736871">
      <w:pPr>
        <w:spacing w:after="0" w:line="276" w:lineRule="auto"/>
      </w:pPr>
    </w:p>
    <w:p w14:paraId="41EBDE71" w14:textId="77777777" w:rsidR="005D232C" w:rsidRPr="00A5213C" w:rsidRDefault="005D232C" w:rsidP="00736871">
      <w:pPr>
        <w:spacing w:after="0" w:line="276" w:lineRule="auto"/>
      </w:pPr>
    </w:p>
    <w:p w14:paraId="65D8AEEB" w14:textId="6DBCC897" w:rsidR="00D56238" w:rsidRPr="00A5213C" w:rsidRDefault="008A20E2" w:rsidP="00736871">
      <w:pPr>
        <w:spacing w:after="0" w:line="276" w:lineRule="auto"/>
        <w:rPr>
          <w:rFonts w:cs="Times New Roman"/>
          <w:b/>
        </w:rPr>
      </w:pPr>
      <w:r w:rsidRPr="00A5213C">
        <w:rPr>
          <w:rFonts w:cs="Times New Roman"/>
          <w:b/>
        </w:rPr>
        <w:t xml:space="preserve">Motion </w:t>
      </w:r>
      <w:bookmarkEnd w:id="0"/>
      <w:r w:rsidRPr="00E75F88">
        <w:rPr>
          <w:rFonts w:cs="Times New Roman"/>
          <w:b/>
        </w:rPr>
        <w:t>Passes</w:t>
      </w:r>
      <w:bookmarkEnd w:id="1"/>
      <w:r w:rsidR="005D232C" w:rsidRPr="00E75F88">
        <w:rPr>
          <w:rFonts w:cs="Times New Roman"/>
          <w:b/>
        </w:rPr>
        <w:t xml:space="preserve">, </w:t>
      </w:r>
      <w:r w:rsidR="00E75F88" w:rsidRPr="00E75F88">
        <w:rPr>
          <w:rFonts w:cs="Times New Roman"/>
          <w:b/>
        </w:rPr>
        <w:t>9:42</w:t>
      </w:r>
      <w:r w:rsidR="005D232C" w:rsidRPr="00E75F88">
        <w:rPr>
          <w:rFonts w:cs="Times New Roman"/>
          <w:b/>
        </w:rPr>
        <w:t xml:space="preserve"> 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9370D" w14:textId="77777777" w:rsidR="004B5399" w:rsidRDefault="004B5399" w:rsidP="00A926C5">
      <w:pPr>
        <w:spacing w:after="0" w:line="240" w:lineRule="auto"/>
      </w:pPr>
      <w:r>
        <w:separator/>
      </w:r>
    </w:p>
  </w:endnote>
  <w:endnote w:type="continuationSeparator" w:id="0">
    <w:p w14:paraId="455BFD8C" w14:textId="77777777" w:rsidR="004B5399" w:rsidRDefault="004B5399"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4D02F" w14:textId="77777777" w:rsidR="004B5399" w:rsidRDefault="004B5399" w:rsidP="00A926C5">
      <w:pPr>
        <w:spacing w:after="0" w:line="240" w:lineRule="auto"/>
      </w:pPr>
      <w:r>
        <w:separator/>
      </w:r>
    </w:p>
  </w:footnote>
  <w:footnote w:type="continuationSeparator" w:id="0">
    <w:p w14:paraId="1FC77070" w14:textId="77777777" w:rsidR="004B5399" w:rsidRDefault="004B5399"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B0E02"/>
    <w:multiLevelType w:val="hybridMultilevel"/>
    <w:tmpl w:val="41AA8C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7"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A157FF"/>
    <w:multiLevelType w:val="hybridMultilevel"/>
    <w:tmpl w:val="CF92B16E"/>
    <w:lvl w:ilvl="0" w:tplc="1CAE9BC8">
      <w:start w:val="5"/>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8EA54DC"/>
    <w:multiLevelType w:val="hybridMultilevel"/>
    <w:tmpl w:val="73CA9D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8"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01137035">
    <w:abstractNumId w:val="12"/>
  </w:num>
  <w:num w:numId="2" w16cid:durableId="1987317410">
    <w:abstractNumId w:val="13"/>
  </w:num>
  <w:num w:numId="3" w16cid:durableId="2009675139">
    <w:abstractNumId w:val="9"/>
  </w:num>
  <w:num w:numId="4" w16cid:durableId="1015034738">
    <w:abstractNumId w:val="6"/>
  </w:num>
  <w:num w:numId="5" w16cid:durableId="1428116351">
    <w:abstractNumId w:val="5"/>
  </w:num>
  <w:num w:numId="6" w16cid:durableId="845176155">
    <w:abstractNumId w:val="14"/>
  </w:num>
  <w:num w:numId="7" w16cid:durableId="455491852">
    <w:abstractNumId w:val="10"/>
  </w:num>
  <w:num w:numId="8" w16cid:durableId="889000327">
    <w:abstractNumId w:val="1"/>
  </w:num>
  <w:num w:numId="9" w16cid:durableId="1428965537">
    <w:abstractNumId w:val="7"/>
  </w:num>
  <w:num w:numId="10" w16cid:durableId="189101756">
    <w:abstractNumId w:val="18"/>
  </w:num>
  <w:num w:numId="11" w16cid:durableId="362681133">
    <w:abstractNumId w:val="4"/>
  </w:num>
  <w:num w:numId="12" w16cid:durableId="942688354">
    <w:abstractNumId w:val="11"/>
  </w:num>
  <w:num w:numId="13" w16cid:durableId="389231637">
    <w:abstractNumId w:val="19"/>
  </w:num>
  <w:num w:numId="14" w16cid:durableId="1576620806">
    <w:abstractNumId w:val="0"/>
  </w:num>
  <w:num w:numId="15" w16cid:durableId="1785492254">
    <w:abstractNumId w:val="15"/>
  </w:num>
  <w:num w:numId="16" w16cid:durableId="1994984360">
    <w:abstractNumId w:val="3"/>
  </w:num>
  <w:num w:numId="17" w16cid:durableId="1460418333">
    <w:abstractNumId w:val="16"/>
  </w:num>
  <w:num w:numId="18" w16cid:durableId="1292323275">
    <w:abstractNumId w:val="17"/>
    <w:lvlOverride w:ilvl="0"/>
    <w:lvlOverride w:ilvl="1"/>
    <w:lvlOverride w:ilvl="2"/>
    <w:lvlOverride w:ilvl="3"/>
    <w:lvlOverride w:ilvl="4"/>
    <w:lvlOverride w:ilvl="5"/>
    <w:lvlOverride w:ilvl="6"/>
    <w:lvlOverride w:ilvl="7"/>
    <w:lvlOverride w:ilvl="8"/>
  </w:num>
  <w:num w:numId="19" w16cid:durableId="1214735667">
    <w:abstractNumId w:val="2"/>
  </w:num>
  <w:num w:numId="20" w16cid:durableId="45521760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3DA8"/>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2FFD"/>
    <w:rsid w:val="00023003"/>
    <w:rsid w:val="0002387A"/>
    <w:rsid w:val="00023BDC"/>
    <w:rsid w:val="00023E4D"/>
    <w:rsid w:val="00023F11"/>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B84"/>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480F"/>
    <w:rsid w:val="00035440"/>
    <w:rsid w:val="00035A5D"/>
    <w:rsid w:val="00035A5F"/>
    <w:rsid w:val="00035B2C"/>
    <w:rsid w:val="00035B3B"/>
    <w:rsid w:val="00036222"/>
    <w:rsid w:val="0003648D"/>
    <w:rsid w:val="000364CA"/>
    <w:rsid w:val="0003652D"/>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849"/>
    <w:rsid w:val="00044AA8"/>
    <w:rsid w:val="000452A1"/>
    <w:rsid w:val="0004618C"/>
    <w:rsid w:val="000463C7"/>
    <w:rsid w:val="0004648C"/>
    <w:rsid w:val="000466CC"/>
    <w:rsid w:val="00046D2E"/>
    <w:rsid w:val="00047267"/>
    <w:rsid w:val="000477D5"/>
    <w:rsid w:val="0004789F"/>
    <w:rsid w:val="00047F10"/>
    <w:rsid w:val="0005069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2649"/>
    <w:rsid w:val="000831DF"/>
    <w:rsid w:val="00083500"/>
    <w:rsid w:val="00083C77"/>
    <w:rsid w:val="00083F9D"/>
    <w:rsid w:val="00084097"/>
    <w:rsid w:val="0008446D"/>
    <w:rsid w:val="0008461B"/>
    <w:rsid w:val="00084B62"/>
    <w:rsid w:val="00084C59"/>
    <w:rsid w:val="00084F03"/>
    <w:rsid w:val="00084F25"/>
    <w:rsid w:val="000854D1"/>
    <w:rsid w:val="00085A0E"/>
    <w:rsid w:val="00085AA4"/>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3A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3D22"/>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CA3"/>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70B"/>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453"/>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3F4"/>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4"/>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6F8A"/>
    <w:rsid w:val="0011717C"/>
    <w:rsid w:val="001175EF"/>
    <w:rsid w:val="0011790F"/>
    <w:rsid w:val="0012005C"/>
    <w:rsid w:val="0012031A"/>
    <w:rsid w:val="0012073E"/>
    <w:rsid w:val="0012078F"/>
    <w:rsid w:val="001208BF"/>
    <w:rsid w:val="001209D7"/>
    <w:rsid w:val="00120A84"/>
    <w:rsid w:val="00120C0B"/>
    <w:rsid w:val="00120C9A"/>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2F86"/>
    <w:rsid w:val="00123237"/>
    <w:rsid w:val="0012337C"/>
    <w:rsid w:val="00123778"/>
    <w:rsid w:val="0012387E"/>
    <w:rsid w:val="00123BA0"/>
    <w:rsid w:val="00123F76"/>
    <w:rsid w:val="001243B8"/>
    <w:rsid w:val="00124440"/>
    <w:rsid w:val="001246E5"/>
    <w:rsid w:val="0012471E"/>
    <w:rsid w:val="00124793"/>
    <w:rsid w:val="001248E1"/>
    <w:rsid w:val="00124B50"/>
    <w:rsid w:val="00125795"/>
    <w:rsid w:val="00125C7D"/>
    <w:rsid w:val="0012629E"/>
    <w:rsid w:val="00126314"/>
    <w:rsid w:val="00126444"/>
    <w:rsid w:val="0012662E"/>
    <w:rsid w:val="00126AD9"/>
    <w:rsid w:val="001272D4"/>
    <w:rsid w:val="00127379"/>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9AF"/>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B"/>
    <w:rsid w:val="0016585F"/>
    <w:rsid w:val="00165885"/>
    <w:rsid w:val="00165E01"/>
    <w:rsid w:val="0016657D"/>
    <w:rsid w:val="0016665B"/>
    <w:rsid w:val="001667E7"/>
    <w:rsid w:val="0016685F"/>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8FC"/>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974"/>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AF4"/>
    <w:rsid w:val="00205BDC"/>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435"/>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C36"/>
    <w:rsid w:val="00232F00"/>
    <w:rsid w:val="00232FEA"/>
    <w:rsid w:val="0023341A"/>
    <w:rsid w:val="00233D5E"/>
    <w:rsid w:val="00233F56"/>
    <w:rsid w:val="0023415E"/>
    <w:rsid w:val="002347AC"/>
    <w:rsid w:val="002348A9"/>
    <w:rsid w:val="002349F4"/>
    <w:rsid w:val="00234A96"/>
    <w:rsid w:val="00234E92"/>
    <w:rsid w:val="002352BB"/>
    <w:rsid w:val="00235926"/>
    <w:rsid w:val="002359C9"/>
    <w:rsid w:val="002365AD"/>
    <w:rsid w:val="00236FCB"/>
    <w:rsid w:val="0023726A"/>
    <w:rsid w:val="0023733E"/>
    <w:rsid w:val="0023775E"/>
    <w:rsid w:val="0023795F"/>
    <w:rsid w:val="00240EA4"/>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2B9"/>
    <w:rsid w:val="00252E0D"/>
    <w:rsid w:val="00252FC2"/>
    <w:rsid w:val="0025330F"/>
    <w:rsid w:val="00253388"/>
    <w:rsid w:val="00253470"/>
    <w:rsid w:val="00253CA1"/>
    <w:rsid w:val="00253E69"/>
    <w:rsid w:val="002540CF"/>
    <w:rsid w:val="002548D1"/>
    <w:rsid w:val="00254938"/>
    <w:rsid w:val="00254B36"/>
    <w:rsid w:val="00254CD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6B0"/>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677"/>
    <w:rsid w:val="0028477A"/>
    <w:rsid w:val="00284F7F"/>
    <w:rsid w:val="00285278"/>
    <w:rsid w:val="002852FF"/>
    <w:rsid w:val="00285315"/>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36B"/>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558"/>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D1A"/>
    <w:rsid w:val="002C62B0"/>
    <w:rsid w:val="002C7086"/>
    <w:rsid w:val="002C771E"/>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6DB"/>
    <w:rsid w:val="002E787C"/>
    <w:rsid w:val="002E78E3"/>
    <w:rsid w:val="002E7C2E"/>
    <w:rsid w:val="002E7E2A"/>
    <w:rsid w:val="002F06B1"/>
    <w:rsid w:val="002F06CA"/>
    <w:rsid w:val="002F07D4"/>
    <w:rsid w:val="002F1A3E"/>
    <w:rsid w:val="002F2412"/>
    <w:rsid w:val="002F29B1"/>
    <w:rsid w:val="002F342A"/>
    <w:rsid w:val="002F37F9"/>
    <w:rsid w:val="002F3D53"/>
    <w:rsid w:val="002F3D93"/>
    <w:rsid w:val="002F3ED8"/>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0FD9"/>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40F3"/>
    <w:rsid w:val="003241DB"/>
    <w:rsid w:val="003242DA"/>
    <w:rsid w:val="00324452"/>
    <w:rsid w:val="0032541A"/>
    <w:rsid w:val="00326028"/>
    <w:rsid w:val="00326072"/>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94"/>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24B"/>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F95"/>
    <w:rsid w:val="003C13F1"/>
    <w:rsid w:val="003C16D0"/>
    <w:rsid w:val="003C23AD"/>
    <w:rsid w:val="003C277A"/>
    <w:rsid w:val="003C2945"/>
    <w:rsid w:val="003C2B8C"/>
    <w:rsid w:val="003C327A"/>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1E"/>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3FEC"/>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91"/>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930"/>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0FF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5E28"/>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3F27"/>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2D11"/>
    <w:rsid w:val="0047335D"/>
    <w:rsid w:val="0047339C"/>
    <w:rsid w:val="004736F6"/>
    <w:rsid w:val="004739C8"/>
    <w:rsid w:val="00473A66"/>
    <w:rsid w:val="004744C6"/>
    <w:rsid w:val="00474906"/>
    <w:rsid w:val="00474BC8"/>
    <w:rsid w:val="00475616"/>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898"/>
    <w:rsid w:val="00485D66"/>
    <w:rsid w:val="00485DD5"/>
    <w:rsid w:val="00486576"/>
    <w:rsid w:val="00487412"/>
    <w:rsid w:val="004876B6"/>
    <w:rsid w:val="004878C5"/>
    <w:rsid w:val="004879FF"/>
    <w:rsid w:val="004906AB"/>
    <w:rsid w:val="004906C5"/>
    <w:rsid w:val="00490C35"/>
    <w:rsid w:val="004917E7"/>
    <w:rsid w:val="00491A3C"/>
    <w:rsid w:val="00491DFB"/>
    <w:rsid w:val="004921C3"/>
    <w:rsid w:val="0049225B"/>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085"/>
    <w:rsid w:val="004B1668"/>
    <w:rsid w:val="004B1C1B"/>
    <w:rsid w:val="004B1DF4"/>
    <w:rsid w:val="004B244D"/>
    <w:rsid w:val="004B29C4"/>
    <w:rsid w:val="004B2FC9"/>
    <w:rsid w:val="004B327A"/>
    <w:rsid w:val="004B3E26"/>
    <w:rsid w:val="004B4520"/>
    <w:rsid w:val="004B48DA"/>
    <w:rsid w:val="004B4ADB"/>
    <w:rsid w:val="004B4D3F"/>
    <w:rsid w:val="004B509F"/>
    <w:rsid w:val="004B52B8"/>
    <w:rsid w:val="004B5399"/>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AB9"/>
    <w:rsid w:val="004D2CAD"/>
    <w:rsid w:val="004D31CB"/>
    <w:rsid w:val="004D34B2"/>
    <w:rsid w:val="004D36C7"/>
    <w:rsid w:val="004D374E"/>
    <w:rsid w:val="004D380D"/>
    <w:rsid w:val="004D3D23"/>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5D47"/>
    <w:rsid w:val="004E6052"/>
    <w:rsid w:val="004E6196"/>
    <w:rsid w:val="004E68E0"/>
    <w:rsid w:val="004E6CC5"/>
    <w:rsid w:val="004E6F54"/>
    <w:rsid w:val="004E737E"/>
    <w:rsid w:val="004E7534"/>
    <w:rsid w:val="004E7617"/>
    <w:rsid w:val="004E7862"/>
    <w:rsid w:val="004E7FAA"/>
    <w:rsid w:val="004E7FCA"/>
    <w:rsid w:val="004F0E96"/>
    <w:rsid w:val="004F149E"/>
    <w:rsid w:val="004F19A4"/>
    <w:rsid w:val="004F1CE6"/>
    <w:rsid w:val="004F29D3"/>
    <w:rsid w:val="004F304B"/>
    <w:rsid w:val="004F30C0"/>
    <w:rsid w:val="004F37D4"/>
    <w:rsid w:val="004F3842"/>
    <w:rsid w:val="004F3E8A"/>
    <w:rsid w:val="004F4702"/>
    <w:rsid w:val="004F481A"/>
    <w:rsid w:val="004F4D98"/>
    <w:rsid w:val="004F5579"/>
    <w:rsid w:val="004F59E9"/>
    <w:rsid w:val="004F5B03"/>
    <w:rsid w:val="004F5EC8"/>
    <w:rsid w:val="004F5F41"/>
    <w:rsid w:val="004F5F8D"/>
    <w:rsid w:val="004F6194"/>
    <w:rsid w:val="004F6592"/>
    <w:rsid w:val="004F69F4"/>
    <w:rsid w:val="004F6B22"/>
    <w:rsid w:val="004F737D"/>
    <w:rsid w:val="004F74DE"/>
    <w:rsid w:val="004F77C5"/>
    <w:rsid w:val="00500162"/>
    <w:rsid w:val="00500388"/>
    <w:rsid w:val="005005F3"/>
    <w:rsid w:val="00500F94"/>
    <w:rsid w:val="0050176A"/>
    <w:rsid w:val="00501B80"/>
    <w:rsid w:val="00502323"/>
    <w:rsid w:val="0050265A"/>
    <w:rsid w:val="00502A63"/>
    <w:rsid w:val="00502AB9"/>
    <w:rsid w:val="00502CC8"/>
    <w:rsid w:val="00502DC0"/>
    <w:rsid w:val="005030D5"/>
    <w:rsid w:val="0050319F"/>
    <w:rsid w:val="005031D5"/>
    <w:rsid w:val="005031FD"/>
    <w:rsid w:val="005032E8"/>
    <w:rsid w:val="00503A3F"/>
    <w:rsid w:val="00503B5C"/>
    <w:rsid w:val="0050481C"/>
    <w:rsid w:val="00504BC2"/>
    <w:rsid w:val="00504F39"/>
    <w:rsid w:val="00505039"/>
    <w:rsid w:val="005054D3"/>
    <w:rsid w:val="00505789"/>
    <w:rsid w:val="00505CDD"/>
    <w:rsid w:val="00505DC3"/>
    <w:rsid w:val="00505F66"/>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0B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E94"/>
    <w:rsid w:val="00517F7B"/>
    <w:rsid w:val="00520091"/>
    <w:rsid w:val="00520173"/>
    <w:rsid w:val="0052035D"/>
    <w:rsid w:val="00520A11"/>
    <w:rsid w:val="00520A23"/>
    <w:rsid w:val="00520AD2"/>
    <w:rsid w:val="00520F76"/>
    <w:rsid w:val="00521BAC"/>
    <w:rsid w:val="00521CBF"/>
    <w:rsid w:val="00521CCC"/>
    <w:rsid w:val="00521EC4"/>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20D"/>
    <w:rsid w:val="005455E1"/>
    <w:rsid w:val="00545635"/>
    <w:rsid w:val="00545898"/>
    <w:rsid w:val="00545C9A"/>
    <w:rsid w:val="00546029"/>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8D"/>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D10"/>
    <w:rsid w:val="00567D4F"/>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8EF"/>
    <w:rsid w:val="00573B12"/>
    <w:rsid w:val="00573BA5"/>
    <w:rsid w:val="00573FED"/>
    <w:rsid w:val="005740DC"/>
    <w:rsid w:val="00575292"/>
    <w:rsid w:val="00575369"/>
    <w:rsid w:val="005758C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410"/>
    <w:rsid w:val="00586D87"/>
    <w:rsid w:val="00586DA6"/>
    <w:rsid w:val="00587267"/>
    <w:rsid w:val="0058756F"/>
    <w:rsid w:val="005876B6"/>
    <w:rsid w:val="00587802"/>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85"/>
    <w:rsid w:val="00593224"/>
    <w:rsid w:val="00593906"/>
    <w:rsid w:val="00593DDE"/>
    <w:rsid w:val="00594673"/>
    <w:rsid w:val="00594C94"/>
    <w:rsid w:val="0059501C"/>
    <w:rsid w:val="005951D6"/>
    <w:rsid w:val="005952BC"/>
    <w:rsid w:val="005955DC"/>
    <w:rsid w:val="00595943"/>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9C3"/>
    <w:rsid w:val="005B1C4B"/>
    <w:rsid w:val="005B1F53"/>
    <w:rsid w:val="005B24AC"/>
    <w:rsid w:val="005B2CCA"/>
    <w:rsid w:val="005B3499"/>
    <w:rsid w:val="005B3FC0"/>
    <w:rsid w:val="005B41CD"/>
    <w:rsid w:val="005B4E3B"/>
    <w:rsid w:val="005B4F13"/>
    <w:rsid w:val="005B51EB"/>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2C"/>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BCC"/>
    <w:rsid w:val="005E1C06"/>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A2D"/>
    <w:rsid w:val="005F5BD9"/>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58F"/>
    <w:rsid w:val="00606C71"/>
    <w:rsid w:val="00606E60"/>
    <w:rsid w:val="006072A5"/>
    <w:rsid w:val="00607AC8"/>
    <w:rsid w:val="00607B37"/>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12A"/>
    <w:rsid w:val="00614309"/>
    <w:rsid w:val="006146E7"/>
    <w:rsid w:val="006157FB"/>
    <w:rsid w:val="006158C9"/>
    <w:rsid w:val="00616CAA"/>
    <w:rsid w:val="00617A12"/>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2F2"/>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7F6"/>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48E"/>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2C"/>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A83"/>
    <w:rsid w:val="006C4CE4"/>
    <w:rsid w:val="006C5220"/>
    <w:rsid w:val="006C561B"/>
    <w:rsid w:val="006C57C8"/>
    <w:rsid w:val="006C5B53"/>
    <w:rsid w:val="006C5F0E"/>
    <w:rsid w:val="006C687F"/>
    <w:rsid w:val="006C6A8D"/>
    <w:rsid w:val="006C6BA1"/>
    <w:rsid w:val="006C6CAE"/>
    <w:rsid w:val="006C7663"/>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D7E23"/>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160"/>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BC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871"/>
    <w:rsid w:val="007369A5"/>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876"/>
    <w:rsid w:val="00741A4F"/>
    <w:rsid w:val="00741B71"/>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57EDF"/>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613"/>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6A4"/>
    <w:rsid w:val="007C5C13"/>
    <w:rsid w:val="007C6129"/>
    <w:rsid w:val="007C61BC"/>
    <w:rsid w:val="007C62F1"/>
    <w:rsid w:val="007C62FB"/>
    <w:rsid w:val="007C63C7"/>
    <w:rsid w:val="007C6821"/>
    <w:rsid w:val="007C6860"/>
    <w:rsid w:val="007C6B94"/>
    <w:rsid w:val="007C7358"/>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3F4"/>
    <w:rsid w:val="007E08CF"/>
    <w:rsid w:val="007E0A4C"/>
    <w:rsid w:val="007E127F"/>
    <w:rsid w:val="007E13AA"/>
    <w:rsid w:val="007E1450"/>
    <w:rsid w:val="007E16ED"/>
    <w:rsid w:val="007E1BCE"/>
    <w:rsid w:val="007E1C44"/>
    <w:rsid w:val="007E2133"/>
    <w:rsid w:val="007E25A7"/>
    <w:rsid w:val="007E26D1"/>
    <w:rsid w:val="007E2C0D"/>
    <w:rsid w:val="007E2EF0"/>
    <w:rsid w:val="007E3113"/>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3A7"/>
    <w:rsid w:val="007E6590"/>
    <w:rsid w:val="007E6830"/>
    <w:rsid w:val="007E69D4"/>
    <w:rsid w:val="007E78DC"/>
    <w:rsid w:val="007E79C1"/>
    <w:rsid w:val="007E7CFC"/>
    <w:rsid w:val="007E7F49"/>
    <w:rsid w:val="007F0038"/>
    <w:rsid w:val="007F039C"/>
    <w:rsid w:val="007F03EC"/>
    <w:rsid w:val="007F0522"/>
    <w:rsid w:val="007F06B2"/>
    <w:rsid w:val="007F0959"/>
    <w:rsid w:val="007F0A04"/>
    <w:rsid w:val="007F0CB0"/>
    <w:rsid w:val="007F168D"/>
    <w:rsid w:val="007F1A7A"/>
    <w:rsid w:val="007F1C12"/>
    <w:rsid w:val="007F1D29"/>
    <w:rsid w:val="007F1D8C"/>
    <w:rsid w:val="007F1F21"/>
    <w:rsid w:val="007F21BE"/>
    <w:rsid w:val="007F24D7"/>
    <w:rsid w:val="007F279E"/>
    <w:rsid w:val="007F29DF"/>
    <w:rsid w:val="007F2B27"/>
    <w:rsid w:val="007F3623"/>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5211"/>
    <w:rsid w:val="0081599A"/>
    <w:rsid w:val="00815B72"/>
    <w:rsid w:val="00815B91"/>
    <w:rsid w:val="00815F61"/>
    <w:rsid w:val="00816089"/>
    <w:rsid w:val="008160AE"/>
    <w:rsid w:val="00816240"/>
    <w:rsid w:val="00816372"/>
    <w:rsid w:val="00816CB7"/>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08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AD4"/>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0F"/>
    <w:rsid w:val="0086425A"/>
    <w:rsid w:val="00864510"/>
    <w:rsid w:val="00864A8E"/>
    <w:rsid w:val="00865547"/>
    <w:rsid w:val="00865A96"/>
    <w:rsid w:val="008662AF"/>
    <w:rsid w:val="008664EA"/>
    <w:rsid w:val="0086688B"/>
    <w:rsid w:val="00866A23"/>
    <w:rsid w:val="00866AB8"/>
    <w:rsid w:val="00866C20"/>
    <w:rsid w:val="00866DE1"/>
    <w:rsid w:val="00866F46"/>
    <w:rsid w:val="00866FD6"/>
    <w:rsid w:val="008671FE"/>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08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5639"/>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7B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0EE"/>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1A2"/>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4D9"/>
    <w:rsid w:val="009175C5"/>
    <w:rsid w:val="00917896"/>
    <w:rsid w:val="00917952"/>
    <w:rsid w:val="00917A78"/>
    <w:rsid w:val="00917C0A"/>
    <w:rsid w:val="00917F78"/>
    <w:rsid w:val="0092048E"/>
    <w:rsid w:val="00920811"/>
    <w:rsid w:val="00920817"/>
    <w:rsid w:val="0092083C"/>
    <w:rsid w:val="00920931"/>
    <w:rsid w:val="00921392"/>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3E"/>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6CF"/>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52A"/>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1EA"/>
    <w:rsid w:val="0095265D"/>
    <w:rsid w:val="00952CF5"/>
    <w:rsid w:val="00953416"/>
    <w:rsid w:val="00953734"/>
    <w:rsid w:val="0095374A"/>
    <w:rsid w:val="00953BB0"/>
    <w:rsid w:val="0095443A"/>
    <w:rsid w:val="00954647"/>
    <w:rsid w:val="0095479F"/>
    <w:rsid w:val="00954DF4"/>
    <w:rsid w:val="0095518B"/>
    <w:rsid w:val="00955D52"/>
    <w:rsid w:val="00956197"/>
    <w:rsid w:val="009561B3"/>
    <w:rsid w:val="009565EB"/>
    <w:rsid w:val="00956B6B"/>
    <w:rsid w:val="00956B83"/>
    <w:rsid w:val="009573BE"/>
    <w:rsid w:val="00957EBB"/>
    <w:rsid w:val="00957EDA"/>
    <w:rsid w:val="00957F6F"/>
    <w:rsid w:val="00960477"/>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4F2"/>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A7F8D"/>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08E"/>
    <w:rsid w:val="009C1207"/>
    <w:rsid w:val="009C1268"/>
    <w:rsid w:val="009C1875"/>
    <w:rsid w:val="009C2C39"/>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2CB8"/>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971"/>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232E"/>
    <w:rsid w:val="009F3524"/>
    <w:rsid w:val="009F36E1"/>
    <w:rsid w:val="009F370B"/>
    <w:rsid w:val="009F3ED4"/>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3C5"/>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21B3"/>
    <w:rsid w:val="00A124AB"/>
    <w:rsid w:val="00A12573"/>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56B"/>
    <w:rsid w:val="00A20708"/>
    <w:rsid w:val="00A20E89"/>
    <w:rsid w:val="00A21291"/>
    <w:rsid w:val="00A21438"/>
    <w:rsid w:val="00A2193A"/>
    <w:rsid w:val="00A219A1"/>
    <w:rsid w:val="00A21BAD"/>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1A5"/>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E4"/>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6D92"/>
    <w:rsid w:val="00AA7418"/>
    <w:rsid w:val="00AA7E4C"/>
    <w:rsid w:val="00AA7FF4"/>
    <w:rsid w:val="00AB059B"/>
    <w:rsid w:val="00AB095E"/>
    <w:rsid w:val="00AB0B9D"/>
    <w:rsid w:val="00AB0C1F"/>
    <w:rsid w:val="00AB114F"/>
    <w:rsid w:val="00AB13D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7DC"/>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C7DDC"/>
    <w:rsid w:val="00AC7F55"/>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4F"/>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B4C"/>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4FC6"/>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A8C"/>
    <w:rsid w:val="00B00B20"/>
    <w:rsid w:val="00B00F9D"/>
    <w:rsid w:val="00B01A3A"/>
    <w:rsid w:val="00B01ADD"/>
    <w:rsid w:val="00B02E3F"/>
    <w:rsid w:val="00B02EA3"/>
    <w:rsid w:val="00B02EEF"/>
    <w:rsid w:val="00B030EA"/>
    <w:rsid w:val="00B031C7"/>
    <w:rsid w:val="00B033D5"/>
    <w:rsid w:val="00B033EA"/>
    <w:rsid w:val="00B039D7"/>
    <w:rsid w:val="00B04A4E"/>
    <w:rsid w:val="00B04BB7"/>
    <w:rsid w:val="00B052DC"/>
    <w:rsid w:val="00B05482"/>
    <w:rsid w:val="00B05B2B"/>
    <w:rsid w:val="00B068C0"/>
    <w:rsid w:val="00B0700A"/>
    <w:rsid w:val="00B074EF"/>
    <w:rsid w:val="00B07A6D"/>
    <w:rsid w:val="00B10187"/>
    <w:rsid w:val="00B10397"/>
    <w:rsid w:val="00B106B6"/>
    <w:rsid w:val="00B1070A"/>
    <w:rsid w:val="00B10C11"/>
    <w:rsid w:val="00B10EA6"/>
    <w:rsid w:val="00B10EEE"/>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19"/>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E06"/>
    <w:rsid w:val="00B23F5D"/>
    <w:rsid w:val="00B2413C"/>
    <w:rsid w:val="00B243C8"/>
    <w:rsid w:val="00B24A00"/>
    <w:rsid w:val="00B24D48"/>
    <w:rsid w:val="00B24F38"/>
    <w:rsid w:val="00B24FFD"/>
    <w:rsid w:val="00B25222"/>
    <w:rsid w:val="00B25B14"/>
    <w:rsid w:val="00B2630D"/>
    <w:rsid w:val="00B269B8"/>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1F"/>
    <w:rsid w:val="00B37443"/>
    <w:rsid w:val="00B374EF"/>
    <w:rsid w:val="00B37770"/>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2E9"/>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0B7"/>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489"/>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4DDB"/>
    <w:rsid w:val="00B95031"/>
    <w:rsid w:val="00B95093"/>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97EC4"/>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4D3C"/>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0FED"/>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12A"/>
    <w:rsid w:val="00BD3658"/>
    <w:rsid w:val="00BD3A61"/>
    <w:rsid w:val="00BD4420"/>
    <w:rsid w:val="00BD4484"/>
    <w:rsid w:val="00BD4CBB"/>
    <w:rsid w:val="00BD4E0A"/>
    <w:rsid w:val="00BD4E58"/>
    <w:rsid w:val="00BD558A"/>
    <w:rsid w:val="00BD5D7B"/>
    <w:rsid w:val="00BD5E62"/>
    <w:rsid w:val="00BD6174"/>
    <w:rsid w:val="00BD708E"/>
    <w:rsid w:val="00BD7233"/>
    <w:rsid w:val="00BE00D7"/>
    <w:rsid w:val="00BE0762"/>
    <w:rsid w:val="00BE08E4"/>
    <w:rsid w:val="00BE1077"/>
    <w:rsid w:val="00BE12CE"/>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730"/>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486"/>
    <w:rsid w:val="00C025E5"/>
    <w:rsid w:val="00C029DB"/>
    <w:rsid w:val="00C02B90"/>
    <w:rsid w:val="00C03455"/>
    <w:rsid w:val="00C034C9"/>
    <w:rsid w:val="00C03630"/>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809"/>
    <w:rsid w:val="00C16913"/>
    <w:rsid w:val="00C16917"/>
    <w:rsid w:val="00C1699E"/>
    <w:rsid w:val="00C170EA"/>
    <w:rsid w:val="00C17BE7"/>
    <w:rsid w:val="00C200C5"/>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884"/>
    <w:rsid w:val="00C27984"/>
    <w:rsid w:val="00C27D0E"/>
    <w:rsid w:val="00C27D41"/>
    <w:rsid w:val="00C301B6"/>
    <w:rsid w:val="00C3028D"/>
    <w:rsid w:val="00C3051A"/>
    <w:rsid w:val="00C305BD"/>
    <w:rsid w:val="00C30DCC"/>
    <w:rsid w:val="00C30E0D"/>
    <w:rsid w:val="00C30F6E"/>
    <w:rsid w:val="00C312ED"/>
    <w:rsid w:val="00C31746"/>
    <w:rsid w:val="00C31B49"/>
    <w:rsid w:val="00C31B99"/>
    <w:rsid w:val="00C31D17"/>
    <w:rsid w:val="00C3205E"/>
    <w:rsid w:val="00C32131"/>
    <w:rsid w:val="00C32437"/>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24"/>
    <w:rsid w:val="00C66A5E"/>
    <w:rsid w:val="00C66D53"/>
    <w:rsid w:val="00C6701C"/>
    <w:rsid w:val="00C67365"/>
    <w:rsid w:val="00C67CF3"/>
    <w:rsid w:val="00C67F84"/>
    <w:rsid w:val="00C70073"/>
    <w:rsid w:val="00C70332"/>
    <w:rsid w:val="00C70581"/>
    <w:rsid w:val="00C707BB"/>
    <w:rsid w:val="00C707DE"/>
    <w:rsid w:val="00C70F7B"/>
    <w:rsid w:val="00C70FE0"/>
    <w:rsid w:val="00C71260"/>
    <w:rsid w:val="00C71804"/>
    <w:rsid w:val="00C71976"/>
    <w:rsid w:val="00C71A68"/>
    <w:rsid w:val="00C73728"/>
    <w:rsid w:val="00C737AD"/>
    <w:rsid w:val="00C73ADF"/>
    <w:rsid w:val="00C7404E"/>
    <w:rsid w:val="00C74F17"/>
    <w:rsid w:val="00C74F2C"/>
    <w:rsid w:val="00C750EA"/>
    <w:rsid w:val="00C754A5"/>
    <w:rsid w:val="00C755CF"/>
    <w:rsid w:val="00C76897"/>
    <w:rsid w:val="00C76936"/>
    <w:rsid w:val="00C76B9C"/>
    <w:rsid w:val="00C76C27"/>
    <w:rsid w:val="00C77249"/>
    <w:rsid w:val="00C777ED"/>
    <w:rsid w:val="00C77826"/>
    <w:rsid w:val="00C778C4"/>
    <w:rsid w:val="00C77FBE"/>
    <w:rsid w:val="00C806C3"/>
    <w:rsid w:val="00C8095A"/>
    <w:rsid w:val="00C80A1A"/>
    <w:rsid w:val="00C80DB5"/>
    <w:rsid w:val="00C80E35"/>
    <w:rsid w:val="00C81026"/>
    <w:rsid w:val="00C81339"/>
    <w:rsid w:val="00C81419"/>
    <w:rsid w:val="00C81558"/>
    <w:rsid w:val="00C81615"/>
    <w:rsid w:val="00C8198A"/>
    <w:rsid w:val="00C81B64"/>
    <w:rsid w:val="00C821E2"/>
    <w:rsid w:val="00C82241"/>
    <w:rsid w:val="00C82C0D"/>
    <w:rsid w:val="00C82F64"/>
    <w:rsid w:val="00C831F9"/>
    <w:rsid w:val="00C83248"/>
    <w:rsid w:val="00C835A0"/>
    <w:rsid w:val="00C835CF"/>
    <w:rsid w:val="00C838A7"/>
    <w:rsid w:val="00C8409E"/>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6EAB"/>
    <w:rsid w:val="00C86FC3"/>
    <w:rsid w:val="00C870BE"/>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0E4"/>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56C"/>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6DA"/>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879"/>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8E5"/>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71C"/>
    <w:rsid w:val="00D45A2E"/>
    <w:rsid w:val="00D46139"/>
    <w:rsid w:val="00D4661F"/>
    <w:rsid w:val="00D4664E"/>
    <w:rsid w:val="00D46683"/>
    <w:rsid w:val="00D46A4D"/>
    <w:rsid w:val="00D46AEA"/>
    <w:rsid w:val="00D46FEA"/>
    <w:rsid w:val="00D4705E"/>
    <w:rsid w:val="00D47474"/>
    <w:rsid w:val="00D47C89"/>
    <w:rsid w:val="00D502F8"/>
    <w:rsid w:val="00D505AC"/>
    <w:rsid w:val="00D50C9B"/>
    <w:rsid w:val="00D50FCA"/>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272"/>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CA2"/>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9AC"/>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F6F"/>
    <w:rsid w:val="00DC576A"/>
    <w:rsid w:val="00DC5FC8"/>
    <w:rsid w:val="00DC6058"/>
    <w:rsid w:val="00DC63D7"/>
    <w:rsid w:val="00DC65C5"/>
    <w:rsid w:val="00DC68D0"/>
    <w:rsid w:val="00DC690B"/>
    <w:rsid w:val="00DC6A8F"/>
    <w:rsid w:val="00DC6B4B"/>
    <w:rsid w:val="00DC6CEE"/>
    <w:rsid w:val="00DC7B9A"/>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4C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DCB"/>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056"/>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5DA"/>
    <w:rsid w:val="00E30046"/>
    <w:rsid w:val="00E30194"/>
    <w:rsid w:val="00E30F2D"/>
    <w:rsid w:val="00E31316"/>
    <w:rsid w:val="00E31D07"/>
    <w:rsid w:val="00E31D64"/>
    <w:rsid w:val="00E31E25"/>
    <w:rsid w:val="00E32BF2"/>
    <w:rsid w:val="00E33D7E"/>
    <w:rsid w:val="00E33F9D"/>
    <w:rsid w:val="00E34435"/>
    <w:rsid w:val="00E3456B"/>
    <w:rsid w:val="00E3531B"/>
    <w:rsid w:val="00E354E9"/>
    <w:rsid w:val="00E359E3"/>
    <w:rsid w:val="00E35EDC"/>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775"/>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4B9"/>
    <w:rsid w:val="00E73CFD"/>
    <w:rsid w:val="00E74274"/>
    <w:rsid w:val="00E748C1"/>
    <w:rsid w:val="00E74CAA"/>
    <w:rsid w:val="00E74DF3"/>
    <w:rsid w:val="00E75226"/>
    <w:rsid w:val="00E752ED"/>
    <w:rsid w:val="00E75568"/>
    <w:rsid w:val="00E75823"/>
    <w:rsid w:val="00E75CC4"/>
    <w:rsid w:val="00E75F88"/>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22B"/>
    <w:rsid w:val="00E84307"/>
    <w:rsid w:val="00E844D0"/>
    <w:rsid w:val="00E8471A"/>
    <w:rsid w:val="00E849C2"/>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CE6"/>
    <w:rsid w:val="00E86D6B"/>
    <w:rsid w:val="00E8728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B49"/>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05D"/>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6B1"/>
    <w:rsid w:val="00F2385B"/>
    <w:rsid w:val="00F23EF6"/>
    <w:rsid w:val="00F23F17"/>
    <w:rsid w:val="00F2470F"/>
    <w:rsid w:val="00F24D7C"/>
    <w:rsid w:val="00F24FBB"/>
    <w:rsid w:val="00F25470"/>
    <w:rsid w:val="00F255D5"/>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8E"/>
    <w:rsid w:val="00F422E4"/>
    <w:rsid w:val="00F426AC"/>
    <w:rsid w:val="00F42960"/>
    <w:rsid w:val="00F42E84"/>
    <w:rsid w:val="00F4301D"/>
    <w:rsid w:val="00F436A2"/>
    <w:rsid w:val="00F43C5F"/>
    <w:rsid w:val="00F44290"/>
    <w:rsid w:val="00F4476E"/>
    <w:rsid w:val="00F44E1A"/>
    <w:rsid w:val="00F45429"/>
    <w:rsid w:val="00F45BD8"/>
    <w:rsid w:val="00F45C6F"/>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CF7"/>
    <w:rsid w:val="00F51ED2"/>
    <w:rsid w:val="00F51F57"/>
    <w:rsid w:val="00F52026"/>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C34"/>
    <w:rsid w:val="00F83E69"/>
    <w:rsid w:val="00F83F51"/>
    <w:rsid w:val="00F8445B"/>
    <w:rsid w:val="00F84483"/>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DE0"/>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8D3"/>
    <w:rsid w:val="00FB4914"/>
    <w:rsid w:val="00FB4A18"/>
    <w:rsid w:val="00FB4A67"/>
    <w:rsid w:val="00FB5027"/>
    <w:rsid w:val="00FB52C5"/>
    <w:rsid w:val="00FB5575"/>
    <w:rsid w:val="00FB559E"/>
    <w:rsid w:val="00FB56F2"/>
    <w:rsid w:val="00FB5BE1"/>
    <w:rsid w:val="00FB5BF1"/>
    <w:rsid w:val="00FB5E0B"/>
    <w:rsid w:val="00FB5EFF"/>
    <w:rsid w:val="00FB65A6"/>
    <w:rsid w:val="00FB65BE"/>
    <w:rsid w:val="00FB665A"/>
    <w:rsid w:val="00FB6F69"/>
    <w:rsid w:val="00FB721F"/>
    <w:rsid w:val="00FC0233"/>
    <w:rsid w:val="00FC0F7F"/>
    <w:rsid w:val="00FC150B"/>
    <w:rsid w:val="00FC1A20"/>
    <w:rsid w:val="00FC1B88"/>
    <w:rsid w:val="00FC1E5E"/>
    <w:rsid w:val="00FC22C4"/>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ED"/>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F3E"/>
    <w:rsid w:val="00FE2558"/>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E7F38"/>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unhideWhenUsed/>
    <w:qFormat/>
    <w:rsid w:val="00725BC6"/>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rsid w:val="00725BC6"/>
    <w:rPr>
      <w:rFonts w:ascii="Palatino Linotype" w:eastAsia="Palatino Linotype" w:hAnsi="Palatino Linotype" w:cs="Palatino Linotype"/>
    </w:rPr>
  </w:style>
  <w:style w:type="character" w:styleId="PlaceholderText">
    <w:name w:val="Placeholder Text"/>
    <w:basedOn w:val="DefaultParagraphFont"/>
    <w:uiPriority w:val="99"/>
    <w:semiHidden/>
    <w:rsid w:val="00C024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4141">
      <w:bodyDiv w:val="1"/>
      <w:marLeft w:val="0"/>
      <w:marRight w:val="0"/>
      <w:marTop w:val="0"/>
      <w:marBottom w:val="0"/>
      <w:divBdr>
        <w:top w:val="none" w:sz="0" w:space="0" w:color="auto"/>
        <w:left w:val="none" w:sz="0" w:space="0" w:color="auto"/>
        <w:bottom w:val="none" w:sz="0" w:space="0" w:color="auto"/>
        <w:right w:val="none" w:sz="0" w:space="0" w:color="auto"/>
      </w:divBdr>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6416877">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1723014">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1590">
      <w:bodyDiv w:val="1"/>
      <w:marLeft w:val="0"/>
      <w:marRight w:val="0"/>
      <w:marTop w:val="0"/>
      <w:marBottom w:val="0"/>
      <w:divBdr>
        <w:top w:val="none" w:sz="0" w:space="0" w:color="auto"/>
        <w:left w:val="none" w:sz="0" w:space="0" w:color="auto"/>
        <w:bottom w:val="none" w:sz="0" w:space="0" w:color="auto"/>
        <w:right w:val="none" w:sz="0" w:space="0" w:color="auto"/>
      </w:divBdr>
    </w:div>
    <w:div w:id="221333692">
      <w:bodyDiv w:val="1"/>
      <w:marLeft w:val="0"/>
      <w:marRight w:val="0"/>
      <w:marTop w:val="0"/>
      <w:marBottom w:val="0"/>
      <w:divBdr>
        <w:top w:val="none" w:sz="0" w:space="0" w:color="auto"/>
        <w:left w:val="none" w:sz="0" w:space="0" w:color="auto"/>
        <w:bottom w:val="none" w:sz="0" w:space="0" w:color="auto"/>
        <w:right w:val="none" w:sz="0" w:space="0" w:color="auto"/>
      </w:divBdr>
    </w:div>
    <w:div w:id="231038889">
      <w:bodyDiv w:val="1"/>
      <w:marLeft w:val="0"/>
      <w:marRight w:val="0"/>
      <w:marTop w:val="0"/>
      <w:marBottom w:val="0"/>
      <w:divBdr>
        <w:top w:val="none" w:sz="0" w:space="0" w:color="auto"/>
        <w:left w:val="none" w:sz="0" w:space="0" w:color="auto"/>
        <w:bottom w:val="none" w:sz="0" w:space="0" w:color="auto"/>
        <w:right w:val="none" w:sz="0" w:space="0" w:color="auto"/>
      </w:divBdr>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67681972">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378283644">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68740616">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516025">
      <w:bodyDiv w:val="1"/>
      <w:marLeft w:val="0"/>
      <w:marRight w:val="0"/>
      <w:marTop w:val="0"/>
      <w:marBottom w:val="0"/>
      <w:divBdr>
        <w:top w:val="none" w:sz="0" w:space="0" w:color="auto"/>
        <w:left w:val="none" w:sz="0" w:space="0" w:color="auto"/>
        <w:bottom w:val="none" w:sz="0" w:space="0" w:color="auto"/>
        <w:right w:val="none" w:sz="0" w:space="0" w:color="auto"/>
      </w:divBdr>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3572570">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14109066">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529167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11502529">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2669421">
      <w:bodyDiv w:val="1"/>
      <w:marLeft w:val="0"/>
      <w:marRight w:val="0"/>
      <w:marTop w:val="0"/>
      <w:marBottom w:val="0"/>
      <w:divBdr>
        <w:top w:val="none" w:sz="0" w:space="0" w:color="auto"/>
        <w:left w:val="none" w:sz="0" w:space="0" w:color="auto"/>
        <w:bottom w:val="none" w:sz="0" w:space="0" w:color="auto"/>
        <w:right w:val="none" w:sz="0" w:space="0" w:color="auto"/>
      </w:divBdr>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823771">
      <w:bodyDiv w:val="1"/>
      <w:marLeft w:val="0"/>
      <w:marRight w:val="0"/>
      <w:marTop w:val="0"/>
      <w:marBottom w:val="0"/>
      <w:divBdr>
        <w:top w:val="none" w:sz="0" w:space="0" w:color="auto"/>
        <w:left w:val="none" w:sz="0" w:space="0" w:color="auto"/>
        <w:bottom w:val="none" w:sz="0" w:space="0" w:color="auto"/>
        <w:right w:val="none" w:sz="0" w:space="0" w:color="auto"/>
      </w:divBdr>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62055509">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3419805">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89065422">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34118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8285460">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82131">
      <w:bodyDiv w:val="1"/>
      <w:marLeft w:val="0"/>
      <w:marRight w:val="0"/>
      <w:marTop w:val="0"/>
      <w:marBottom w:val="0"/>
      <w:divBdr>
        <w:top w:val="none" w:sz="0" w:space="0" w:color="auto"/>
        <w:left w:val="none" w:sz="0" w:space="0" w:color="auto"/>
        <w:bottom w:val="none" w:sz="0" w:space="0" w:color="auto"/>
        <w:right w:val="none" w:sz="0" w:space="0" w:color="auto"/>
      </w:divBdr>
    </w:div>
    <w:div w:id="1842502559">
      <w:bodyDiv w:val="1"/>
      <w:marLeft w:val="0"/>
      <w:marRight w:val="0"/>
      <w:marTop w:val="0"/>
      <w:marBottom w:val="0"/>
      <w:divBdr>
        <w:top w:val="none" w:sz="0" w:space="0" w:color="auto"/>
        <w:left w:val="none" w:sz="0" w:space="0" w:color="auto"/>
        <w:bottom w:val="none" w:sz="0" w:space="0" w:color="auto"/>
        <w:right w:val="none" w:sz="0" w:space="0" w:color="auto"/>
      </w:divBdr>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5</Pages>
  <Words>2454</Words>
  <Characters>1399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Matthew Sun</cp:lastModifiedBy>
  <cp:revision>185</cp:revision>
  <dcterms:created xsi:type="dcterms:W3CDTF">2022-04-07T00:40:00Z</dcterms:created>
  <dcterms:modified xsi:type="dcterms:W3CDTF">2022-04-07T02:02:00Z</dcterms:modified>
</cp:coreProperties>
</file>